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3" w:name="content"/>
    <w:bookmarkStart w:id="62" w:name="服务化阶段后软件发展的新特征调研报告"/>
    <w:p>
      <w:pPr>
        <w:pStyle w:val="Heading1"/>
      </w:pPr>
      <w:r>
        <w:rPr>
          <w:rFonts w:hint="eastAsia"/>
        </w:rPr>
        <w:t xml:space="preserve">服务化阶段后软件发展的新特征调研报告</w:t>
      </w:r>
    </w:p>
    <w:p>
      <w:pPr>
        <w:pStyle w:val="FirstParagraph"/>
      </w:pPr>
      <w:r>
        <w:rPr>
          <w:rFonts w:hint="eastAsia"/>
          <w:b/>
          <w:bCs/>
        </w:rPr>
        <w:t xml:space="preserve">摘要：</w:t>
      </w:r>
      <w:r>
        <w:t xml:space="preserve"> </w:t>
      </w:r>
      <w:r>
        <w:rPr>
          <w:rFonts w:hint="eastAsia"/>
        </w:rPr>
        <w:t xml:space="preserve">软件产业经过“独立化-产品化-结构化-对象化-网络化-服务化”六个阶段发展演进，在当前“服务化”阶段呈现出全新的技术特征和商业形态。本报告从五个方面对服务化阶段后软件发展的新特征进行分析，涵盖技术趋势、商业模式变革、应用场景与行业案例、与之前阶段的对比以及未来趋势展望。研究发现，服务化阶段的软件以SOA、微服务、云平台为核心技术架构，推动了从授权销售向订阅服务的商业模式转型，孕育了SaaS/PaaS云服务巨头和移动生态平台。相比之前阶段，服务化的软件开发更敏捷、架构更松耦合、用户角色更加多元。展望未来，软件将进一步迈向智能服务化阶段，融合AI即服务、边缘计算、低代码和超自动化等新方向，不断重塑产业格局。</w:t>
      </w:r>
    </w:p>
    <w:bookmarkStart w:id="35" w:name="一技术趋势"/>
    <w:p>
      <w:pPr>
        <w:pStyle w:val="Heading2"/>
      </w:pPr>
      <w:r>
        <w:rPr>
          <w:rFonts w:hint="eastAsia"/>
        </w:rPr>
        <w:t xml:space="preserve">一、技术趋势</w:t>
      </w:r>
    </w:p>
    <w:p>
      <w:pPr>
        <w:pStyle w:val="FirstParagraph"/>
      </w:pPr>
      <w:r>
        <w:rPr>
          <w:rFonts w:hint="eastAsia"/>
        </w:rPr>
        <w:t xml:space="preserve">服务化阶段的软件开发在技术上体现出明显的新趋势，主要表现在架构的松耦合与云原生化、持续交付能力的增强以及支撑这些变化的一系列新技术。以下列举服务化阶段涉及的关键技术：</w:t>
      </w:r>
    </w:p>
    <w:p>
      <w:pPr>
        <w:numPr>
          <w:ilvl w:val="0"/>
          <w:numId w:val="1001"/>
        </w:numPr>
      </w:pPr>
      <w:r>
        <w:rPr>
          <w:rFonts w:hint="eastAsia"/>
          <w:b/>
          <w:bCs/>
        </w:rPr>
        <w:t xml:space="preserve">SOA（面向服务架构）：</w:t>
      </w:r>
      <w:r>
        <w:t xml:space="preserve"> </w:t>
      </w:r>
      <w:r>
        <w:rPr>
          <w:rFonts w:hint="eastAsia"/>
        </w:rPr>
        <w:t xml:space="preserve">SOA是一种重要的软件架构理念，通过将应用功能拆分为独立的“服务”组件来构建业务应用</w:t>
      </w:r>
      <w:hyperlink r:id="rId21">
        <w:r>
          <w:rPr>
            <w:rStyle w:val="Hyperlink"/>
          </w:rPr>
          <w:t xml:space="preserve">[1]</w:t>
        </w:r>
      </w:hyperlink>
      <w:r>
        <w:rPr>
          <w:rFonts w:hint="eastAsia"/>
        </w:rPr>
        <w:t xml:space="preserve">。每个服务提供特定业务能力，服务之间通过标准接口通信，从而实现跨平台、跨语言的集成。这种架构使开发者能够重用已有服务或组合多个服务完成复杂任务，减少了系统内部的紧耦合，提高了系统的灵活性和可复用性。例如，一个身份验证功能可以作为服务提供，供多个应用调用，而无需在每个系统中重复开发</w:t>
      </w:r>
      <w:hyperlink r:id="rId22">
        <w:r>
          <w:rPr>
            <w:rStyle w:val="Hyperlink"/>
          </w:rPr>
          <w:t xml:space="preserve">[2]</w:t>
        </w:r>
      </w:hyperlink>
      <w:r>
        <w:rPr>
          <w:rFonts w:hint="eastAsia"/>
        </w:rPr>
        <w:t xml:space="preserve">。SOA相较传统单体架构具有缩短开发交付周期、易于维护扩展等优势</w:t>
      </w:r>
      <w:hyperlink r:id="rId23">
        <w:r>
          <w:rPr>
            <w:rStyle w:val="Hyperlink"/>
          </w:rPr>
          <w:t xml:space="preserve">[3]</w:t>
        </w:r>
      </w:hyperlink>
      <w:r>
        <w:t xml:space="preserve">。</w:t>
      </w:r>
    </w:p>
    <w:p>
      <w:pPr>
        <w:numPr>
          <w:ilvl w:val="0"/>
          <w:numId w:val="1001"/>
        </w:numPr>
      </w:pPr>
      <w:r>
        <w:rPr>
          <w:b/>
          <w:bCs/>
        </w:rPr>
        <w:t xml:space="preserve">SaaS/PaaS </w:t>
      </w:r>
      <w:r>
        <w:rPr>
          <w:rFonts w:hint="eastAsia"/>
          <w:b/>
          <w:bCs/>
        </w:rPr>
        <w:t xml:space="preserve">云服务：</w:t>
      </w:r>
      <w:r>
        <w:t xml:space="preserve"> </w:t>
      </w:r>
      <w:r>
        <w:rPr>
          <w:rFonts w:hint="eastAsia"/>
        </w:rPr>
        <w:t xml:space="preserve">服务化阶段最大的技术特征之一就是云计算的广泛应用，催生了SaaS（Software</w:t>
      </w:r>
      <w:r>
        <w:t xml:space="preserve"> as a </w:t>
      </w:r>
      <w:r>
        <w:rPr>
          <w:rFonts w:hint="eastAsia"/>
        </w:rPr>
        <w:t xml:space="preserve">Service）和PaaS（Platform</w:t>
      </w:r>
      <w:r>
        <w:t xml:space="preserve"> as a </w:t>
      </w:r>
      <w:r>
        <w:rPr>
          <w:rFonts w:hint="eastAsia"/>
        </w:rPr>
        <w:t xml:space="preserve">Service）模式。SaaS提供完整的软件应用供用户按需通过互联网使用，如CRM、ERP等企业应用不再需要本地部署，而由云端持续提供服务；PaaS则为开发者提供云端平台，包括运行环境、数据库、中间件等，使其专注于应用开发本身。SaaS/PaaS建立在服务化架构之上，通过多租户架构、弹性扩展和按使用计费等技术手段，实现了软件的即开即用和弹性伸缩。这些云服务模式依托大型数据中心和虚拟化/容器化技术，使软件从传统的本地运行转变为像水电一样的在线服务。</w:t>
      </w:r>
    </w:p>
    <w:p>
      <w:pPr>
        <w:numPr>
          <w:ilvl w:val="0"/>
          <w:numId w:val="1001"/>
        </w:numPr>
      </w:pPr>
      <w:r>
        <w:rPr>
          <w:rFonts w:hint="eastAsia"/>
          <w:b/>
          <w:bCs/>
        </w:rPr>
        <w:t xml:space="preserve">微服务架构：</w:t>
      </w:r>
      <w:r>
        <w:t xml:space="preserve"> </w:t>
      </w:r>
      <w:r>
        <w:rPr>
          <w:rFonts w:hint="eastAsia"/>
        </w:rPr>
        <w:t xml:space="preserve">微服务是对SOA理念的进一步细化和实现形式。微服务架构将应用拆分为</w:t>
      </w:r>
      <w:r>
        <w:rPr>
          <w:rFonts w:hint="eastAsia"/>
          <w:b/>
          <w:bCs/>
        </w:rPr>
        <w:t xml:space="preserve">粒度更小、完全独立部署</w:t>
      </w:r>
      <w:r>
        <w:rPr>
          <w:rFonts w:hint="eastAsia"/>
        </w:rPr>
        <w:t xml:space="preserve">运行的服务单元，每个微服务聚焦于单一职责，通过轻量级的API互相通信</w:t>
      </w:r>
      <w:hyperlink r:id="rId24">
        <w:r>
          <w:rPr>
            <w:rStyle w:val="Hyperlink"/>
          </w:rPr>
          <w:t xml:space="preserve">[4]</w:t>
        </w:r>
      </w:hyperlink>
      <w:r>
        <w:rPr>
          <w:rFonts w:hint="eastAsia"/>
        </w:rPr>
        <w:t xml:space="preserve">。微服务通常运行在容器中，实现了松耦合和独立扩展</w:t>
      </w:r>
      <w:hyperlink r:id="rId25">
        <w:r>
          <w:rPr>
            <w:rStyle w:val="Hyperlink"/>
          </w:rPr>
          <w:t xml:space="preserve">[5]</w:t>
        </w:r>
      </w:hyperlink>
      <w:r>
        <w:rPr>
          <w:rFonts w:hint="eastAsia"/>
        </w:rPr>
        <w:t xml:space="preserve">。与传统整体式应用相比，微服务能够针对不同功能模块独立开发和部署，极大提升了敏捷性和可扩展性</w:t>
      </w:r>
      <w:hyperlink r:id="rId26">
        <w:r>
          <w:rPr>
            <w:rStyle w:val="Hyperlink"/>
          </w:rPr>
          <w:t xml:space="preserve">[6]</w:t>
        </w:r>
      </w:hyperlink>
      <w:r>
        <w:rPr>
          <w:rFonts w:hint="eastAsia"/>
        </w:rPr>
        <w:t xml:space="preserve">。微服务架构被认为是SOA在云原生时代的演进，解决了早期SOA依赖集中式ESB（企业服务总线）导致的单点瓶颈，使软件更加适应现代分布式和大规模环境</w:t>
      </w:r>
      <w:hyperlink r:id="rId27">
        <w:r>
          <w:rPr>
            <w:rStyle w:val="Hyperlink"/>
          </w:rPr>
          <w:t xml:space="preserve">[7]</w:t>
        </w:r>
      </w:hyperlink>
      <w:r>
        <w:rPr>
          <w:rFonts w:hint="eastAsia"/>
        </w:rPr>
        <w:t xml:space="preserve">。微服务通过数据复制而非数据共享来减少服务间耦合，每个服务可拥有自己的数据库，以换取更高的性能和自治性</w:t>
      </w:r>
      <w:hyperlink r:id="rId26">
        <w:r>
          <w:rPr>
            <w:rStyle w:val="Hyperlink"/>
          </w:rPr>
          <w:t xml:space="preserve">[6]</w:t>
        </w:r>
      </w:hyperlink>
      <w:r>
        <w:rPr>
          <w:rFonts w:hint="eastAsia"/>
        </w:rPr>
        <w:t xml:space="preserve">。整体而言，微服务架构与容器编排（如Kubernetes）结合，成为服务化时代构建大规模互联网应用的主流模式。</w:t>
      </w:r>
    </w:p>
    <w:p>
      <w:pPr>
        <w:numPr>
          <w:ilvl w:val="0"/>
          <w:numId w:val="1001"/>
        </w:numPr>
      </w:pPr>
      <w:r>
        <w:rPr>
          <w:rFonts w:hint="eastAsia"/>
          <w:b/>
          <w:bCs/>
        </w:rPr>
        <w:t xml:space="preserve">容器化与编排（Docker/Kubernetes）：</w:t>
      </w:r>
      <w:r>
        <w:t xml:space="preserve"> </w:t>
      </w:r>
      <w:r>
        <w:rPr>
          <w:rFonts w:hint="eastAsia"/>
        </w:rPr>
        <w:t xml:space="preserve">容器技术为服务化架构提供了轻量级的部署单元。Docker等容器可以将应用及其依赖打包成标准化单元，在不同环境快速部署、一致运行</w:t>
      </w:r>
      <w:hyperlink r:id="rId25">
        <w:r>
          <w:rPr>
            <w:rStyle w:val="Hyperlink"/>
          </w:rPr>
          <w:t xml:space="preserve">[8]</w:t>
        </w:r>
      </w:hyperlink>
      <w:r>
        <w:rPr>
          <w:rFonts w:hint="eastAsia"/>
        </w:rPr>
        <w:t xml:space="preserve">。相比传统虚拟机，容器启动和运行开销更低，非常适合部署微服务等大量小型组件。Kubernetes等容器编排系统则负责自动管理成百上千容器的部署、扩缩容和故障恢复，确保服务高可用和弹性伸缩。容器化与编排技术的成熟，使得企业能够方便地实施DevOps实践，快速迭代交付服务，并根据负载自动扩展或收缩资源，实现云原生应用的高可用和高弹性。</w:t>
      </w:r>
    </w:p>
    <w:p>
      <w:pPr>
        <w:numPr>
          <w:ilvl w:val="0"/>
          <w:numId w:val="1001"/>
        </w:numPr>
      </w:pPr>
      <w:r>
        <w:rPr>
          <w:b/>
          <w:bCs/>
        </w:rPr>
        <w:t xml:space="preserve">NoSQL </w:t>
      </w:r>
      <w:r>
        <w:rPr>
          <w:rFonts w:hint="eastAsia"/>
          <w:b/>
          <w:bCs/>
        </w:rPr>
        <w:t xml:space="preserve">分布式存储：</w:t>
      </w:r>
      <w:r>
        <w:t xml:space="preserve"> </w:t>
      </w:r>
      <w:r>
        <w:rPr>
          <w:rFonts w:hint="eastAsia"/>
        </w:rPr>
        <w:t xml:space="preserve">随着服务化和云应用需要处理海量非结构化数据，NoSQL数据库等分布式存储技术兴起。传统关系型数据库在水平扩展和灵活性方面存在局限，而面向文档、键值、列族、图等不同模型的NoSQL数据库能够提供更灵活的模式设计和高可扩展性，适合处理半结构化和非结构化数据</w:t>
      </w:r>
      <w:hyperlink r:id="rId28">
        <w:r>
          <w:rPr>
            <w:rStyle w:val="Hyperlink"/>
          </w:rPr>
          <w:t xml:space="preserve">[9]</w:t>
        </w:r>
      </w:hyperlink>
      <w:r>
        <w:rPr>
          <w:rFonts w:hint="eastAsia"/>
        </w:rPr>
        <w:t xml:space="preserve">。例如，MongoDB（文档型）、Redis（键值型）、Cassandra（列存）等NoSQL系统常用于电商、大数据、社交网络等场景，以支持高并发读写和大规模数据存储。NoSQL技术与微服务架构相辅相成，每个微服务可以根据需要选用不同类型的数据存储，并通过分片、复制机制实现弹性扩展和高可靠性。</w:t>
      </w:r>
    </w:p>
    <w:p>
      <w:pPr>
        <w:numPr>
          <w:ilvl w:val="0"/>
          <w:numId w:val="1001"/>
        </w:numPr>
      </w:pPr>
      <w:r>
        <w:rPr>
          <w:b/>
          <w:bCs/>
        </w:rPr>
        <w:t xml:space="preserve">DevOps </w:t>
      </w:r>
      <w:r>
        <w:rPr>
          <w:rFonts w:hint="eastAsia"/>
          <w:b/>
          <w:bCs/>
        </w:rPr>
        <w:t xml:space="preserve">与持续交付：</w:t>
      </w:r>
      <w:r>
        <w:t xml:space="preserve"> </w:t>
      </w:r>
      <w:r>
        <w:rPr>
          <w:rFonts w:hint="eastAsia"/>
        </w:rPr>
        <w:t xml:space="preserve">服务化阶段的软件开发普遍采用DevOps文化和持续交付/部署（CI/CD）实践。DevOps将开发（Development）与运维（Operations）相融合，通过流程自动化和协同工具，提高软件交付速度和质量</w:t>
      </w:r>
      <w:hyperlink r:id="rId29">
        <w:r>
          <w:rPr>
            <w:rStyle w:val="Hyperlink"/>
          </w:rPr>
          <w:t xml:space="preserve">[10]</w:t>
        </w:r>
      </w:hyperlink>
      <w:r>
        <w:rPr>
          <w:rFonts w:hint="eastAsia"/>
        </w:rPr>
        <w:t xml:space="preserve">。在DevOps模式下，开发、测试、运维团队不再孤立分离，而是紧密协作，共同对应用全生命周期负责</w:t>
      </w:r>
      <w:hyperlink r:id="rId30">
        <w:r>
          <w:rPr>
            <w:rStyle w:val="Hyperlink"/>
          </w:rPr>
          <w:t xml:space="preserve">[11]</w:t>
        </w:r>
      </w:hyperlink>
      <w:r>
        <w:rPr>
          <w:rFonts w:hint="eastAsia"/>
        </w:rPr>
        <w:t xml:space="preserve">。这种文化理念强调</w:t>
      </w:r>
      <w:r>
        <w:rPr>
          <w:rFonts w:hint="eastAsia"/>
          <w:b/>
          <w:bCs/>
        </w:rPr>
        <w:t xml:space="preserve">持续集成</w:t>
      </w:r>
      <w:r>
        <w:rPr>
          <w:rFonts w:hint="eastAsia"/>
        </w:rPr>
        <w:t xml:space="preserve">代码变更、</w:t>
      </w:r>
      <w:r>
        <w:rPr>
          <w:rFonts w:hint="eastAsia"/>
          <w:b/>
          <w:bCs/>
        </w:rPr>
        <w:t xml:space="preserve">持续交付</w:t>
      </w:r>
      <w:r>
        <w:rPr>
          <w:rFonts w:hint="eastAsia"/>
        </w:rPr>
        <w:t xml:space="preserve">新版本，以及基础设施即代码、监控和快速反馈。DevOps使团队能够高频率、小步快跑地发布功能更新，快速响应用户需求变化</w:t>
      </w:r>
      <w:hyperlink r:id="rId31">
        <w:r>
          <w:rPr>
            <w:rStyle w:val="Hyperlink"/>
          </w:rPr>
          <w:t xml:space="preserve">[12]</w:t>
        </w:r>
      </w:hyperlink>
      <w:r>
        <w:rPr>
          <w:rFonts w:hint="eastAsia"/>
        </w:rPr>
        <w:t xml:space="preserve">。微服务架构和容器化为持续交付提供了技术支撑，使发布流程自动化，实现</w:t>
      </w:r>
      <w:r>
        <w:rPr>
          <w:rFonts w:hint="eastAsia"/>
          <w:b/>
          <w:bCs/>
        </w:rPr>
        <w:t xml:space="preserve">按需弹性扩展</w:t>
      </w:r>
      <w:r>
        <w:rPr>
          <w:rFonts w:hint="eastAsia"/>
        </w:rPr>
        <w:t xml:space="preserve">和</w:t>
      </w:r>
      <w:r>
        <w:rPr>
          <w:rFonts w:hint="eastAsia"/>
          <w:b/>
          <w:bCs/>
        </w:rPr>
        <w:t xml:space="preserve">快速回滚</w:t>
      </w:r>
      <w:r>
        <w:rPr>
          <w:rFonts w:hint="eastAsia"/>
        </w:rPr>
        <w:t xml:space="preserve">等能力。通过DevOps，软件从过去的大版本长周期发布转变为如今的持续演进，显著提升了服务交付效率和可靠性。</w:t>
      </w:r>
    </w:p>
    <w:p>
      <w:pPr>
        <w:numPr>
          <w:ilvl w:val="0"/>
          <w:numId w:val="1001"/>
        </w:numPr>
      </w:pPr>
      <w:r>
        <w:rPr>
          <w:rFonts w:hint="eastAsia"/>
          <w:b/>
          <w:bCs/>
        </w:rPr>
        <w:t xml:space="preserve">API网关和服务治理：</w:t>
      </w:r>
      <w:r>
        <w:t xml:space="preserve"> </w:t>
      </w:r>
      <w:r>
        <w:rPr>
          <w:rFonts w:hint="eastAsia"/>
        </w:rPr>
        <w:t xml:space="preserve">在大量微服务对外提供接口的环境下，API网关成为关键组件。API网关作为所有客户端流量的统一入口，负责将外部请求路由到内部对应的服务，并处理认证授权、流量控制、协议转换等横切功能</w:t>
      </w:r>
      <w:hyperlink r:id="rId32">
        <w:r>
          <w:rPr>
            <w:rStyle w:val="Hyperlink"/>
          </w:rPr>
          <w:t xml:space="preserve">[13]</w:t>
        </w:r>
      </w:hyperlink>
      <w:r>
        <w:rPr>
          <w:rFonts w:hint="eastAsia"/>
        </w:rPr>
        <w:t xml:space="preserve">。它相当于一个反向代理，集中管理所有API的访问入口，提供</w:t>
      </w:r>
      <w:r>
        <w:rPr>
          <w:rFonts w:hint="eastAsia"/>
          <w:b/>
          <w:bCs/>
        </w:rPr>
        <w:t xml:space="preserve">安全可靠</w:t>
      </w:r>
      <w:r>
        <w:rPr>
          <w:rFonts w:hint="eastAsia"/>
        </w:rPr>
        <w:t xml:space="preserve">的请求转发机制</w:t>
      </w:r>
      <w:hyperlink r:id="rId33">
        <w:r>
          <w:rPr>
            <w:rStyle w:val="Hyperlink"/>
          </w:rPr>
          <w:t xml:space="preserve">[14]</w:t>
        </w:r>
      </w:hyperlink>
      <w:hyperlink r:id="rId32">
        <w:r>
          <w:rPr>
            <w:rStyle w:val="Hyperlink"/>
          </w:rPr>
          <w:t xml:space="preserve">[13]</w:t>
        </w:r>
      </w:hyperlink>
      <w:r>
        <w:rPr>
          <w:rFonts w:hint="eastAsia"/>
        </w:rPr>
        <w:t xml:space="preserve">。通过API网关，微服务架构可以隐藏内部服务拓扑，避免客户端直接调用众多后端服务所带来的复杂性和安全风险</w:t>
      </w:r>
      <w:hyperlink r:id="rId34">
        <w:r>
          <w:rPr>
            <w:rStyle w:val="Hyperlink"/>
          </w:rPr>
          <w:t xml:space="preserve">[15]</w:t>
        </w:r>
      </w:hyperlink>
      <w:r>
        <w:rPr>
          <w:rFonts w:hint="eastAsia"/>
        </w:rPr>
        <w:t xml:space="preserve">。API网关还支持</w:t>
      </w:r>
      <w:r>
        <w:rPr>
          <w:rFonts w:hint="eastAsia"/>
          <w:b/>
          <w:bCs/>
        </w:rPr>
        <w:t xml:space="preserve">限流熔断</w:t>
      </w:r>
      <w:r>
        <w:t xml:space="preserve">、</w:t>
      </w:r>
      <w:r>
        <w:rPr>
          <w:rFonts w:hint="eastAsia"/>
          <w:b/>
          <w:bCs/>
        </w:rPr>
        <w:t xml:space="preserve">监控日志</w:t>
      </w:r>
      <w:r>
        <w:t xml:space="preserve">、</w:t>
      </w:r>
      <w:r>
        <w:rPr>
          <w:rFonts w:hint="eastAsia"/>
          <w:b/>
          <w:bCs/>
        </w:rPr>
        <w:t xml:space="preserve">缓存</w:t>
      </w:r>
      <w:r>
        <w:rPr>
          <w:rFonts w:hint="eastAsia"/>
        </w:rPr>
        <w:t xml:space="preserve">等服务治理能力，确保服务集群稳定运行。此外，随着服务规模扩大，服务注册发现、配置中心、服务网格（Service</w:t>
      </w:r>
      <w:r>
        <w:t xml:space="preserve"> </w:t>
      </w:r>
      <w:r>
        <w:rPr>
          <w:rFonts w:hint="eastAsia"/>
        </w:rPr>
        <w:t xml:space="preserve">Mesh）等治理技术也得到广泛应用，以解决微服务间通信、负载均衡、故障隔离等问题。这些技术共同构成服务化架构下可靠的</w:t>
      </w:r>
      <w:r>
        <w:rPr>
          <w:rFonts w:hint="eastAsia"/>
          <w:b/>
          <w:bCs/>
        </w:rPr>
        <w:t xml:space="preserve">服务治理</w:t>
      </w:r>
      <w:r>
        <w:rPr>
          <w:rFonts w:hint="eastAsia"/>
        </w:rPr>
        <w:t xml:space="preserve">体系，保障大规模分布式系统的稳健运营。</w:t>
      </w:r>
    </w:p>
    <w:p>
      <w:pPr>
        <w:pStyle w:val="FirstParagraph"/>
      </w:pPr>
      <w:r>
        <w:rPr>
          <w:rFonts w:hint="eastAsia"/>
        </w:rPr>
        <w:t xml:space="preserve">综上，在服务化阶段，软件技术生态围绕</w:t>
      </w:r>
      <w:r>
        <w:rPr>
          <w:rFonts w:hint="eastAsia"/>
          <w:b/>
          <w:bCs/>
        </w:rPr>
        <w:t xml:space="preserve">“松耦合服务</w:t>
      </w:r>
      <w:r>
        <w:rPr>
          <w:b/>
          <w:bCs/>
        </w:rPr>
        <w:t xml:space="preserve"> + </w:t>
      </w:r>
      <w:r>
        <w:rPr>
          <w:rFonts w:hint="eastAsia"/>
          <w:b/>
          <w:bCs/>
        </w:rPr>
        <w:t xml:space="preserve">云基础设施”</w:t>
      </w:r>
      <w:r>
        <w:rPr>
          <w:rFonts w:hint="eastAsia"/>
        </w:rPr>
        <w:t xml:space="preserve">展开：通过SOA/微服务拆分应用，利用容器和云平台部署运行，借助DevOps实现快速迭代，并通过API网关和服务治理保障安全与性能。这些技术趋势使得软件系统更具灵活性、可伸缩性和持续演进能力，能够支撑互联网时代海量用户和快速变化的业务需求。</w:t>
      </w:r>
    </w:p>
    <w:bookmarkEnd w:id="35"/>
    <w:bookmarkStart w:id="44" w:name="二商业模式变化"/>
    <w:p>
      <w:pPr>
        <w:pStyle w:val="Heading2"/>
      </w:pPr>
      <w:r>
        <w:rPr>
          <w:rFonts w:hint="eastAsia"/>
        </w:rPr>
        <w:t xml:space="preserve">二、商业模式变化</w:t>
      </w:r>
    </w:p>
    <w:p>
      <w:pPr>
        <w:pStyle w:val="FirstParagraph"/>
      </w:pPr>
      <w:r>
        <w:rPr>
          <w:rFonts w:hint="eastAsia"/>
        </w:rPr>
        <w:t xml:space="preserve">服务化阶段不仅是技术架构的转变，更引发了软件</w:t>
      </w:r>
      <w:r>
        <w:rPr>
          <w:rFonts w:hint="eastAsia"/>
          <w:b/>
          <w:bCs/>
        </w:rPr>
        <w:t xml:space="preserve">商业模式</w:t>
      </w:r>
      <w:r>
        <w:rPr>
          <w:rFonts w:hint="eastAsia"/>
        </w:rPr>
        <w:t xml:space="preserve">的深刻变革。传统软件业以授权许可、一次性售卖为主，而进入服务化阶段后，逐步转向订阅制、按需服务和平台生态模式。以下分析这一转变对商业层面的影响：</w:t>
      </w:r>
    </w:p>
    <w:p>
      <w:pPr>
        <w:numPr>
          <w:ilvl w:val="0"/>
          <w:numId w:val="1002"/>
        </w:numPr>
      </w:pPr>
      <w:r>
        <w:rPr>
          <w:rFonts w:hint="eastAsia"/>
          <w:b/>
          <w:bCs/>
        </w:rPr>
        <w:t xml:space="preserve">从授权制到订阅制：</w:t>
      </w:r>
      <w:r>
        <w:t xml:space="preserve"> </w:t>
      </w:r>
      <w:r>
        <w:rPr>
          <w:rFonts w:hint="eastAsia"/>
        </w:rPr>
        <w:t xml:space="preserve">过去软件通常通过永久授权方式售卖，客户一次性支付高额费用购买许可证。而服务化阶段主流采用订阅付费模式，即客户按月或按年订购软件服务</w:t>
      </w:r>
      <w:hyperlink r:id="rId36">
        <w:r>
          <w:rPr>
            <w:rStyle w:val="Hyperlink"/>
          </w:rPr>
          <w:t xml:space="preserve">[16]</w:t>
        </w:r>
      </w:hyperlink>
      <w:r>
        <w:rPr>
          <w:rFonts w:hint="eastAsia"/>
        </w:rPr>
        <w:t xml:space="preserve">。这种转变极大降低了客户初始投入门槛，使更多中小企业也能承担先进软件的使用成本</w:t>
      </w:r>
      <w:hyperlink r:id="rId37">
        <w:r>
          <w:rPr>
            <w:rStyle w:val="Hyperlink"/>
          </w:rPr>
          <w:t xml:space="preserve">[17]</w:t>
        </w:r>
      </w:hyperlink>
      <w:r>
        <w:rPr>
          <w:rFonts w:hint="eastAsia"/>
        </w:rPr>
        <w:t xml:space="preserve">。例如，传统ERP软件的许可费对中小企业是沉重负担，而SaaS订阅则可以按需选择模块与用户数，避免了不必要的一次性开支</w:t>
      </w:r>
      <w:hyperlink r:id="rId37">
        <w:r>
          <w:rPr>
            <w:rStyle w:val="Hyperlink"/>
          </w:rPr>
          <w:t xml:space="preserve">[17]</w:t>
        </w:r>
      </w:hyperlink>
      <w:r>
        <w:rPr>
          <w:rFonts w:hint="eastAsia"/>
        </w:rPr>
        <w:t xml:space="preserve">。订阅制带来了收入模式从</w:t>
      </w:r>
      <w:r>
        <w:rPr>
          <w:rFonts w:hint="eastAsia"/>
          <w:b/>
          <w:bCs/>
        </w:rPr>
        <w:t xml:space="preserve">一次性卖出</w:t>
      </w:r>
      <w:r>
        <w:rPr>
          <w:rFonts w:hint="eastAsia"/>
        </w:rPr>
        <w:t xml:space="preserve">变为</w:t>
      </w:r>
      <w:r>
        <w:rPr>
          <w:rFonts w:hint="eastAsia"/>
          <w:b/>
          <w:bCs/>
        </w:rPr>
        <w:t xml:space="preserve">持续性营收</w:t>
      </w:r>
      <w:r>
        <w:rPr>
          <w:rFonts w:hint="eastAsia"/>
        </w:rPr>
        <w:t xml:space="preserve">的改变。厂商不再依赖卖出新许可证获得增长，而是通过留存客户、不断提供价值来获取经常性收入。这种经常性收入模型提高了收入的可预测性和稳定性，也促使厂商更关注长期客户成功。</w:t>
      </w:r>
    </w:p>
    <w:p>
      <w:pPr>
        <w:numPr>
          <w:ilvl w:val="0"/>
          <w:numId w:val="1002"/>
        </w:numPr>
      </w:pPr>
      <w:r>
        <w:rPr>
          <w:rFonts w:hint="eastAsia"/>
          <w:b/>
          <w:bCs/>
        </w:rPr>
        <w:t xml:space="preserve">客户关系与服务运营：</w:t>
      </w:r>
      <w:r>
        <w:t xml:space="preserve"> </w:t>
      </w:r>
      <w:r>
        <w:rPr>
          <w:rFonts w:hint="eastAsia"/>
        </w:rPr>
        <w:t xml:space="preserve">在传统授权模式下，厂商与客户的关系往往在售出软件后就趋于弱化，后续仅提供有限支持。而服务化模式下，由于客户可以随时中止订阅，厂商必须更加重视</w:t>
      </w:r>
      <w:r>
        <w:rPr>
          <w:rFonts w:hint="eastAsia"/>
          <w:b/>
          <w:bCs/>
        </w:rPr>
        <w:t xml:space="preserve">以客户为中心</w:t>
      </w:r>
      <w:r>
        <w:rPr>
          <w:rFonts w:hint="eastAsia"/>
        </w:rPr>
        <w:t xml:space="preserve">的持续服务</w:t>
      </w:r>
      <w:hyperlink r:id="rId38">
        <w:r>
          <w:rPr>
            <w:rStyle w:val="Hyperlink"/>
          </w:rPr>
          <w:t xml:space="preserve">[18]</w:t>
        </w:r>
      </w:hyperlink>
      <w:r>
        <w:rPr>
          <w:rFonts w:hint="eastAsia"/>
        </w:rPr>
        <w:t xml:space="preserve">。厂商建立起围绕客户生命周期的运营体系，持续关注客户使用情况和满意度，不断提供更新和支持，以提升用户留存率。举例来说，SaaS提供商通常设有客户成功经理定期跟进，及时解决问题并提供培训；还通过数据监控了解客户的使用行为，主动优化服务。这种持续的客户关系运营成为订阅模式成功的关键。同时，订阅模式往往提供“试用-付费”“按需升级”等灵活策略，使客户可以小规模试用后逐步拓展，提高了服务采纳率和黏性。</w:t>
      </w:r>
    </w:p>
    <w:p>
      <w:pPr>
        <w:numPr>
          <w:ilvl w:val="0"/>
          <w:numId w:val="1002"/>
        </w:numPr>
      </w:pPr>
      <w:r>
        <w:rPr>
          <w:rFonts w:hint="eastAsia"/>
          <w:b/>
          <w:bCs/>
        </w:rPr>
        <w:t xml:space="preserve">定价策略与收入模型：</w:t>
      </w:r>
      <w:r>
        <w:t xml:space="preserve"> </w:t>
      </w:r>
      <w:r>
        <w:rPr>
          <w:rFonts w:hint="eastAsia"/>
        </w:rPr>
        <w:t xml:space="preserve">服务化促使软件定价更加弹性多样。常见的SaaS定价策略包括</w:t>
      </w:r>
      <w:r>
        <w:rPr>
          <w:rFonts w:hint="eastAsia"/>
          <w:b/>
          <w:bCs/>
        </w:rPr>
        <w:t xml:space="preserve">按用户数</w:t>
      </w:r>
      <w:r>
        <w:t xml:space="preserve">、</w:t>
      </w:r>
      <w:r>
        <w:rPr>
          <w:rFonts w:hint="eastAsia"/>
          <w:b/>
          <w:bCs/>
        </w:rPr>
        <w:t xml:space="preserve">按使用量</w:t>
      </w:r>
      <w:r>
        <w:rPr>
          <w:rFonts w:hint="eastAsia"/>
        </w:rPr>
        <w:t xml:space="preserve">（例如API调用次数、存储容量）、</w:t>
      </w:r>
      <w:r>
        <w:rPr>
          <w:rFonts w:hint="eastAsia"/>
          <w:b/>
          <w:bCs/>
        </w:rPr>
        <w:t xml:space="preserve">按功能套餐</w:t>
      </w:r>
      <w:r>
        <w:rPr>
          <w:rFonts w:hint="eastAsia"/>
        </w:rPr>
        <w:t xml:space="preserve">等，使价格与客户价值更直接挂钩。相比过去固定高价卖断，订阅制可以提供</w:t>
      </w:r>
      <w:r>
        <w:rPr>
          <w:rFonts w:hint="eastAsia"/>
          <w:b/>
          <w:bCs/>
        </w:rPr>
        <w:t xml:space="preserve">基础版免费+高级功能付费</w:t>
      </w:r>
      <w:r>
        <w:rPr>
          <w:rFonts w:hint="eastAsia"/>
        </w:rPr>
        <w:t xml:space="preserve">的分层定价，或者根据不同规模企业制定差异化方案。这些策略降低了试错成本，扩大了潜在用户基础。同时，厂商的收入模型从“大笔售卖+维护费”转为“持续订阅收入”。例如，用友YonSuite这样的ERP云产品通过订阅费取代了传统每年收取的维护费，并将版本升级、新功能默认包含在服务中，无需额外收费</w:t>
      </w:r>
      <w:hyperlink r:id="rId39">
        <w:r>
          <w:rPr>
            <w:rStyle w:val="Hyperlink"/>
          </w:rPr>
          <w:t xml:space="preserve">[19]</w:t>
        </w:r>
      </w:hyperlink>
      <w:r>
        <w:rPr>
          <w:rFonts w:hint="eastAsia"/>
        </w:rPr>
        <w:t xml:space="preserve">。此外，一些平台型服务还采取</w:t>
      </w:r>
      <w:r>
        <w:rPr>
          <w:rFonts w:hint="eastAsia"/>
          <w:b/>
          <w:bCs/>
        </w:rPr>
        <w:t xml:space="preserve">抽佣模式</w:t>
      </w:r>
      <w:r>
        <w:rPr>
          <w:rFonts w:hint="eastAsia"/>
        </w:rPr>
        <w:t xml:space="preserve">或</w:t>
      </w:r>
      <w:r>
        <w:rPr>
          <w:rFonts w:hint="eastAsia"/>
          <w:b/>
          <w:bCs/>
        </w:rPr>
        <w:t xml:space="preserve">生态分成</w:t>
      </w:r>
      <w:r>
        <w:rPr>
          <w:rFonts w:hint="eastAsia"/>
        </w:rPr>
        <w:t xml:space="preserve">（如应用商店从第三方应用收入中抽取佣金），进一步丰富了收入来源。在服务化阶段，衡量业务成功的指标也从一次销售额转为</w:t>
      </w:r>
      <w:r>
        <w:rPr>
          <w:rFonts w:hint="eastAsia"/>
          <w:b/>
          <w:bCs/>
        </w:rPr>
        <w:t xml:space="preserve">ARR（年度经常性收入）</w:t>
      </w:r>
      <w:r>
        <w:t xml:space="preserve">、</w:t>
      </w:r>
      <w:r>
        <w:rPr>
          <w:rFonts w:hint="eastAsia"/>
          <w:b/>
          <w:bCs/>
        </w:rPr>
        <w:t xml:space="preserve">CLV（客户终生价值）</w:t>
      </w:r>
      <w:r>
        <w:rPr>
          <w:rFonts w:hint="eastAsia"/>
        </w:rPr>
        <w:t xml:space="preserve">等，强调客户长期价值和留存率。</w:t>
      </w:r>
    </w:p>
    <w:p>
      <w:pPr>
        <w:numPr>
          <w:ilvl w:val="0"/>
          <w:numId w:val="1002"/>
        </w:numPr>
      </w:pPr>
      <w:r>
        <w:rPr>
          <w:rFonts w:hint="eastAsia"/>
          <w:b/>
          <w:bCs/>
        </w:rPr>
        <w:t xml:space="preserve">交付方式与持续迭代：</w:t>
      </w:r>
      <w:r>
        <w:t xml:space="preserve"> </w:t>
      </w:r>
      <w:r>
        <w:rPr>
          <w:rFonts w:hint="eastAsia"/>
        </w:rPr>
        <w:t xml:space="preserve">服务化的软件主要通过网络交付给客户，即客户通过浏览器或客户端访问云端的最新版本应用。这意味着</w:t>
      </w:r>
      <w:r>
        <w:rPr>
          <w:rFonts w:hint="eastAsia"/>
          <w:b/>
          <w:bCs/>
        </w:rPr>
        <w:t xml:space="preserve">软件交付从一次性交付安装包转变为持续交付服务</w:t>
      </w:r>
      <w:r>
        <w:rPr>
          <w:rFonts w:hint="eastAsia"/>
        </w:rPr>
        <w:t xml:space="preserve">。客户始终使用厂商维护的最新版本，而无需自行管理升级</w:t>
      </w:r>
      <w:hyperlink r:id="rId40">
        <w:r>
          <w:rPr>
            <w:rStyle w:val="Hyperlink"/>
          </w:rPr>
          <w:t xml:space="preserve">[20]</w:t>
        </w:r>
      </w:hyperlink>
      <w:r>
        <w:rPr>
          <w:rFonts w:hint="eastAsia"/>
        </w:rPr>
        <w:t xml:space="preserve">。这给客户带来便利——减少了本地运维负担，避免了版本滞后。然而也要求厂商具备持续开发运营能力（DevOps），能够频繁更新而不影响用户使用。交付方式的变化还表现在支持多终端和随时随地访问。用户可以通过PC、手机、平板等各种设备访问云服务，一次订阅在多设备使用</w:t>
      </w:r>
      <w:hyperlink r:id="rId41">
        <w:r>
          <w:rPr>
            <w:rStyle w:val="Hyperlink"/>
          </w:rPr>
          <w:t xml:space="preserve">[21]</w:t>
        </w:r>
      </w:hyperlink>
      <w:r>
        <w:rPr>
          <w:rFonts w:hint="eastAsia"/>
        </w:rPr>
        <w:t xml:space="preserve">。比如许多SaaS工具提供Web版和移动App，保证用户在不同环境下都能访问业务系统。对于厂商来说，这意味着需要提供高度可用的线上服务和全天候技术支持，以满足全球用户的连续使用需求。总之，在服务化模式中，</w:t>
      </w:r>
      <w:r>
        <w:rPr>
          <w:rFonts w:hint="eastAsia"/>
          <w:b/>
          <w:bCs/>
        </w:rPr>
        <w:t xml:space="preserve">“交付即运营”</w:t>
      </w:r>
      <w:r>
        <w:rPr>
          <w:rFonts w:hint="eastAsia"/>
        </w:rPr>
        <w:t xml:space="preserve">成为常态——交付只是服务关系的开始，之后持续的运营和改进才是重头戏。</w:t>
      </w:r>
    </w:p>
    <w:p>
      <w:pPr>
        <w:numPr>
          <w:ilvl w:val="0"/>
          <w:numId w:val="1002"/>
        </w:numPr>
      </w:pPr>
      <w:r>
        <w:rPr>
          <w:rFonts w:hint="eastAsia"/>
          <w:b/>
          <w:bCs/>
        </w:rPr>
        <w:t xml:space="preserve">平台生态模式：</w:t>
      </w:r>
      <w:r>
        <w:t xml:space="preserve"> </w:t>
      </w:r>
      <w:r>
        <w:rPr>
          <w:rFonts w:hint="eastAsia"/>
        </w:rPr>
        <w:t xml:space="preserve">服务化阶段的领先企业纷纷从单一产品提供者转型为平台生态构建者。这意味着除了提供自家应用服务外，还开放平台能力（如API、插件机制、应用商店），吸引第三方为平台客户提供扩展服务，共同构建生态体系。例如，Salesforce早在2005年推出AppExchange应用市场，允许独立软件开发商(ISV)在其PaaS平台Force.com上开发插件应用并直接销售给Salesforce用户，从而形成繁荣的CRM生态</w:t>
      </w:r>
      <w:hyperlink r:id="rId42">
        <w:r>
          <w:rPr>
            <w:rStyle w:val="Hyperlink"/>
          </w:rPr>
          <w:t xml:space="preserve">[22]</w:t>
        </w:r>
      </w:hyperlink>
      <w:r>
        <w:rPr>
          <w:rFonts w:hint="eastAsia"/>
        </w:rPr>
        <w:t xml:space="preserve">。又如苹果的iOS和谷歌的Android移动平台，通过App</w:t>
      </w:r>
      <w:r>
        <w:t xml:space="preserve"> Store/Google </w:t>
      </w:r>
      <w:r>
        <w:rPr>
          <w:rFonts w:hint="eastAsia"/>
        </w:rPr>
        <w:t xml:space="preserve">Play聚合了全球数百万应用，打造出巨大的移动应用生态。据统计，2023年Apple</w:t>
      </w:r>
      <w:r>
        <w:t xml:space="preserve"> App </w:t>
      </w:r>
      <w:r>
        <w:rPr>
          <w:rFonts w:hint="eastAsia"/>
        </w:rPr>
        <w:t xml:space="preserve">Store在中国促成的开发者营收和销售额高达3.76万亿元人民币，远超2019年的1.65万亿元</w:t>
      </w:r>
      <w:hyperlink r:id="rId43">
        <w:r>
          <w:rPr>
            <w:rStyle w:val="Hyperlink"/>
          </w:rPr>
          <w:t xml:space="preserve">[23]</w:t>
        </w:r>
      </w:hyperlink>
      <w:r>
        <w:rPr>
          <w:rFonts w:hint="eastAsia"/>
        </w:rPr>
        <w:t xml:space="preserve">，表明平台化带来的生态经济规模之大。平台模式改变了传统厂商与用户的一对一关系，引入了第三方开发者/合作伙伴角色，形成</w:t>
      </w:r>
      <w:r>
        <w:rPr>
          <w:rFonts w:hint="eastAsia"/>
          <w:b/>
          <w:bCs/>
        </w:rPr>
        <w:t xml:space="preserve">多边市场</w:t>
      </w:r>
      <w:r>
        <w:rPr>
          <w:rFonts w:hint="eastAsia"/>
        </w:rPr>
        <w:t xml:space="preserve">：平台提供基础服务和规则，第三方提供多样化功能扩展，用户获得更全面的服务选择。这种商业模式带来了“双边收入”——既有来自终端用户的订阅费，也有来自生态伙伴的分成或平台服务费。同时，平台效应使领先厂商获得更强的护城河，用户被庞大的生态锁定，更难以离开，从而巩固了市场地位。</w:t>
      </w:r>
    </w:p>
    <w:p>
      <w:pPr>
        <w:pStyle w:val="FirstParagraph"/>
      </w:pPr>
      <w:r>
        <w:rPr>
          <w:rFonts w:hint="eastAsia"/>
        </w:rPr>
        <w:t xml:space="preserve">综上，服务化阶段的软件商业模式体现为从卖产品向</w:t>
      </w:r>
      <w:r>
        <w:rPr>
          <w:rFonts w:hint="eastAsia"/>
          <w:b/>
          <w:bCs/>
        </w:rPr>
        <w:t xml:space="preserve">卖服务</w:t>
      </w:r>
      <w:r>
        <w:rPr>
          <w:rFonts w:hint="eastAsia"/>
        </w:rPr>
        <w:t xml:space="preserve">转变，从一次交易向</w:t>
      </w:r>
      <w:r>
        <w:rPr>
          <w:rFonts w:hint="eastAsia"/>
          <w:b/>
          <w:bCs/>
        </w:rPr>
        <w:t xml:space="preserve">持续关系</w:t>
      </w:r>
      <w:r>
        <w:rPr>
          <w:rFonts w:hint="eastAsia"/>
        </w:rPr>
        <w:t xml:space="preserve">演进。厂商通过订阅制获取经常性收入，强化客户运营以保证续约率，并通过构建平台生态实现规模效应和新的价值增长。这种模式带来了更高的用户价值和更强的市场适应性，但也对厂商的持续交付和服务运营能力提出了更高要求。</w:t>
      </w:r>
    </w:p>
    <w:bookmarkEnd w:id="44"/>
    <w:bookmarkStart w:id="50" w:name="三应用场景与行业案例"/>
    <w:p>
      <w:pPr>
        <w:pStyle w:val="Heading2"/>
      </w:pPr>
      <w:r>
        <w:rPr>
          <w:rFonts w:hint="eastAsia"/>
        </w:rPr>
        <w:t xml:space="preserve">三、应用场景与行业案例</w:t>
      </w:r>
    </w:p>
    <w:p>
      <w:pPr>
        <w:pStyle w:val="FirstParagraph"/>
      </w:pPr>
      <w:r>
        <w:rPr>
          <w:rFonts w:hint="eastAsia"/>
        </w:rPr>
        <w:t xml:space="preserve">服务化浪潮下，各行业的软件应用形态和典型企业实践都发生了重大变化。以下通过几个典型行业和公司的案例，说明服务化背景下的应用场景和转型实践：</w:t>
      </w:r>
    </w:p>
    <w:p>
      <w:pPr>
        <w:numPr>
          <w:ilvl w:val="0"/>
          <w:numId w:val="1003"/>
        </w:numPr>
      </w:pPr>
      <w:r>
        <w:rPr>
          <w:rFonts w:hint="eastAsia"/>
          <w:b/>
          <w:bCs/>
        </w:rPr>
        <w:t xml:space="preserve">企业管理软件（SaaS典范：Salesforce）：</w:t>
      </w:r>
      <w:r>
        <w:t xml:space="preserve"> </w:t>
      </w:r>
      <w:r>
        <w:rPr>
          <w:rFonts w:hint="eastAsia"/>
        </w:rPr>
        <w:t xml:space="preserve">Salesforce是软件服务化的开创者和标志性企业之一。它于1999年成立，率先提出了通过互联网提供在线CRM（客户关系管理）软件服务的新模式，以按用户订阅收费取代传统CRM昂贵复杂的本地部署</w:t>
      </w:r>
      <w:hyperlink r:id="rId45">
        <w:r>
          <w:rPr>
            <w:rStyle w:val="Hyperlink"/>
          </w:rPr>
          <w:t xml:space="preserve">[24]</w:t>
        </w:r>
      </w:hyperlink>
      <w:r>
        <w:rPr>
          <w:rFonts w:hint="eastAsia"/>
        </w:rPr>
        <w:t xml:space="preserve">。当时许多竞争对手认为SaaS只是一时风潮，但Salesforce用实践证明了这一模式的成功：中小企业无需购买服务器和昂贵的软件许可证，只要订阅即可使用专业CRM功能，企业也免去了升级维护的麻烦</w:t>
      </w:r>
      <w:hyperlink r:id="rId45">
        <w:r>
          <w:rPr>
            <w:rStyle w:val="Hyperlink"/>
          </w:rPr>
          <w:t xml:space="preserve">[24]</w:t>
        </w:r>
      </w:hyperlink>
      <w:r>
        <w:rPr>
          <w:rFonts w:hint="eastAsia"/>
        </w:rPr>
        <w:t xml:space="preserve">。Salesforce的崛起使“SaaS”理念深入人心——</w:t>
      </w:r>
      <w:r>
        <w:rPr>
          <w:rFonts w:hint="eastAsia"/>
          <w:b/>
          <w:bCs/>
        </w:rPr>
        <w:t xml:space="preserve">软件即服务</w:t>
      </w:r>
      <w:r>
        <w:rPr>
          <w:rFonts w:hint="eastAsia"/>
        </w:rPr>
        <w:t xml:space="preserve">成为新趋势。进入21世纪后，Salesforce不断拓展产品线，从最初单一的在线销售管理，扩展到客服、营销、电商等云服务，并于2005年推出Force.com平台和AppExchange应用商店，实现了从SaaS到PaaS的演进</w:t>
      </w:r>
      <w:hyperlink r:id="rId42">
        <w:r>
          <w:rPr>
            <w:rStyle w:val="Hyperlink"/>
          </w:rPr>
          <w:t xml:space="preserve">[22]</w:t>
        </w:r>
      </w:hyperlink>
      <w:r>
        <w:rPr>
          <w:rFonts w:hint="eastAsia"/>
        </w:rPr>
        <w:t xml:space="preserve">。这一平台化策略孕育了庞大的第三方生态，进一步增强了客户黏性和产品覆盖面。如今Salesforce已发展为营收数百亿美元的SaaS巨头，证明了订阅服务模式在企业软件领域的巨大潜力。据报道，2012年Salesforce的CRM市场份额已超过老牌软件巨头甲骨文，2020年其市值也反超甲骨文</w:t>
      </w:r>
      <w:hyperlink r:id="rId46">
        <w:r>
          <w:rPr>
            <w:rStyle w:val="Hyperlink"/>
          </w:rPr>
          <w:t xml:space="preserve">[25]</w:t>
        </w:r>
      </w:hyperlink>
      <w:r>
        <w:rPr>
          <w:rFonts w:hint="eastAsia"/>
        </w:rPr>
        <w:t xml:space="preserve">。Salesforce的成功案例表明，在服务化时代，聚焦用户需求持续迭代、构建开放生态，可以在传统软件霸主环伺的市场中走出一条崭新道路，并引领整个行业向云服务转型。</w:t>
      </w:r>
    </w:p>
    <w:p>
      <w:pPr>
        <w:numPr>
          <w:ilvl w:val="0"/>
          <w:numId w:val="1003"/>
        </w:numPr>
      </w:pPr>
      <w:r>
        <w:rPr>
          <w:rFonts w:hint="eastAsia"/>
          <w:b/>
          <w:bCs/>
        </w:rPr>
        <w:t xml:space="preserve">IT基础设施（云服务案例：AWS和阿里云）：</w:t>
      </w:r>
      <w:r>
        <w:t xml:space="preserve"> </w:t>
      </w:r>
      <w:r>
        <w:rPr>
          <w:rFonts w:hint="eastAsia"/>
        </w:rPr>
        <w:t xml:space="preserve">服务化阶段的另一大里程碑是IT基础设施向服务模式转型，即云计算的兴起。亚马逊AWS于2006年推出S3、EC2等云服务，把计算存储能力作为按需供应的服务提供给企业。这一创新彻底改变了企业获取IT资源的方式：创业公司和开发者无需自建机房购置昂贵服务器，只需通过AWS的平台按使用量付费获取所需的计算、存储、数据库等资源。云基础设施即服务（IaaS）的模式推动了无数互联网创新，也造就了新的产业巨头。截至2024年底，AWS在全球云基础设施市场占据约33%的份额，继续保持领先地位，全年云服务收入突破1000亿美元规模</w:t>
      </w:r>
      <w:hyperlink r:id="rId47">
        <w:r>
          <w:rPr>
            <w:rStyle w:val="Hyperlink"/>
          </w:rPr>
          <w:t xml:space="preserve">[26]</w:t>
        </w:r>
      </w:hyperlink>
      <w:r>
        <w:rPr>
          <w:rFonts w:hint="eastAsia"/>
        </w:rPr>
        <w:t xml:space="preserve">。微软Azure和谷歌云紧随其后，分别占据约20%和10%左右的市场份额，云服务市场呈现寡头竞争格局。中国市场上，阿里巴巴的阿里云(Aliyun)在2009年起步，经过十多年发展成为国内公有云龙头。根据IDC数据，2024年第二季度阿里云在中国公有云(IaaS/PaaS)市场份额约为三分之一，排名第一</w:t>
      </w:r>
      <w:hyperlink r:id="rId48">
        <w:r>
          <w:rPr>
            <w:rStyle w:val="Hyperlink"/>
          </w:rPr>
          <w:t xml:space="preserve">[27]</w:t>
        </w:r>
      </w:hyperlink>
      <w:r>
        <w:rPr>
          <w:rFonts w:hint="eastAsia"/>
        </w:rPr>
        <w:t xml:space="preserve">；华为云、天翼云、腾讯云分列其后。阿里云不仅服务于电商本身的海量业务，也通过输出云计算能力助力政府、金融、制造等各行业数字化转型</w:t>
      </w:r>
      <w:hyperlink r:id="rId49">
        <w:r>
          <w:rPr>
            <w:rStyle w:val="Hyperlink"/>
          </w:rPr>
          <w:t xml:space="preserve">[28]</w:t>
        </w:r>
      </w:hyperlink>
      <w:r>
        <w:rPr>
          <w:rFonts w:hint="eastAsia"/>
        </w:rPr>
        <w:t xml:space="preserve">。云服务的典型应用场景包括弹性的网站和应用托管、大数据分析平台、AI模型训练、物联网后台处理等。以弹性计算为例，在电商大促或新游戏上线等高峰场景下，云服务可迅速按需扩容服务器数量，应对流量洪峰，事后再降配以节省成本，这种灵活性是传统自有机房难以实现的。AWS和阿里云的成功表明，服务化思维延伸到基础设施领域，同样可以释放巨大的价值——企业将“IT能力”当作水电一样的服务购买，按需使用，既提高了资源利用率也降低了创新门槛。这种模式催生了众多云原生企业和业务，为数字经济的发展提供了重要支撑。</w:t>
      </w:r>
    </w:p>
    <w:p>
      <w:pPr>
        <w:numPr>
          <w:ilvl w:val="0"/>
          <w:numId w:val="1003"/>
        </w:numPr>
      </w:pPr>
      <w:r>
        <w:rPr>
          <w:rFonts w:hint="eastAsia"/>
          <w:b/>
          <w:bCs/>
        </w:rPr>
        <w:t xml:space="preserve">互联网应用与移动生态：</w:t>
      </w:r>
      <w:r>
        <w:t xml:space="preserve"> </w:t>
      </w:r>
      <w:r>
        <w:rPr>
          <w:rFonts w:hint="eastAsia"/>
        </w:rPr>
        <w:t xml:space="preserve">服务化阶段恰逢移动互联网的爆发，软件服务的触角深入个人消费者，形成了丰富的应用场景和生态体系。苹果的iOS和谷歌的Android作为移动操作系统平台，通过应用商店将软件分发和服务提供融为一体。移动应用本身往往也是云服务的终端表现形式：例如社交、网约车、外卖、移动支付等应用，前端是手机App，背后则是庞大的云服务在支撑实时处理。以移动生态中的应用商店为例，苹果App</w:t>
      </w:r>
      <w:r>
        <w:t xml:space="preserve"> </w:t>
      </w:r>
      <w:r>
        <w:rPr>
          <w:rFonts w:hint="eastAsia"/>
        </w:rPr>
        <w:t xml:space="preserve">Store和Google</w:t>
      </w:r>
      <w:r>
        <w:t xml:space="preserve"> </w:t>
      </w:r>
      <w:r>
        <w:rPr>
          <w:rFonts w:hint="eastAsia"/>
        </w:rPr>
        <w:t xml:space="preserve">Play采用服务化平台模式，将开发者、用户和平台连接起来。开发者在平台发布应用供用户下载使用，平台负责支付结算、分发更新和安全管控，并从中抽取一定分成。正是这种</w:t>
      </w:r>
      <w:r>
        <w:rPr>
          <w:rFonts w:hint="eastAsia"/>
          <w:b/>
          <w:bCs/>
        </w:rPr>
        <w:t xml:space="preserve">平台即服务</w:t>
      </w:r>
      <w:r>
        <w:rPr>
          <w:rFonts w:hint="eastAsia"/>
        </w:rPr>
        <w:t xml:space="preserve">的模式，极大降低了个人和小团队开发者触达全球用户的门槛，也让广大用户能够随时获取到最新最好的服务型应用。截至2024年，全球主要应用商店上的APP数量均已超过数百万款，涵盖从工具到娱乐、生产力到生活服务的各个方面，移动端几乎“无所不能”。中国的移动互联网在服务化浪潮下也出现了许多特色应用场景：如微信构建了小程序生态，让企业和开发者可以在微信平台上以小程序形式向海量用户提供服务；支付宝从支付工具拓展为综合生活服务平台，提供支付即服务、信用评价、城市服务等多种功能。一些传统行业在移动服务化浪潮中也实现了转型升级，例如</w:t>
      </w:r>
      <w:r>
        <w:rPr>
          <w:rFonts w:hint="eastAsia"/>
          <w:b/>
          <w:bCs/>
        </w:rPr>
        <w:t xml:space="preserve">移动政务</w:t>
      </w:r>
      <w:r>
        <w:rPr>
          <w:rFonts w:hint="eastAsia"/>
        </w:rPr>
        <w:t xml:space="preserve">和</w:t>
      </w:r>
      <w:r>
        <w:rPr>
          <w:rFonts w:hint="eastAsia"/>
          <w:b/>
          <w:bCs/>
        </w:rPr>
        <w:t xml:space="preserve">数字医疗</w:t>
      </w:r>
      <w:r>
        <w:rPr>
          <w:rFonts w:hint="eastAsia"/>
        </w:rPr>
        <w:t xml:space="preserve">，通过APP和小程序为公众提供政务办理、医疗咨询预约等在线服务。在这些案例中，移动终端成为了承载云端服务的最后一公里，软件服务化真正做到了</w:t>
      </w:r>
      <w:r>
        <w:rPr>
          <w:rFonts w:hint="eastAsia"/>
          <w:b/>
          <w:bCs/>
        </w:rPr>
        <w:t xml:space="preserve">随时随地、触手可及</w:t>
      </w:r>
      <w:r>
        <w:rPr>
          <w:rFonts w:hint="eastAsia"/>
        </w:rPr>
        <w:t xml:space="preserve">。移动生态的繁荣进一步证明了服务化模式的强大生命力：当硬件终端与云服务无缝结合，软件就不再是一款孤立的产品，而是</w:t>
      </w:r>
      <w:r>
        <w:rPr>
          <w:rFonts w:hint="eastAsia"/>
          <w:b/>
          <w:bCs/>
        </w:rPr>
        <w:t xml:space="preserve">一个持续演进的服务</w:t>
      </w:r>
      <w:r>
        <w:rPr>
          <w:rFonts w:hint="eastAsia"/>
        </w:rPr>
        <w:t xml:space="preserve">，融入人们生活工作的方方面面。</w:t>
      </w:r>
    </w:p>
    <w:p>
      <w:pPr>
        <w:numPr>
          <w:ilvl w:val="0"/>
          <w:numId w:val="1003"/>
        </w:numPr>
      </w:pPr>
      <w:r>
        <w:rPr>
          <w:rFonts w:hint="eastAsia"/>
          <w:b/>
          <w:bCs/>
        </w:rPr>
        <w:t xml:space="preserve">传统软件厂商的云转型：</w:t>
      </w:r>
      <w:r>
        <w:t xml:space="preserve"> </w:t>
      </w:r>
      <w:r>
        <w:rPr>
          <w:rFonts w:hint="eastAsia"/>
        </w:rPr>
        <w:t xml:space="preserve">服务化浪潮下，许多传统软件厂商也纷纷探索转型，以适应新的市场需求。微软作为PC时代软件产品的巨头，在服务化阶段成功地转型到云服务模式。Office办公套件推出了订阅版Office</w:t>
      </w:r>
      <w:r>
        <w:t xml:space="preserve"> </w:t>
      </w:r>
      <w:r>
        <w:rPr>
          <w:rFonts w:hint="eastAsia"/>
        </w:rPr>
        <w:t xml:space="preserve">365（现Microsoft</w:t>
      </w:r>
      <w:r>
        <w:t xml:space="preserve"> </w:t>
      </w:r>
      <w:r>
        <w:rPr>
          <w:rFonts w:hint="eastAsia"/>
        </w:rPr>
        <w:t xml:space="preserve">365），采用按用户月费的方式提供持续更新的办公应用和云存储服务，逐步取代了过去每隔数年发行一次永久许可证的销售模式。微软的Windows操作系统也推出了按设备订阅的企业版。此外，微软大力发展Azure公有云，将自身数据库、开发工具等产品以云服务形式提供，实现了从销售盒装软件向云服务提供商的战略升级。又如Adobe公司，曾经销售盒装的Photoshop、Illustrator等软件，近年来全面转为Adobe</w:t>
      </w:r>
      <w:r>
        <w:t xml:space="preserve"> Creative </w:t>
      </w:r>
      <w:r>
        <w:rPr>
          <w:rFonts w:hint="eastAsia"/>
        </w:rPr>
        <w:t xml:space="preserve">Cloud订阅服务，用户按月费使用全套创意软件并享受云端素材库和同步功能。Adobe此举尽管起初引发部分用户不满，但从长远看为公司建立了稳定的订阅收入，并让用户始终使用最新版软件、获得更好支持。传统企业软件领域的SAP、Oracle等也都推出云端SaaS版本和PaaS平台，或通过收购SaaS公司来丰富产品线。例如，甲骨文收购了NetSuite以布局中小企业SaaS</w:t>
      </w:r>
      <w:r>
        <w:t xml:space="preserve"> </w:t>
      </w:r>
      <w:r>
        <w:rPr>
          <w:rFonts w:hint="eastAsia"/>
        </w:rPr>
        <w:t xml:space="preserve">ERP市场。中国市场上，用友、金蝶等传统管理软件厂商分别推出YonSuite、金蝶云等云服务产品，加速云化转型以应对SaaS创业公司的挑战。这些案例表明，服务化代表着不可逆转的大趋势，即便是过往成功的传统软件模式也必须顺应潮流，否则将面临市场份额被新兴服务化企业侵蚀的风险。同时，传统厂商的转型也为客户提供了平滑过渡的路径——很多企业客户基于信任原有供应商，愿意跟随其云产品继续演进，从而实现整个产业平稳地从产品时代迈入服务时代。</w:t>
      </w:r>
    </w:p>
    <w:p>
      <w:pPr>
        <w:pStyle w:val="FirstParagraph"/>
      </w:pPr>
      <w:r>
        <w:rPr>
          <w:rFonts w:hint="eastAsia"/>
        </w:rPr>
        <w:t xml:space="preserve">通过上述典型案例可以看到，“服务化”已经深刻影响并改造了各行各业的软件应用实践：新的创业公司借助服务化模式快速崛起，传统巨头通过服务化转型焕发新生，普通消费者也因软件服务的普及而受益。软件不再是静态的产品交付，而是动态的服务体验，企业竞争的重点转向了</w:t>
      </w:r>
      <w:r>
        <w:rPr>
          <w:rFonts w:hint="eastAsia"/>
          <w:b/>
          <w:bCs/>
        </w:rPr>
        <w:t xml:space="preserve">持续的服务能力</w:t>
      </w:r>
      <w:r>
        <w:rPr>
          <w:rFonts w:hint="eastAsia"/>
        </w:rPr>
        <w:t xml:space="preserve">和</w:t>
      </w:r>
      <w:r>
        <w:rPr>
          <w:rFonts w:hint="eastAsia"/>
          <w:b/>
          <w:bCs/>
        </w:rPr>
        <w:t xml:space="preserve">生态构建能力</w:t>
      </w:r>
      <w:r>
        <w:rPr>
          <w:rFonts w:hint="eastAsia"/>
        </w:rPr>
        <w:t xml:space="preserve">。可以预见，随着服务化的深入，各行业将涌现出更多创新的服务场景与模式，软件的形态和边界也将继续拓展。</w:t>
      </w:r>
    </w:p>
    <w:bookmarkEnd w:id="50"/>
    <w:bookmarkStart w:id="52" w:name="四与之前阶段的比较"/>
    <w:p>
      <w:pPr>
        <w:pStyle w:val="Heading2"/>
      </w:pPr>
      <w:r>
        <w:rPr>
          <w:rFonts w:hint="eastAsia"/>
        </w:rPr>
        <w:t xml:space="preserve">四、与之前阶段的比较</w:t>
      </w:r>
    </w:p>
    <w:p>
      <w:pPr>
        <w:pStyle w:val="FirstParagraph"/>
      </w:pPr>
      <w:r>
        <w:rPr>
          <w:rFonts w:hint="eastAsia"/>
        </w:rPr>
        <w:t xml:space="preserve">为了更清晰地认识服务化阶段软件发展的新特征，有必要将其与软件发展之前各阶段（独立化、产品化、结构化、对象化、网络化）进行对比。从软件开发模式、用户角色、技术架构、软件形态等方面来看，服务化阶段呈现出诸多显著差异：</w:t>
      </w:r>
    </w:p>
    <w:p>
      <w:pPr>
        <w:pStyle w:val="BodyText"/>
      </w:pPr>
      <w:r>
        <w:rPr>
          <w:b/>
          <w:bCs/>
        </w:rPr>
        <w:t xml:space="preserve">1. </w:t>
      </w:r>
      <w:r>
        <w:rPr>
          <w:rFonts w:hint="eastAsia"/>
          <w:b/>
          <w:bCs/>
        </w:rPr>
        <w:t xml:space="preserve">开发模式演进：</w:t>
      </w:r>
      <w:r>
        <w:t xml:space="preserve"> </w:t>
      </w:r>
      <w:r>
        <w:rPr>
          <w:rFonts w:hint="eastAsia"/>
        </w:rPr>
        <w:t xml:space="preserve">在服务化阶段，软件开发模式更加敏捷开放，与早期阶段形成鲜明对比。回顾独立化、产品化阶段，软件开发往往采用</w:t>
      </w:r>
      <w:r>
        <w:rPr>
          <w:rFonts w:hint="eastAsia"/>
          <w:b/>
          <w:bCs/>
        </w:rPr>
        <w:t xml:space="preserve">瀑布式</w:t>
      </w:r>
      <w:r>
        <w:rPr>
          <w:rFonts w:hint="eastAsia"/>
        </w:rPr>
        <w:t xml:space="preserve">的流程，需求分析→设计→编码→测试线性进行，周期长且中途难以变更。而服务化时代由于用户需求变化快、系统持续在线，</w:t>
      </w:r>
      <w:r>
        <w:rPr>
          <w:rFonts w:hint="eastAsia"/>
          <w:b/>
          <w:bCs/>
        </w:rPr>
        <w:t xml:space="preserve">敏捷开发</w:t>
      </w:r>
      <w:r>
        <w:rPr>
          <w:rFonts w:hint="eastAsia"/>
        </w:rPr>
        <w:t xml:space="preserve">和</w:t>
      </w:r>
      <w:r>
        <w:rPr>
          <w:rFonts w:hint="eastAsia"/>
          <w:b/>
          <w:bCs/>
        </w:rPr>
        <w:t xml:space="preserve">持续交付</w:t>
      </w:r>
      <w:r>
        <w:rPr>
          <w:rFonts w:hint="eastAsia"/>
        </w:rPr>
        <w:t xml:space="preserve">成为主流。开发团队通过迭代方式快速推出最小可行产品（MVP），并根据用户反馈不断改进，实现</w:t>
      </w:r>
      <w:r>
        <w:rPr>
          <w:rFonts w:hint="eastAsia"/>
          <w:b/>
          <w:bCs/>
        </w:rPr>
        <w:t xml:space="preserve">短周期多迭代</w:t>
      </w:r>
      <w:r>
        <w:rPr>
          <w:rFonts w:hint="eastAsia"/>
        </w:rPr>
        <w:t xml:space="preserve">的开发模式。这与网络化阶段兴起的互联网开发模式一脉相承，但进一步强化了</w:t>
      </w:r>
      <w:r>
        <w:rPr>
          <w:rFonts w:hint="eastAsia"/>
          <w:b/>
          <w:bCs/>
        </w:rPr>
        <w:t xml:space="preserve">DevOps实践</w:t>
      </w:r>
      <w:r>
        <w:rPr>
          <w:rFonts w:hint="eastAsia"/>
        </w:rPr>
        <w:t xml:space="preserve">，开发与运维一体化协作，提高了发布频率和质量</w:t>
      </w:r>
      <w:hyperlink r:id="rId29">
        <w:r>
          <w:rPr>
            <w:rStyle w:val="Hyperlink"/>
          </w:rPr>
          <w:t xml:space="preserve">[10]</w:t>
        </w:r>
      </w:hyperlink>
      <w:hyperlink r:id="rId30">
        <w:r>
          <w:rPr>
            <w:rStyle w:val="Hyperlink"/>
          </w:rPr>
          <w:t xml:space="preserve">[11]</w:t>
        </w:r>
      </w:hyperlink>
      <w:r>
        <w:rPr>
          <w:rFonts w:hint="eastAsia"/>
        </w:rPr>
        <w:t xml:space="preserve">。此外，服务化阶段流行</w:t>
      </w:r>
      <w:r>
        <w:rPr>
          <w:rFonts w:hint="eastAsia"/>
          <w:b/>
          <w:bCs/>
        </w:rPr>
        <w:t xml:space="preserve">平台化开发</w:t>
      </w:r>
      <w:r>
        <w:rPr>
          <w:rFonts w:hint="eastAsia"/>
        </w:rPr>
        <w:t xml:space="preserve">：很多应用并非从头编码，而是基于云平台、第三方API进行组装整合（所谓“编排式开发”）。这在独立化阶段是难以想象的——当时软件开发几乎要从零开始编码，每个项目独立完成所有功能。结构化阶段虽引入了模块化和组件复用思想，但远不如服务化阶段这样通过服务组合来快速构建应用。在开发组织形式上，服务化阶段提倡</w:t>
      </w:r>
      <w:r>
        <w:rPr>
          <w:rFonts w:hint="eastAsia"/>
          <w:b/>
          <w:bCs/>
        </w:rPr>
        <w:t xml:space="preserve">小团队自主</w:t>
      </w:r>
      <w:r>
        <w:rPr>
          <w:rFonts w:hint="eastAsia"/>
        </w:rPr>
        <w:t xml:space="preserve">负责微服务模块，每个团队拥有从开发到部署的全流程自主权，以适应大规模系统的并行开发和快速响应。这与早年大型软件项目的“大团队集中开发”形成对比。同时，用户的参与度也发生变化：以前用户通常只在需求调研和最终验收时介入，而敏捷/DevOps模式下，用户（或其代表）往往持续参与产品迭代（如担任产品负责人PO），实时反馈并驱动开发优先级。可以说，服务化阶段的软件开发模式更加贴近业务、贴近用户，高度灵活，能够更快地交付价值。</w:t>
      </w:r>
    </w:p>
    <w:p>
      <w:pPr>
        <w:pStyle w:val="BodyText"/>
      </w:pPr>
      <w:r>
        <w:rPr>
          <w:b/>
          <w:bCs/>
        </w:rPr>
        <w:t xml:space="preserve">2. </w:t>
      </w:r>
      <w:r>
        <w:rPr>
          <w:rFonts w:hint="eastAsia"/>
          <w:b/>
          <w:bCs/>
        </w:rPr>
        <w:t xml:space="preserve">用户角色变化：</w:t>
      </w:r>
      <w:r>
        <w:t xml:space="preserve"> </w:t>
      </w:r>
      <w:r>
        <w:rPr>
          <w:rFonts w:hint="eastAsia"/>
        </w:rPr>
        <w:t xml:space="preserve">不同阶段的软件面向的用户群体和用户在软件生态中的角色地位发生了显著改变。在独立化阶段，软件多是为</w:t>
      </w:r>
      <w:r>
        <w:rPr>
          <w:rFonts w:hint="eastAsia"/>
          <w:b/>
          <w:bCs/>
        </w:rPr>
        <w:t xml:space="preserve">特定大型客户定制</w:t>
      </w:r>
      <w:r>
        <w:rPr>
          <w:rFonts w:hint="eastAsia"/>
        </w:rPr>
        <w:t xml:space="preserve">，用户主要是政府、军工等大型机构的专业人员，普通大众几乎与软件无缘。产品化和结构化阶段，随着通用软件产品出现，企业级用户范围扩大，但软件使用仍然需要一定专业背景（如受过培训的业务人员）。对象化阶段（PC时代）标志着软件面向</w:t>
      </w:r>
      <w:r>
        <w:rPr>
          <w:rFonts w:hint="eastAsia"/>
          <w:b/>
          <w:bCs/>
        </w:rPr>
        <w:t xml:space="preserve">个人消费者</w:t>
      </w:r>
      <w:r>
        <w:rPr>
          <w:rFonts w:hint="eastAsia"/>
        </w:rPr>
        <w:t xml:space="preserve">的大门打开，个人电脑和操作系统、办公套件的普及使得普通人也成为软件用户。这一趋势在网络化阶段进一步扩大，全球互联网用户都成了各类Web应用的潜在用户。然而，网络化阶段用户依然主要充当</w:t>
      </w:r>
      <w:r>
        <w:rPr>
          <w:rFonts w:hint="eastAsia"/>
          <w:b/>
          <w:bCs/>
        </w:rPr>
        <w:t xml:space="preserve">被动消费者</w:t>
      </w:r>
      <w:r>
        <w:rPr>
          <w:rFonts w:hint="eastAsia"/>
        </w:rPr>
        <w:t xml:space="preserve">角色，使用由软件厂商提供的功能。进入服务化阶段，用户角色出现了</w:t>
      </w:r>
      <w:r>
        <w:rPr>
          <w:rFonts w:hint="eastAsia"/>
          <w:b/>
          <w:bCs/>
        </w:rPr>
        <w:t xml:space="preserve">多元化</w:t>
      </w:r>
      <w:r>
        <w:rPr>
          <w:rFonts w:hint="eastAsia"/>
        </w:rPr>
        <w:t xml:space="preserve">和</w:t>
      </w:r>
      <w:r>
        <w:rPr>
          <w:rFonts w:hint="eastAsia"/>
          <w:b/>
          <w:bCs/>
        </w:rPr>
        <w:t xml:space="preserve">主动化</w:t>
      </w:r>
      <w:r>
        <w:rPr>
          <w:rFonts w:hint="eastAsia"/>
        </w:rPr>
        <w:t xml:space="preserve">特点：首先，用户不再仅仅是消费者，有时还扮演</w:t>
      </w:r>
      <w:r>
        <w:rPr>
          <w:rFonts w:hint="eastAsia"/>
          <w:b/>
          <w:bCs/>
        </w:rPr>
        <w:t xml:space="preserve">生产者</w:t>
      </w:r>
      <w:r>
        <w:rPr>
          <w:rFonts w:hint="eastAsia"/>
        </w:rPr>
        <w:t xml:space="preserve">和</w:t>
      </w:r>
      <w:r>
        <w:rPr>
          <w:rFonts w:hint="eastAsia"/>
          <w:b/>
          <w:bCs/>
        </w:rPr>
        <w:t xml:space="preserve">合作者</w:t>
      </w:r>
      <w:r>
        <w:rPr>
          <w:rFonts w:hint="eastAsia"/>
        </w:rPr>
        <w:t xml:space="preserve">的角色。例如，在平台型服务（SaaS平台或移动应用平台）中，企业用户可以通过开放的API自行开发定制功能，个人用户也可以在平台上创造内容（如在社交平台发布内容、在低代码平台制作业务应用）。用户的这种参与创造在之前阶段是较少见的。其次，</w:t>
      </w:r>
      <w:r>
        <w:rPr>
          <w:rFonts w:hint="eastAsia"/>
          <w:b/>
          <w:bCs/>
        </w:rPr>
        <w:t xml:space="preserve">用户期望更高参与度和更快响应</w:t>
      </w:r>
      <w:r>
        <w:rPr>
          <w:rFonts w:hint="eastAsia"/>
        </w:rPr>
        <w:t xml:space="preserve">。服务化软件通过数据分析实时了解用户行为，并鼓励用户反馈，用户实质上影响着软件的后续开发方向。在敏捷开发框架下，用户代表甚至直接参与Scrum团队的需求讨论。这种用户深度卷入开发的现象，与早期软件开发基本由厂商闭门造车迥然不同。此外，在服务化商业模式下，用户还可视自身情况</w:t>
      </w:r>
      <w:r>
        <w:rPr>
          <w:rFonts w:hint="eastAsia"/>
          <w:b/>
          <w:bCs/>
        </w:rPr>
        <w:t xml:space="preserve">灵活选择角色</w:t>
      </w:r>
      <w:r>
        <w:rPr>
          <w:rFonts w:hint="eastAsia"/>
        </w:rPr>
        <w:t xml:space="preserve">：例如一个企业既是某SaaS服务的用户，也可能是该平台的二次开发者和应用提供者（正如许多公司在Salesforce平台上开发自己的插件供其他客户使用）。这种生态角色的模糊在平台化阶段尤为明显，</w:t>
      </w:r>
      <w:r>
        <w:rPr>
          <w:rFonts w:hint="eastAsia"/>
          <w:b/>
          <w:bCs/>
        </w:rPr>
        <w:t xml:space="preserve">用户、开发者、合作伙伴</w:t>
      </w:r>
      <w:r>
        <w:rPr>
          <w:rFonts w:hint="eastAsia"/>
        </w:rPr>
        <w:t xml:space="preserve">界限变得模糊，共同组成了软件服务生态圈。而在独立化/产品化时代，用户与供应商界限清晰，用户只能等厂商提供功能。总结来看，服务化阶段用户的主体性增强，从被动使用者转变为</w:t>
      </w:r>
      <w:r>
        <w:rPr>
          <w:rFonts w:hint="eastAsia"/>
          <w:b/>
          <w:bCs/>
        </w:rPr>
        <w:t xml:space="preserve">互动的参与者</w:t>
      </w:r>
      <w:r>
        <w:rPr>
          <w:rFonts w:hint="eastAsia"/>
        </w:rPr>
        <w:t xml:space="preserve">，用户角色更加丰富，在软件价值创造中占据更主动的位置。</w:t>
      </w:r>
    </w:p>
    <w:p>
      <w:pPr>
        <w:pStyle w:val="BodyText"/>
      </w:pPr>
      <w:r>
        <w:rPr>
          <w:b/>
          <w:bCs/>
        </w:rPr>
        <w:t xml:space="preserve">3. </w:t>
      </w:r>
      <w:r>
        <w:rPr>
          <w:rFonts w:hint="eastAsia"/>
          <w:b/>
          <w:bCs/>
        </w:rPr>
        <w:t xml:space="preserve">技术架构差异：</w:t>
      </w:r>
      <w:r>
        <w:t xml:space="preserve"> </w:t>
      </w:r>
      <w:r>
        <w:rPr>
          <w:rFonts w:hint="eastAsia"/>
        </w:rPr>
        <w:t xml:space="preserve">服务化阶段的软件技术架构与先前阶段相比发生了根本性变化，可概括为从</w:t>
      </w:r>
      <w:r>
        <w:rPr>
          <w:rFonts w:hint="eastAsia"/>
          <w:b/>
          <w:bCs/>
        </w:rPr>
        <w:t xml:space="preserve">单体集成</w:t>
      </w:r>
      <w:r>
        <w:rPr>
          <w:rFonts w:hint="eastAsia"/>
        </w:rPr>
        <w:t xml:space="preserve">走向</w:t>
      </w:r>
      <w:r>
        <w:rPr>
          <w:rFonts w:hint="eastAsia"/>
          <w:b/>
          <w:bCs/>
        </w:rPr>
        <w:t xml:space="preserve">分布解耦</w:t>
      </w:r>
      <w:r>
        <w:rPr>
          <w:rFonts w:hint="eastAsia"/>
        </w:rPr>
        <w:t xml:space="preserve">。在独立化阶段，由于硬件资源受限，软件通常是单机运行的简单程序。结构化、对象化阶段，软件架构逐步发展出</w:t>
      </w:r>
      <w:r>
        <w:rPr>
          <w:rFonts w:hint="eastAsia"/>
          <w:b/>
          <w:bCs/>
        </w:rPr>
        <w:t xml:space="preserve">模块化、分层架构</w:t>
      </w:r>
      <w:r>
        <w:rPr>
          <w:rFonts w:hint="eastAsia"/>
        </w:rPr>
        <w:t xml:space="preserve">，但主要还是部署为一个整体应用。例如，上世纪90年代典型的C/S（客户端-服务器）和早期B/S（浏览器-服务器）架构，应用被打包部署在服务器上或客户端程序中，功能模块之间耦合度仍不低。网络化阶段，随着Web应用兴起，多层架构和分布式组件技术（如EJB、CORBA等）开始尝试将系统拆分，但往往粒度较粗，大型系统依然存在单点瓶颈和升级困难的问题。到了服务化阶段，</w:t>
      </w:r>
      <w:r>
        <w:rPr>
          <w:rFonts w:hint="eastAsia"/>
          <w:b/>
          <w:bCs/>
        </w:rPr>
        <w:t xml:space="preserve">面向服务架构（SOA）/微服务</w:t>
      </w:r>
      <w:r>
        <w:rPr>
          <w:rFonts w:hint="eastAsia"/>
        </w:rPr>
        <w:t xml:space="preserve">成为主导，将软件进一步解耦成独立服务单元，每个服务通过标准接口通信</w:t>
      </w:r>
      <w:hyperlink r:id="rId21">
        <w:r>
          <w:rPr>
            <w:rStyle w:val="Hyperlink"/>
          </w:rPr>
          <w:t xml:space="preserve">[1]</w:t>
        </w:r>
      </w:hyperlink>
      <w:r>
        <w:rPr>
          <w:rFonts w:hint="eastAsia"/>
        </w:rPr>
        <w:t xml:space="preserve">。这意味着架构上从“一体式”转为“积木式”，应用是由许多可独立部署的服务构成的系统。这种分布式架构能够实现</w:t>
      </w:r>
      <w:r>
        <w:rPr>
          <w:rFonts w:hint="eastAsia"/>
          <w:b/>
          <w:bCs/>
        </w:rPr>
        <w:t xml:space="preserve">弹性伸缩</w:t>
      </w:r>
      <w:r>
        <w:rPr>
          <w:rFonts w:hint="eastAsia"/>
        </w:rPr>
        <w:t xml:space="preserve">和</w:t>
      </w:r>
      <w:r>
        <w:rPr>
          <w:rFonts w:hint="eastAsia"/>
          <w:b/>
          <w:bCs/>
        </w:rPr>
        <w:t xml:space="preserve">容错隔离</w:t>
      </w:r>
      <w:r>
        <w:rPr>
          <w:rFonts w:hint="eastAsia"/>
        </w:rPr>
        <w:t xml:space="preserve">：当某个服务需要扩容时，可以单独增加实例，不影响其它模块；某服务故障时，只需切换流量或快速重启该服务，不致牵连整个系统崩溃。相比之下，早期单体架构下一个模块出错可能导致整个应用崩溃，扩展性能也受限于整体架构。而服务化架构通过松耦合和网络通信，将复杂问题局部化处理，提高了系统鲁棒性。技术栈上也发生了变化：服务化阶段大量采用</w:t>
      </w:r>
      <w:r>
        <w:rPr>
          <w:rFonts w:hint="eastAsia"/>
          <w:b/>
          <w:bCs/>
        </w:rPr>
        <w:t xml:space="preserve">分布式中间件</w:t>
      </w:r>
      <w:r>
        <w:rPr>
          <w:rFonts w:hint="eastAsia"/>
        </w:rPr>
        <w:t xml:space="preserve">（消息队列、分布式缓存、服务注册中心等）来协调各服务，传统架构中常用的集中式数据库、应用服务器逐渐让位于分布式数据库、NoSQL存储和容器云平台。总的来说，服务化架构具有</w:t>
      </w:r>
      <w:r>
        <w:rPr>
          <w:rFonts w:hint="eastAsia"/>
          <w:b/>
          <w:bCs/>
        </w:rPr>
        <w:t xml:space="preserve">松耦合、可扩展、易于集成</w:t>
      </w:r>
      <w:r>
        <w:rPr>
          <w:rFonts w:hint="eastAsia"/>
        </w:rPr>
        <w:t xml:space="preserve">的鲜明特征，体现出与之前架构范式的本质区别。这使软件系统可以轻松地接入外部服务或对外提供API，实现跨系统的互操作和资源共享</w:t>
      </w:r>
      <w:hyperlink r:id="rId21">
        <w:r>
          <w:rPr>
            <w:rStyle w:val="Hyperlink"/>
          </w:rPr>
          <w:t xml:space="preserve">[1]</w:t>
        </w:r>
      </w:hyperlink>
      <w:r>
        <w:rPr>
          <w:rFonts w:hint="eastAsia"/>
        </w:rPr>
        <w:t xml:space="preserve">。如果说结构化/对象化阶段软件架构是围绕</w:t>
      </w:r>
      <w:r>
        <w:rPr>
          <w:rFonts w:hint="eastAsia"/>
          <w:b/>
          <w:bCs/>
        </w:rPr>
        <w:t xml:space="preserve">程序内部结构</w:t>
      </w:r>
      <w:r>
        <w:rPr>
          <w:rFonts w:hint="eastAsia"/>
        </w:rPr>
        <w:t xml:space="preserve">优化的话，那么服务化阶段架构则上升到</w:t>
      </w:r>
      <w:r>
        <w:rPr>
          <w:rFonts w:hint="eastAsia"/>
          <w:b/>
          <w:bCs/>
        </w:rPr>
        <w:t xml:space="preserve">体系结构层面</w:t>
      </w:r>
      <w:r>
        <w:rPr>
          <w:rFonts w:hint="eastAsia"/>
        </w:rPr>
        <w:t xml:space="preserve">，优化的是服务与服务之间的关系，以及整个生态系统的协同。</w:t>
      </w:r>
    </w:p>
    <w:p>
      <w:pPr>
        <w:pStyle w:val="BodyText"/>
      </w:pPr>
      <w:r>
        <w:rPr>
          <w:b/>
          <w:bCs/>
        </w:rPr>
        <w:t xml:space="preserve">4. </w:t>
      </w:r>
      <w:r>
        <w:rPr>
          <w:rFonts w:hint="eastAsia"/>
          <w:b/>
          <w:bCs/>
        </w:rPr>
        <w:t xml:space="preserve">软件形态和交付方式：</w:t>
      </w:r>
      <w:r>
        <w:t xml:space="preserve"> </w:t>
      </w:r>
      <w:r>
        <w:rPr>
          <w:rFonts w:hint="eastAsia"/>
        </w:rPr>
        <w:t xml:space="preserve">服务化阶段的软件形态更加虚拟化、在线化，与之前阶段的实体化、产品化形态形成对比。在独立化和产品化时代，软件通常以</w:t>
      </w:r>
      <w:r>
        <w:rPr>
          <w:rFonts w:hint="eastAsia"/>
          <w:b/>
          <w:bCs/>
        </w:rPr>
        <w:t xml:space="preserve">实体介质</w:t>
      </w:r>
      <w:r>
        <w:rPr>
          <w:rFonts w:hint="eastAsia"/>
        </w:rPr>
        <w:t xml:space="preserve">（纸带、磁带、光盘等）交付，体现为一个</w:t>
      </w:r>
      <w:r>
        <w:rPr>
          <w:rFonts w:hint="eastAsia"/>
          <w:b/>
          <w:bCs/>
        </w:rPr>
        <w:t xml:space="preserve">产品</w:t>
      </w:r>
      <w:r>
        <w:rPr>
          <w:rFonts w:hint="eastAsia"/>
        </w:rPr>
        <w:t xml:space="preserve">——例如用户购买一套Office软件光盘，安装到电脑上使用。即便到对象化阶段，软件仍以拷贝的形式分发，每台设备上都有一份独立的拷贝，升级需要用户主动获取新版安装。在网络化阶段，出现了Web应用这种无需安装、本地无状态的形态，但很多企业核心软件依旧是本地部署的厚重系统。服务化阶段，软件形态彻底转变为</w:t>
      </w:r>
      <w:r>
        <w:rPr>
          <w:rFonts w:hint="eastAsia"/>
          <w:b/>
          <w:bCs/>
        </w:rPr>
        <w:t xml:space="preserve">服务</w:t>
      </w:r>
      <w:r>
        <w:rPr>
          <w:rFonts w:hint="eastAsia"/>
        </w:rPr>
        <w:t xml:space="preserve">：用户感知的是通过网络获得某种功能，但背后不再关心软件安装在哪、运行在何处。软件运行从用户设备迁移到云端，用户终端可能只是一个浏览器或轻量客户端。这意味着软件由一种</w:t>
      </w:r>
      <w:r>
        <w:rPr>
          <w:rFonts w:hint="eastAsia"/>
          <w:b/>
          <w:bCs/>
        </w:rPr>
        <w:t xml:space="preserve">产品（Product）</w:t>
      </w:r>
      <w:r>
        <w:rPr>
          <w:rFonts w:hint="eastAsia"/>
        </w:rPr>
        <w:t xml:space="preserve">变为了</w:t>
      </w:r>
      <w:r>
        <w:rPr>
          <w:rFonts w:hint="eastAsia"/>
          <w:b/>
          <w:bCs/>
        </w:rPr>
        <w:t xml:space="preserve">服务（Service）</w:t>
      </w:r>
      <w:r>
        <w:rPr>
          <w:rFonts w:hint="eastAsia"/>
        </w:rPr>
        <w:t xml:space="preserve">。举个形象的比喻，过去软件像买断的一台车，服务化后更像随叫随到的网约车——用户关注的是出行服务本身，而不拥有车辆实体。同理，用户付费获得软件的使用权和持续更新，而不再“拥有”软件本身。与此同时，软件交付由一次性交付变为</w:t>
      </w:r>
      <w:r>
        <w:rPr>
          <w:rFonts w:hint="eastAsia"/>
          <w:b/>
          <w:bCs/>
        </w:rPr>
        <w:t xml:space="preserve">持续交付</w:t>
      </w:r>
      <w:r>
        <w:rPr>
          <w:rFonts w:hint="eastAsia"/>
        </w:rPr>
        <w:t xml:space="preserve">和</w:t>
      </w:r>
      <w:r>
        <w:rPr>
          <w:rFonts w:hint="eastAsia"/>
          <w:b/>
          <w:bCs/>
        </w:rPr>
        <w:t xml:space="preserve">按需交付</w:t>
      </w:r>
      <w:r>
        <w:rPr>
          <w:rFonts w:hint="eastAsia"/>
        </w:rPr>
        <w:t xml:space="preserve">。用户无需等待下一个大版本发布才能获取新功能，服务提供商会在云端持续更新，一有新功能立即所有用户可见。这种持续演进的形态在传统软件是难以实现的（以前升级需要每个用户各自行动）。软件形态的变化还体现为</w:t>
      </w:r>
      <w:r>
        <w:rPr>
          <w:rFonts w:hint="eastAsia"/>
          <w:b/>
          <w:bCs/>
        </w:rPr>
        <w:t xml:space="preserve">高度融合其他服务</w:t>
      </w:r>
      <w:r>
        <w:rPr>
          <w:rFonts w:hint="eastAsia"/>
        </w:rPr>
        <w:t xml:space="preserve">。服务化的软件往往内嵌或集成第三方服务能力，通过开放API互相调用，形成</w:t>
      </w:r>
      <w:r>
        <w:rPr>
          <w:rFonts w:hint="eastAsia"/>
          <w:b/>
          <w:bCs/>
        </w:rPr>
        <w:t xml:space="preserve">“软件即服务集合”</w:t>
      </w:r>
      <w:r>
        <w:rPr>
          <w:rFonts w:hint="eastAsia"/>
        </w:rPr>
        <w:t xml:space="preserve">的新形态。例如，一个电商SaaS可能集成支付服务、地图服务、短信服务等第三方能力，这在过去软件孤岛时代是不可想象的。最后，从用户体验角度看，服务化软件更强调</w:t>
      </w:r>
      <w:r>
        <w:rPr>
          <w:rFonts w:hint="eastAsia"/>
          <w:b/>
          <w:bCs/>
        </w:rPr>
        <w:t xml:space="preserve">即时性</w:t>
      </w:r>
      <w:r>
        <w:rPr>
          <w:rFonts w:hint="eastAsia"/>
        </w:rPr>
        <w:t xml:space="preserve">和</w:t>
      </w:r>
      <w:r>
        <w:rPr>
          <w:rFonts w:hint="eastAsia"/>
          <w:b/>
          <w:bCs/>
        </w:rPr>
        <w:t xml:space="preserve">跨平台一致性</w:t>
      </w:r>
      <w:r>
        <w:rPr>
          <w:rFonts w:hint="eastAsia"/>
        </w:rPr>
        <w:t xml:space="preserve">：无论用户在哪登录，数据和功能都是同步的；遇到问题，服务方及时在后台修复，不需要用户干预。这些都与过去“软件安装在某台机器上”和“出问题用户自己重装/打补丁”的体验截然不同。总之，服务化阶段的软件形态突破了有形产品的束缚，呈现出</w:t>
      </w:r>
      <w:r>
        <w:rPr>
          <w:rFonts w:hint="eastAsia"/>
          <w:b/>
          <w:bCs/>
        </w:rPr>
        <w:t xml:space="preserve">无形化、服务化、云端化</w:t>
      </w:r>
      <w:r>
        <w:rPr>
          <w:rFonts w:hint="eastAsia"/>
        </w:rPr>
        <w:t xml:space="preserve">的特征，软件被赋予了类似公共服务（如水电）的属性——按需使用、动态供给、共享资源。这标志着软件工业已经从制造业范式转向了服务业范式。</w:t>
      </w:r>
    </w:p>
    <w:p>
      <w:pPr>
        <w:pStyle w:val="BodyText"/>
      </w:pPr>
      <w:r>
        <w:rPr>
          <w:rFonts w:hint="eastAsia"/>
        </w:rPr>
        <w:t xml:space="preserve">以上对比表明，服务化阶段无论在开发方式、用户定位、技术架构还是形态上，都相较软件发展的前几个阶段有巨大不同。这些差异归结起来，就是软件从</w:t>
      </w:r>
      <w:r>
        <w:rPr>
          <w:rFonts w:hint="eastAsia"/>
          <w:b/>
          <w:bCs/>
        </w:rPr>
        <w:t xml:space="preserve">静态的、封闭的、以产品为中心</w:t>
      </w:r>
      <w:r>
        <w:rPr>
          <w:rFonts w:hint="eastAsia"/>
        </w:rPr>
        <w:t xml:space="preserve">，转变为</w:t>
      </w:r>
      <w:r>
        <w:rPr>
          <w:rFonts w:hint="eastAsia"/>
          <w:b/>
          <w:bCs/>
        </w:rPr>
        <w:t xml:space="preserve">动态的、开放的、以服务为中心</w:t>
      </w:r>
      <w:r>
        <w:rPr>
          <w:rFonts w:hint="eastAsia"/>
        </w:rPr>
        <w:t xml:space="preserve">。正如有研究者指出，当人们发现总是在重复制造轮子时，就萌生了服务化的思想，直接调用他人提供的服务而不用从头开发</w:t>
      </w:r>
      <w:hyperlink r:id="rId51">
        <w:r>
          <w:rPr>
            <w:rStyle w:val="Hyperlink"/>
          </w:rPr>
          <w:t xml:space="preserve">[29]</w:t>
        </w:r>
      </w:hyperlink>
      <w:r>
        <w:rPr>
          <w:rFonts w:hint="eastAsia"/>
        </w:rPr>
        <w:t xml:space="preserve">。这种思想的出现基于软件复杂性发展到一定程度，是为了解决重复开发费时费力的问题</w:t>
      </w:r>
      <w:hyperlink r:id="rId51">
        <w:r>
          <w:rPr>
            <w:rStyle w:val="Hyperlink"/>
          </w:rPr>
          <w:t xml:space="preserve">[29]</w:t>
        </w:r>
      </w:hyperlink>
      <w:r>
        <w:rPr>
          <w:rFonts w:hint="eastAsia"/>
        </w:rPr>
        <w:t xml:space="preserve">。可以说，服务化是软件发展道路上的一次范式跃迁，其带来的变化不仅是量的积累，更是质的飞跃。</w:t>
      </w:r>
    </w:p>
    <w:p>
      <w:pPr>
        <w:pStyle w:val="BodyText"/>
      </w:pPr>
      <w:r>
        <w:rPr>
          <w:rFonts w:hint="eastAsia"/>
        </w:rPr>
        <w:t xml:space="preserve">（</w:t>
      </w:r>
      <w:r>
        <w:rPr>
          <w:rFonts w:hint="eastAsia"/>
          <w:i/>
          <w:iCs/>
        </w:rPr>
        <w:t xml:space="preserve">附注：软件发展各阶段的大致时间划分：独立化阶段约20世纪50-60年代，软件从硬件中独立；产品化阶段20世纪70年代，出现标准软件产品和数据库；结构化阶段20世纪80年代，采用模块化设计、工程化开发；对象化阶段20世纪90年代，兴起面向对象方法和个人计算机软件；网络化阶段约90年代末至2000年代初，互联网和分布式架构流行；服务化阶段则自2000年代中后期兴起，云计算和SaaS模式蓬勃发展。）</w:t>
      </w:r>
    </w:p>
    <w:bookmarkEnd w:id="52"/>
    <w:bookmarkStart w:id="61" w:name="五未来趋势预测"/>
    <w:p>
      <w:pPr>
        <w:pStyle w:val="Heading2"/>
      </w:pPr>
      <w:r>
        <w:rPr>
          <w:rFonts w:hint="eastAsia"/>
        </w:rPr>
        <w:t xml:space="preserve">五、未来趋势预测</w:t>
      </w:r>
    </w:p>
    <w:p>
      <w:pPr>
        <w:pStyle w:val="FirstParagraph"/>
      </w:pPr>
      <w:r>
        <w:rPr>
          <w:rFonts w:hint="eastAsia"/>
        </w:rPr>
        <w:t xml:space="preserve">服务化阶段将软件推向“即服务”的时代。那么在服务化之后，软件发展可能迈向哪些新的方向？展望未来，我们可以预见以下趋势，这些趋势有望进一步塑造软件的形态，使之超越当前的服务化范式：</w:t>
      </w:r>
    </w:p>
    <w:p>
      <w:pPr>
        <w:numPr>
          <w:ilvl w:val="0"/>
          <w:numId w:val="1004"/>
        </w:numPr>
      </w:pPr>
      <w:r>
        <w:rPr>
          <w:rFonts w:hint="eastAsia"/>
          <w:b/>
          <w:bCs/>
        </w:rPr>
        <w:t xml:space="preserve">AI即服务（AIaaS）：</w:t>
      </w:r>
      <w:r>
        <w:t xml:space="preserve"> </w:t>
      </w:r>
      <w:r>
        <w:rPr>
          <w:rFonts w:hint="eastAsia"/>
        </w:rPr>
        <w:t xml:space="preserve">人工智能作为新一轮技术革命的核心，将越来越多地以服务形式提供给用户和企业</w:t>
      </w:r>
      <w:hyperlink r:id="rId53">
        <w:r>
          <w:rPr>
            <w:rStyle w:val="Hyperlink"/>
          </w:rPr>
          <w:t xml:space="preserve">[30]</w:t>
        </w:r>
      </w:hyperlink>
      <w:r>
        <w:rPr>
          <w:rFonts w:hint="eastAsia"/>
        </w:rPr>
        <w:t xml:space="preserve">。AI即服务（AI-as-a-Service）指通过云端API或平台，让用户按需调用AI模型和算法，实现图像识别、自然语言处理、预测分析等功能，而无需自行训练模型或部署基础设施</w:t>
      </w:r>
      <w:hyperlink r:id="rId53">
        <w:r>
          <w:rPr>
            <w:rStyle w:val="Hyperlink"/>
          </w:rPr>
          <w:t xml:space="preserve">[30]</w:t>
        </w:r>
      </w:hyperlink>
      <w:r>
        <w:rPr>
          <w:rFonts w:hint="eastAsia"/>
        </w:rPr>
        <w:t xml:space="preserve">。目前主要云厂商和创业公司都在布局AIaaS，比如提供预训练的大型语言模型接口、机器学习平台服务等。根据市场分析，2024年全球AI即服务市场规模约127亿美元，预计未来十年复合增长率超过30%</w:t>
      </w:r>
      <w:hyperlink r:id="rId54">
        <w:r>
          <w:rPr>
            <w:rStyle w:val="Hyperlink"/>
          </w:rPr>
          <w:t xml:space="preserve">[31]</w:t>
        </w:r>
      </w:hyperlink>
      <w:r>
        <w:rPr>
          <w:rFonts w:hint="eastAsia"/>
        </w:rPr>
        <w:t xml:space="preserve">。未来AIaaS会进一步降低AI技术的使用门槛，各行各业都可通过订阅AI能力来增强自己的应用。例如，中小企业通过订阅调用图像识别API即可构建视觉检测系统；开发者通过大型模型API即可在应用中加入智能客服、文本生成等功能。可以预见，</w:t>
      </w:r>
      <w:r>
        <w:rPr>
          <w:rFonts w:hint="eastAsia"/>
          <w:b/>
          <w:bCs/>
        </w:rPr>
        <w:t xml:space="preserve">服务即AI</w:t>
      </w:r>
      <w:r>
        <w:rPr>
          <w:rFonts w:hint="eastAsia"/>
        </w:rPr>
        <w:t xml:space="preserve">将成为服务化之后的显著特征之一：软件将无处不融合AI能力，而AI作为服务像水电一样随取随用。这将催生更智能的应用和业务模式，也使AI技术的创新更快地扩散到全社会。</w:t>
      </w:r>
    </w:p>
    <w:p>
      <w:pPr>
        <w:numPr>
          <w:ilvl w:val="0"/>
          <w:numId w:val="1004"/>
        </w:numPr>
      </w:pPr>
      <w:r>
        <w:rPr>
          <w:rFonts w:hint="eastAsia"/>
          <w:b/>
          <w:bCs/>
        </w:rPr>
        <w:t xml:space="preserve">边缘计算与端云协同：</w:t>
      </w:r>
      <w:r>
        <w:t xml:space="preserve"> </w:t>
      </w:r>
      <w:r>
        <w:rPr>
          <w:rFonts w:hint="eastAsia"/>
        </w:rPr>
        <w:t xml:space="preserve">虽然云计算使大量计算在中心化的数据中心完成，但未来出于实时性和隐私考虑，</w:t>
      </w:r>
      <w:r>
        <w:rPr>
          <w:rFonts w:hint="eastAsia"/>
          <w:b/>
          <w:bCs/>
        </w:rPr>
        <w:t xml:space="preserve">边缘计算</w:t>
      </w:r>
      <w:r>
        <w:rPr>
          <w:rFonts w:hint="eastAsia"/>
        </w:rPr>
        <w:t xml:space="preserve">将扮演更重要角色。边缘计算是指在靠近数据源和用户侧的位置处理数据和提供服务，以降低延迟和减少带宽占用。在IoT物联网、车联网、AR/VR等领域，边缘计算尤为关键，因为这些场景要求毫秒级响应和海量数据本地化处理。据Gartner预测，到2025年全球有高达75%的企业数据将在传统数据中心之外（即边缘）进行处理</w:t>
      </w:r>
      <w:hyperlink r:id="rId55">
        <w:r>
          <w:rPr>
            <w:rStyle w:val="Hyperlink"/>
          </w:rPr>
          <w:t xml:space="preserve">[32]</w:t>
        </w:r>
      </w:hyperlink>
      <w:r>
        <w:rPr>
          <w:rFonts w:hint="eastAsia"/>
        </w:rPr>
        <w:t xml:space="preserve">。这一趋势意味着软件架构将从当前的“云中心”扩展为“云-边-端”协同：部分计算在云上，部分在边缘节点，部分在用户终端，各层之间通过服务接口实时协作。例如，自动驾驶汽车需要在车载边缘计算单元即时识别路况（本地AI推理），同时云端服务持续提供高精地图更新和全局调度，两者相互配合提供完整服务。再如，工业互联网中的工厂车间部署边缘服务器，就近处理机器设备的数据，实现快速控制反馈，而云端集中进行大数据分析和模型训练，然后下发模型到边缘。边缘计算的兴起将促使软件开发者考虑</w:t>
      </w:r>
      <w:r>
        <w:rPr>
          <w:rFonts w:hint="eastAsia"/>
          <w:b/>
          <w:bCs/>
        </w:rPr>
        <w:t xml:space="preserve">边云协同架构</w:t>
      </w:r>
      <w:r>
        <w:rPr>
          <w:rFonts w:hint="eastAsia"/>
        </w:rPr>
        <w:t xml:space="preserve">，以及新的部署和运维方式（如在成千上万边缘节点上远程管理软件）。未来的软件服务可能同时包含云上组件和边缘组件，对用户来说依然是统一的服务体验。可以预见，在</w:t>
      </w:r>
      <w:r>
        <w:rPr>
          <w:rFonts w:hint="eastAsia"/>
          <w:b/>
          <w:bCs/>
        </w:rPr>
        <w:t xml:space="preserve">后服务化时代</w:t>
      </w:r>
      <w:r>
        <w:rPr>
          <w:rFonts w:hint="eastAsia"/>
        </w:rPr>
        <w:t xml:space="preserve">，从中心到边缘的一体化服务将出现，软件既发挥云的强大集中计算能力，又利用边缘的实时本地优势，为用户提供</w:t>
      </w:r>
      <w:r>
        <w:rPr>
          <w:rFonts w:hint="eastAsia"/>
          <w:b/>
          <w:bCs/>
        </w:rPr>
        <w:t xml:space="preserve">更快、更智能、更安全</w:t>
      </w:r>
      <w:r>
        <w:rPr>
          <w:rFonts w:hint="eastAsia"/>
        </w:rPr>
        <w:t xml:space="preserve">的体验。</w:t>
      </w:r>
    </w:p>
    <w:p>
      <w:pPr>
        <w:numPr>
          <w:ilvl w:val="0"/>
          <w:numId w:val="1004"/>
        </w:numPr>
      </w:pPr>
      <w:r>
        <w:rPr>
          <w:rFonts w:hint="eastAsia"/>
          <w:b/>
          <w:bCs/>
        </w:rPr>
        <w:t xml:space="preserve">低代码/无代码平台：</w:t>
      </w:r>
      <w:r>
        <w:t xml:space="preserve"> </w:t>
      </w:r>
      <w:r>
        <w:rPr>
          <w:rFonts w:hint="eastAsia"/>
        </w:rPr>
        <w:t xml:space="preserve">为了进一步降低软件开发门槛、加速业务创新，低代码（Low-Code）和无代码（No-Code）开发平台近年来快速发展。这类平台通过图形化界面、可视化逻辑编排，允许非专业开发人员甚至业务人员构建应用软件。Gartner预测，到2025年，有70%的新企业应用将通过低代码/无代码技术完成开发</w:t>
      </w:r>
      <w:hyperlink r:id="rId56">
        <w:r>
          <w:rPr>
            <w:rStyle w:val="Hyperlink"/>
          </w:rPr>
          <w:t xml:space="preserve">[33]</w:t>
        </w:r>
      </w:hyperlink>
      <w:r>
        <w:rPr>
          <w:rFonts w:hint="eastAsia"/>
        </w:rPr>
        <w:t xml:space="preserve">。低代码平台本质上也是服务化思维的延续——将常用的业务功能、UI组件、流程引擎等做成可拖拽配置的“服务”，由用户组合成定制应用，而无需从头编码。这一趋势有望引领</w:t>
      </w:r>
      <w:r>
        <w:rPr>
          <w:rFonts w:hint="eastAsia"/>
          <w:b/>
          <w:bCs/>
        </w:rPr>
        <w:t xml:space="preserve">软件民主化</w:t>
      </w:r>
      <w:r>
        <w:rPr>
          <w:rFonts w:hint="eastAsia"/>
        </w:rPr>
        <w:t xml:space="preserve">，让更多懂业务的人能够直接创造软件解决方案。例如，市场营销部门的员工可以用无代码工具快速搭建一个活动管理小程序；工厂管理人员用低代码平台整合传感器数据、生成自定义仪表盘。低代码平台供应商通常采用SaaS模式，按用户或流量订阅收费，同时提供生态插件市场满足更复杂需求。随着AI技术融合，未来的低代码平台将更加智能（所谓AI辅助编程），用户只需用自然语言描述需求，平台即可推荐生成相应模块，大大减少配置工作。低代码/无代码的发展趋势表明，在后服务化时代，“人人皆可编程（Everyone</w:t>
      </w:r>
      <w:r>
        <w:t xml:space="preserve"> can create </w:t>
      </w:r>
      <w:r>
        <w:rPr>
          <w:rFonts w:hint="eastAsia"/>
        </w:rPr>
        <w:t xml:space="preserve">software）”有望部分成为现实——软件开发不再是专业工程师的特权，大量业务场景的软件化将由业务人员直接完成。这将极大地加速企业数字化转型和长尾应用的开发，同时对传统软件工程模式带来新的挑战（如治理散落的公民开发应用、安全与质量管控等）。</w:t>
      </w:r>
    </w:p>
    <w:p>
      <w:pPr>
        <w:numPr>
          <w:ilvl w:val="0"/>
          <w:numId w:val="1004"/>
        </w:numPr>
      </w:pPr>
      <w:r>
        <w:rPr>
          <w:rFonts w:hint="eastAsia"/>
          <w:b/>
          <w:bCs/>
        </w:rPr>
        <w:t xml:space="preserve">超自动化（Hyperautomation）：</w:t>
      </w:r>
      <w:r>
        <w:t xml:space="preserve"> </w:t>
      </w:r>
      <w:r>
        <w:rPr>
          <w:rFonts w:hint="eastAsia"/>
        </w:rPr>
        <w:t xml:space="preserve">超自动化是近年来提出的概念，指综合运用多种技术（AI、机器学习、RPA机器人流程自动化、业务规则引擎、低代码等）来尽可能自动化企业中的所有可自动化事务。Gartner将超自动化列为重要的技术趋势，预测到2024年全球65%的大型企业将部署某种形式的超自动化</w:t>
      </w:r>
      <w:hyperlink r:id="rId57">
        <w:r>
          <w:rPr>
            <w:rStyle w:val="Hyperlink"/>
          </w:rPr>
          <w:t xml:space="preserve">[34]</w:t>
        </w:r>
      </w:hyperlink>
      <w:r>
        <w:rPr>
          <w:rFonts w:hint="eastAsia"/>
        </w:rPr>
        <w:t xml:space="preserve">。在后服务化时代，超自动化有望成为软件新特征之一，即软件不仅提供单一功能服务，还可以</w:t>
      </w:r>
      <w:r>
        <w:rPr>
          <w:rFonts w:hint="eastAsia"/>
          <w:b/>
          <w:bCs/>
        </w:rPr>
        <w:t xml:space="preserve">贯穿整个业务流程实现端到端自动化</w:t>
      </w:r>
      <w:r>
        <w:rPr>
          <w:rFonts w:hint="eastAsia"/>
        </w:rPr>
        <w:t xml:space="preserve">。例如，在一个订单履行流程中，过去可能涉及人工从邮件读取订单→手动录入系统→审批→通知仓库→更新库存等多个步骤。而借助超自动化，这整套流程可以由软件机器人完成：邮件由AI模型自动读取解析订单信息，RPA机器人将信息填入ERP，下单审批流程由工作流引擎自动触发，系统自动通知仓储系统发货并更新库存，全程无需人工干预。超自动化关注的是</w:t>
      </w:r>
      <w:r>
        <w:rPr>
          <w:rFonts w:hint="eastAsia"/>
          <w:b/>
          <w:bCs/>
        </w:rPr>
        <w:t xml:space="preserve">整合</w:t>
      </w:r>
      <w:r>
        <w:rPr>
          <w:rFonts w:hint="eastAsia"/>
        </w:rPr>
        <w:t xml:space="preserve">各种自动化工具来完成复杂业务，实现“无人化”运营，提高效率和准确性</w:t>
      </w:r>
      <w:hyperlink r:id="rId58">
        <w:r>
          <w:rPr>
            <w:rStyle w:val="Hyperlink"/>
          </w:rPr>
          <w:t xml:space="preserve">[35]</w:t>
        </w:r>
      </w:hyperlink>
      <w:r>
        <w:rPr>
          <w:rFonts w:hint="eastAsia"/>
        </w:rPr>
        <w:t xml:space="preserve">。软件发展到服务化阶段，已经能够以服务形式提供各类功能模块，下一步就是将这些模块智能编排起来替代人工操作。未来的软件可能更多扮演“数字员工”角色，在各行各业执行日常任务。例如，财务部门的报销审核由AI+RPA组合自动完成；IT运维中的常见事件由智能工具自动检测和处理。超自动化最终指向的是</w:t>
      </w:r>
      <w:r>
        <w:rPr>
          <w:rFonts w:hint="eastAsia"/>
          <w:b/>
          <w:bCs/>
        </w:rPr>
        <w:t xml:space="preserve">业务流程即软件</w:t>
      </w:r>
      <w:r>
        <w:rPr>
          <w:rFonts w:hint="eastAsia"/>
        </w:rPr>
        <w:t xml:space="preserve">——组织的业务逻辑被嵌入到一系列协同工作的服务和机器人中，实现业务的自动化闭环</w:t>
      </w:r>
      <w:hyperlink r:id="rId59">
        <w:r>
          <w:rPr>
            <w:rStyle w:val="Hyperlink"/>
          </w:rPr>
          <w:t xml:space="preserve">[36]</w:t>
        </w:r>
      </w:hyperlink>
      <w:r>
        <w:rPr>
          <w:rFonts w:hint="eastAsia"/>
        </w:rPr>
        <w:t xml:space="preserve">。可以预见，这将大幅提升生产力，并释放人力去关注更高层次的创造性工作。不过，超自动化也对软件系统的智能性、可靠性提出极高要求，并引发对就业影响、治理和道德的讨论，这些都将是软件走向更高阶段需要面对的问题。</w:t>
      </w:r>
    </w:p>
    <w:p>
      <w:pPr>
        <w:pStyle w:val="FirstParagraph"/>
      </w:pPr>
      <w:r>
        <w:rPr>
          <w:rFonts w:hint="eastAsia"/>
        </w:rPr>
        <w:t xml:space="preserve">综上，服务化之后的软件发展很可能迈向一个</w:t>
      </w:r>
      <w:r>
        <w:rPr>
          <w:rFonts w:hint="eastAsia"/>
          <w:b/>
          <w:bCs/>
        </w:rPr>
        <w:t xml:space="preserve">智能化服务</w:t>
      </w:r>
      <w:r>
        <w:rPr>
          <w:rFonts w:hint="eastAsia"/>
        </w:rPr>
        <w:t xml:space="preserve">的新阶段：即以服务化为基础，进一步融合人工智能和自动化，在更广泛的分布环境中提供更智能自主的服务。AIaaS、边缘计算、低代码、超自动化这些趋势彼此呼应，描绘出未来软件的图景——软件将无处不在地以服务形态赋能各领域，并逐步具备自主智能，能够根据环境和需求动态优化自身。对于企业和开发者而言，把握这些趋势将是抢占下一波技术红利的关键。可以想见，未来十年软件产业将出现新的范式跃迁，或许可以称之为</w:t>
      </w:r>
      <w:r>
        <w:rPr>
          <w:rFonts w:hint="eastAsia"/>
          <w:b/>
          <w:bCs/>
        </w:rPr>
        <w:t xml:space="preserve">“智能服务化”时代</w:t>
      </w:r>
      <w:r>
        <w:rPr>
          <w:rFonts w:hint="eastAsia"/>
        </w:rPr>
        <w:t xml:space="preserve">，即服务即一切，智能融其中。我们正站在从服务化通往智能化的新起点，软件的演进故事仍将继续书写，值得我们持续关注和研究。</w:t>
      </w:r>
    </w:p>
    <w:p>
      <w:pPr>
        <w:pStyle w:val="BodyText"/>
      </w:pPr>
      <w:r>
        <w:rPr>
          <w:rFonts w:hint="eastAsia"/>
          <w:b/>
          <w:bCs/>
        </w:rPr>
        <w:t xml:space="preserve">参考文献：</w:t>
      </w:r>
    </w:p>
    <w:p>
      <w:pPr>
        <w:numPr>
          <w:ilvl w:val="0"/>
          <w:numId w:val="1005"/>
        </w:numPr>
      </w:pPr>
      <w:r>
        <w:rPr>
          <w:rFonts w:hint="eastAsia"/>
        </w:rPr>
        <w:t xml:space="preserve">CSDN博客，《软件发展时期以及软件过程的演变》</w:t>
      </w:r>
      <w:hyperlink r:id="rId51">
        <w:r>
          <w:rPr>
            <w:rStyle w:val="Hyperlink"/>
          </w:rPr>
          <w:t xml:space="preserve">[29]</w:t>
        </w:r>
      </w:hyperlink>
    </w:p>
    <w:p>
      <w:pPr>
        <w:numPr>
          <w:ilvl w:val="0"/>
          <w:numId w:val="1005"/>
        </w:numPr>
      </w:pPr>
      <w:r>
        <w:t xml:space="preserve">Amazon Web </w:t>
      </w:r>
      <w:r>
        <w:rPr>
          <w:rFonts w:hint="eastAsia"/>
        </w:rPr>
        <w:t xml:space="preserve">Services，《什么是</w:t>
      </w:r>
      <w:r>
        <w:t xml:space="preserve"> </w:t>
      </w:r>
      <w:r>
        <w:rPr>
          <w:rFonts w:hint="eastAsia"/>
        </w:rPr>
        <w:t xml:space="preserve">SOA（面向服务的架构）？》</w:t>
      </w:r>
      <w:hyperlink r:id="rId21">
        <w:r>
          <w:rPr>
            <w:rStyle w:val="Hyperlink"/>
          </w:rPr>
          <w:t xml:space="preserve">[1]</w:t>
        </w:r>
      </w:hyperlink>
      <w:hyperlink r:id="rId23">
        <w:r>
          <w:rPr>
            <w:rStyle w:val="Hyperlink"/>
          </w:rPr>
          <w:t xml:space="preserve">[3]</w:t>
        </w:r>
      </w:hyperlink>
    </w:p>
    <w:p>
      <w:pPr>
        <w:numPr>
          <w:ilvl w:val="0"/>
          <w:numId w:val="1005"/>
        </w:numPr>
      </w:pPr>
      <w:r>
        <w:t xml:space="preserve">Amazon Web </w:t>
      </w:r>
      <w:r>
        <w:rPr>
          <w:rFonts w:hint="eastAsia"/>
        </w:rPr>
        <w:t xml:space="preserve">Services，《什么是微服务？》</w:t>
      </w:r>
      <w:hyperlink r:id="rId24">
        <w:r>
          <w:rPr>
            <w:rStyle w:val="Hyperlink"/>
          </w:rPr>
          <w:t xml:space="preserve">[4]</w:t>
        </w:r>
      </w:hyperlink>
      <w:hyperlink r:id="rId25">
        <w:r>
          <w:rPr>
            <w:rStyle w:val="Hyperlink"/>
          </w:rPr>
          <w:t xml:space="preserve">[5]</w:t>
        </w:r>
      </w:hyperlink>
      <w:hyperlink r:id="rId27">
        <w:r>
          <w:rPr>
            <w:rStyle w:val="Hyperlink"/>
          </w:rPr>
          <w:t xml:space="preserve">[7]</w:t>
        </w:r>
      </w:hyperlink>
    </w:p>
    <w:p>
      <w:pPr>
        <w:numPr>
          <w:ilvl w:val="0"/>
          <w:numId w:val="1005"/>
        </w:numPr>
      </w:pPr>
      <w:r>
        <w:t xml:space="preserve">Amazon Web </w:t>
      </w:r>
      <w:r>
        <w:rPr>
          <w:rFonts w:hint="eastAsia"/>
        </w:rPr>
        <w:t xml:space="preserve">Services，《什么是</w:t>
      </w:r>
      <w:r>
        <w:t xml:space="preserve"> </w:t>
      </w:r>
      <w:r>
        <w:rPr>
          <w:rFonts w:hint="eastAsia"/>
        </w:rPr>
        <w:t xml:space="preserve">DevOps？》</w:t>
      </w:r>
      <w:hyperlink r:id="rId29">
        <w:r>
          <w:rPr>
            <w:rStyle w:val="Hyperlink"/>
          </w:rPr>
          <w:t xml:space="preserve">[10]</w:t>
        </w:r>
      </w:hyperlink>
      <w:hyperlink r:id="rId30">
        <w:r>
          <w:rPr>
            <w:rStyle w:val="Hyperlink"/>
          </w:rPr>
          <w:t xml:space="preserve">[11]</w:t>
        </w:r>
      </w:hyperlink>
    </w:p>
    <w:p>
      <w:pPr>
        <w:numPr>
          <w:ilvl w:val="0"/>
          <w:numId w:val="1005"/>
        </w:numPr>
      </w:pPr>
      <w:r>
        <w:t xml:space="preserve">Microsoft </w:t>
      </w:r>
      <w:r>
        <w:rPr>
          <w:rFonts w:hint="eastAsia"/>
        </w:rPr>
        <w:t xml:space="preserve">Docs，《在微服务中使用</w:t>
      </w:r>
      <w:r>
        <w:t xml:space="preserve"> API </w:t>
      </w:r>
      <w:r>
        <w:rPr>
          <w:rFonts w:hint="eastAsia"/>
        </w:rPr>
        <w:t xml:space="preserve">网关》</w:t>
      </w:r>
      <w:hyperlink r:id="rId32">
        <w:r>
          <w:rPr>
            <w:rStyle w:val="Hyperlink"/>
          </w:rPr>
          <w:t xml:space="preserve">[13]</w:t>
        </w:r>
      </w:hyperlink>
    </w:p>
    <w:p>
      <w:pPr>
        <w:numPr>
          <w:ilvl w:val="0"/>
          <w:numId w:val="1005"/>
        </w:numPr>
      </w:pPr>
      <w:r>
        <w:t xml:space="preserve">YonSuite </w:t>
      </w:r>
      <w:r>
        <w:rPr>
          <w:rFonts w:hint="eastAsia"/>
        </w:rPr>
        <w:t xml:space="preserve">(用友)</w:t>
      </w:r>
      <w:r>
        <w:t xml:space="preserve"> </w:t>
      </w:r>
      <w:r>
        <w:rPr>
          <w:rFonts w:hint="eastAsia"/>
        </w:rPr>
        <w:t xml:space="preserve">官网，《ERP定价模式大地震：SaaS订阅制正在摧毁传统授权模式的10个证据》</w:t>
      </w:r>
      <w:hyperlink r:id="rId37">
        <w:r>
          <w:rPr>
            <w:rStyle w:val="Hyperlink"/>
          </w:rPr>
          <w:t xml:space="preserve">[17]</w:t>
        </w:r>
      </w:hyperlink>
      <w:hyperlink r:id="rId40">
        <w:r>
          <w:rPr>
            <w:rStyle w:val="Hyperlink"/>
          </w:rPr>
          <w:t xml:space="preserve">[20]</w:t>
        </w:r>
      </w:hyperlink>
    </w:p>
    <w:p>
      <w:pPr>
        <w:numPr>
          <w:ilvl w:val="0"/>
          <w:numId w:val="1005"/>
        </w:numPr>
      </w:pPr>
      <w:r>
        <w:rPr>
          <w:rFonts w:hint="eastAsia"/>
          <w:i/>
          <w:iCs/>
        </w:rPr>
        <w:t xml:space="preserve">人人都是产品经理</w:t>
      </w:r>
      <w:r>
        <w:rPr>
          <w:rFonts w:hint="eastAsia"/>
        </w:rPr>
        <w:t xml:space="preserve">，《一文读懂</w:t>
      </w:r>
      <w:r>
        <w:t xml:space="preserve"> Salesforce </w:t>
      </w:r>
      <w:r>
        <w:rPr>
          <w:rFonts w:hint="eastAsia"/>
        </w:rPr>
        <w:t xml:space="preserve">的前世今生》</w:t>
      </w:r>
      <w:hyperlink r:id="rId45">
        <w:r>
          <w:rPr>
            <w:rStyle w:val="Hyperlink"/>
          </w:rPr>
          <w:t xml:space="preserve">[24]</w:t>
        </w:r>
      </w:hyperlink>
    </w:p>
    <w:p>
      <w:pPr>
        <w:numPr>
          <w:ilvl w:val="0"/>
          <w:numId w:val="1005"/>
        </w:numPr>
      </w:pPr>
      <w:r>
        <w:rPr>
          <w:rFonts w:hint="eastAsia"/>
        </w:rPr>
        <w:t xml:space="preserve">IT之家，《2024年全球云服务市场回顾与2025年增长展望》</w:t>
      </w:r>
      <w:hyperlink r:id="rId47">
        <w:r>
          <w:rPr>
            <w:rStyle w:val="Hyperlink"/>
          </w:rPr>
          <w:t xml:space="preserve">[26]</w:t>
        </w:r>
      </w:hyperlink>
    </w:p>
    <w:p>
      <w:pPr>
        <w:numPr>
          <w:ilvl w:val="0"/>
          <w:numId w:val="1005"/>
        </w:numPr>
      </w:pPr>
      <w:r>
        <w:rPr>
          <w:rFonts w:hint="eastAsia"/>
        </w:rPr>
        <w:t xml:space="preserve">国信证券研究所，《海内外云厂商发展与现状》报告节选</w:t>
      </w:r>
      <w:hyperlink r:id="rId48">
        <w:r>
          <w:rPr>
            <w:rStyle w:val="Hyperlink"/>
          </w:rPr>
          <w:t xml:space="preserve">[27]</w:t>
        </w:r>
      </w:hyperlink>
    </w:p>
    <w:p>
      <w:pPr>
        <w:numPr>
          <w:ilvl w:val="0"/>
          <w:numId w:val="1005"/>
        </w:numPr>
      </w:pPr>
      <w:r>
        <w:t xml:space="preserve">Apple </w:t>
      </w:r>
      <w:r>
        <w:rPr>
          <w:rFonts w:hint="eastAsia"/>
        </w:rPr>
        <w:t xml:space="preserve">中国官网新闻，《新研究发现</w:t>
      </w:r>
      <w:r>
        <w:t xml:space="preserve"> Apple </w:t>
      </w:r>
      <w:r>
        <w:rPr>
          <w:rFonts w:hint="eastAsia"/>
        </w:rPr>
        <w:t xml:space="preserve">的</w:t>
      </w:r>
      <w:r>
        <w:t xml:space="preserve"> App Store </w:t>
      </w:r>
      <w:r>
        <w:rPr>
          <w:rFonts w:hint="eastAsia"/>
        </w:rPr>
        <w:t xml:space="preserve">生态系统在中国的规模翻倍》</w:t>
      </w:r>
      <w:hyperlink r:id="rId43">
        <w:r>
          <w:rPr>
            <w:rStyle w:val="Hyperlink"/>
          </w:rPr>
          <w:t xml:space="preserve">[23]</w:t>
        </w:r>
      </w:hyperlink>
    </w:p>
    <w:p>
      <w:pPr>
        <w:numPr>
          <w:ilvl w:val="0"/>
          <w:numId w:val="1005"/>
        </w:numPr>
      </w:pPr>
      <w:r>
        <w:rPr>
          <w:rFonts w:hint="eastAsia"/>
        </w:rPr>
        <w:t xml:space="preserve">搜狐科技，《2025年</w:t>
      </w:r>
      <w:r>
        <w:t xml:space="preserve"> AI </w:t>
      </w:r>
      <w:r>
        <w:rPr>
          <w:rFonts w:hint="eastAsia"/>
        </w:rPr>
        <w:t xml:space="preserve">创业新趋势：聚焦</w:t>
      </w:r>
      <w:r>
        <w:t xml:space="preserve"> AI </w:t>
      </w:r>
      <w:r>
        <w:rPr>
          <w:rFonts w:hint="eastAsia"/>
        </w:rPr>
        <w:t xml:space="preserve">即服务与行业智能化》</w:t>
      </w:r>
      <w:hyperlink r:id="rId53">
        <w:r>
          <w:rPr>
            <w:rStyle w:val="Hyperlink"/>
          </w:rPr>
          <w:t xml:space="preserve">[30]</w:t>
        </w:r>
      </w:hyperlink>
    </w:p>
    <w:p>
      <w:pPr>
        <w:numPr>
          <w:ilvl w:val="0"/>
          <w:numId w:val="1005"/>
        </w:numPr>
      </w:pPr>
      <w:r>
        <w:rPr>
          <w:rFonts w:hint="eastAsia"/>
        </w:rPr>
        <w:t xml:space="preserve">C114通信网，《2025年，边缘计算从“辅助技术”跃升为“核心基础设施”》</w:t>
      </w:r>
      <w:hyperlink r:id="rId60">
        <w:r>
          <w:rPr>
            <w:rStyle w:val="Hyperlink"/>
          </w:rPr>
          <w:t xml:space="preserve">[37]</w:t>
        </w:r>
      </w:hyperlink>
    </w:p>
    <w:p>
      <w:pPr>
        <w:numPr>
          <w:ilvl w:val="0"/>
          <w:numId w:val="1005"/>
        </w:numPr>
      </w:pPr>
      <w:r>
        <w:rPr>
          <w:rFonts w:hint="eastAsia"/>
        </w:rPr>
        <w:t xml:space="preserve">CSDN博客，《Gartner发布〈2022年12大技术趋势〉：超自动化连续3年入选》</w:t>
      </w:r>
      <w:hyperlink r:id="rId57">
        <w:r>
          <w:rPr>
            <w:rStyle w:val="Hyperlink"/>
          </w:rPr>
          <w:t xml:space="preserve">[34]</w:t>
        </w:r>
      </w:hyperlink>
    </w:p>
    <w:bookmarkEnd w:id="61"/>
    <w:bookmarkEnd w:id="62"/>
    <w:bookmarkEnd w:id="63"/>
    <w:p>
      <w:r>
        <w:pict>
          <v:rect style="width:0;height:1.5pt" o:hralign="center" o:hrstd="t" o:hr="t"/>
        </w:pict>
      </w:r>
    </w:p>
    <w:bookmarkStart w:id="83"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25">
        <w:r>
          <w:rPr>
            <w:rStyle w:val="Hyperlink"/>
          </w:rPr>
          <w:t xml:space="preserve">[8]</w:t>
        </w:r>
      </w:hyperlink>
      <w:r>
        <w:t xml:space="preserve"> </w:t>
      </w:r>
      <w:r>
        <w:rPr>
          <w:rFonts w:hint="eastAsia"/>
        </w:rPr>
        <w:t xml:space="preserve">什么是</w:t>
      </w:r>
      <w:r>
        <w:t xml:space="preserve"> </w:t>
      </w:r>
      <w:r>
        <w:rPr>
          <w:rFonts w:hint="eastAsia"/>
        </w:rPr>
        <w:t xml:space="preserve">SOA？-</w:t>
      </w:r>
      <w:r>
        <w:t xml:space="preserve"> </w:t>
      </w:r>
      <w:r>
        <w:rPr>
          <w:rFonts w:hint="eastAsia"/>
        </w:rPr>
        <w:t xml:space="preserve">面向服务的架构讲解</w:t>
      </w:r>
      <w:r>
        <w:t xml:space="preserve"> – AWS</w:t>
      </w:r>
    </w:p>
    <w:p>
      <w:pPr>
        <w:pStyle w:val="BodyText"/>
      </w:pPr>
      <w:hyperlink r:id="rId64">
        <w:r>
          <w:rPr>
            <w:rStyle w:val="Hyperlink"/>
          </w:rPr>
          <w:t xml:space="preserve">https://aws.amazon.com/cn/what-is/service-oriented-architecture/</w:t>
        </w:r>
      </w:hyperlink>
    </w:p>
    <w:p>
      <w:pPr>
        <w:pStyle w:val="BodyText"/>
      </w:pPr>
      <w:hyperlink r:id="rId28">
        <w:r>
          <w:rPr>
            <w:rStyle w:val="Hyperlink"/>
          </w:rPr>
          <w:t xml:space="preserve">[9]</w:t>
        </w:r>
      </w:hyperlink>
      <w:r>
        <w:t xml:space="preserve"> </w:t>
      </w:r>
      <w:r>
        <w:t xml:space="preserve">NoSQL </w:t>
      </w:r>
      <w:r>
        <w:rPr>
          <w:rFonts w:hint="eastAsia"/>
        </w:rPr>
        <w:t xml:space="preserve">是什么？NoSQL</w:t>
      </w:r>
      <w:r>
        <w:t xml:space="preserve"> </w:t>
      </w:r>
      <w:r>
        <w:rPr>
          <w:rFonts w:hint="eastAsia"/>
        </w:rPr>
        <w:t xml:space="preserve">数据库详解</w:t>
      </w:r>
      <w:r>
        <w:t xml:space="preserve"> - MongoDB</w:t>
      </w:r>
    </w:p>
    <w:p>
      <w:pPr>
        <w:pStyle w:val="BodyText"/>
      </w:pPr>
      <w:hyperlink r:id="rId65">
        <w:r>
          <w:rPr>
            <w:rStyle w:val="Hyperlink"/>
          </w:rPr>
          <w:t xml:space="preserve">https://www.mongodb.com/zh-cn/resources/basics/databases/nosql-explained</w:t>
        </w:r>
      </w:hyperlink>
    </w:p>
    <w:p>
      <w:pPr>
        <w:pStyle w:val="BodyText"/>
      </w:pPr>
      <w:hyperlink r:id="rId29">
        <w:r>
          <w:rPr>
            <w:rStyle w:val="Hyperlink"/>
          </w:rPr>
          <w:t xml:space="preserve">[10]</w:t>
        </w:r>
      </w:hyperlink>
      <w:r>
        <w:t xml:space="preserve"> </w:t>
      </w:r>
      <w:hyperlink r:id="rId30">
        <w:r>
          <w:rPr>
            <w:rStyle w:val="Hyperlink"/>
          </w:rPr>
          <w:t xml:space="preserve">[11]</w:t>
        </w:r>
      </w:hyperlink>
      <w:r>
        <w:t xml:space="preserve"> </w:t>
      </w:r>
      <w:hyperlink r:id="rId31">
        <w:r>
          <w:rPr>
            <w:rStyle w:val="Hyperlink"/>
          </w:rPr>
          <w:t xml:space="preserve">[12]</w:t>
        </w:r>
      </w:hyperlink>
      <w:r>
        <w:t xml:space="preserve"> </w:t>
      </w:r>
      <w:r>
        <w:rPr>
          <w:rFonts w:hint="eastAsia"/>
        </w:rPr>
        <w:t xml:space="preserve">什么是AWS</w:t>
      </w:r>
      <w:r>
        <w:t xml:space="preserve"> </w:t>
      </w:r>
      <w:r>
        <w:rPr>
          <w:rFonts w:hint="eastAsia"/>
        </w:rPr>
        <w:t xml:space="preserve">DevOps_安全可靠的持续集成交付解决方案</w:t>
      </w:r>
      <w:r>
        <w:t xml:space="preserve"> - </w:t>
      </w:r>
      <w:r>
        <w:rPr>
          <w:rFonts w:hint="eastAsia"/>
        </w:rPr>
        <w:t xml:space="preserve">AWS云服务</w:t>
      </w:r>
    </w:p>
    <w:p>
      <w:pPr>
        <w:pStyle w:val="BodyText"/>
      </w:pPr>
      <w:hyperlink r:id="rId66">
        <w:r>
          <w:rPr>
            <w:rStyle w:val="Hyperlink"/>
          </w:rPr>
          <w:t xml:space="preserve">https://aws.amazon.com/cn/devops/what-is-devops/?nc1=f_cc</w:t>
        </w:r>
      </w:hyperlink>
    </w:p>
    <w:p>
      <w:pPr>
        <w:pStyle w:val="BodyText"/>
      </w:pPr>
      <w:hyperlink r:id="rId32">
        <w:r>
          <w:rPr>
            <w:rStyle w:val="Hyperlink"/>
          </w:rPr>
          <w:t xml:space="preserve">[13]</w:t>
        </w:r>
      </w:hyperlink>
      <w:r>
        <w:t xml:space="preserve"> </w:t>
      </w:r>
      <w:hyperlink r:id="rId34">
        <w:r>
          <w:rPr>
            <w:rStyle w:val="Hyperlink"/>
          </w:rPr>
          <w:t xml:space="preserve">[15]</w:t>
        </w:r>
      </w:hyperlink>
      <w:r>
        <w:t xml:space="preserve"> </w:t>
      </w:r>
      <w:r>
        <w:t xml:space="preserve">API </w:t>
      </w:r>
      <w:r>
        <w:rPr>
          <w:rFonts w:hint="eastAsia"/>
        </w:rPr>
        <w:t xml:space="preserve">网关</w:t>
      </w:r>
      <w:r>
        <w:t xml:space="preserve"> - Azure Architecture Center | Microsoft Learn</w:t>
      </w:r>
    </w:p>
    <w:p>
      <w:pPr>
        <w:pStyle w:val="BodyText"/>
      </w:pPr>
      <w:hyperlink r:id="rId67">
        <w:r>
          <w:rPr>
            <w:rStyle w:val="Hyperlink"/>
          </w:rPr>
          <w:t xml:space="preserve">https://learn.microsoft.com/zh-cn/azure/architecture/microservices/design/gateway</w:t>
        </w:r>
      </w:hyperlink>
    </w:p>
    <w:p>
      <w:pPr>
        <w:pStyle w:val="BodyText"/>
      </w:pPr>
      <w:hyperlink r:id="rId33">
        <w:r>
          <w:rPr>
            <w:rStyle w:val="Hyperlink"/>
          </w:rPr>
          <w:t xml:space="preserve">[14]</w:t>
        </w:r>
      </w:hyperlink>
      <w:r>
        <w:t xml:space="preserve"> </w:t>
      </w:r>
      <w:r>
        <w:t xml:space="preserve">API </w:t>
      </w:r>
      <w:r>
        <w:rPr>
          <w:rFonts w:hint="eastAsia"/>
        </w:rPr>
        <w:t xml:space="preserve">网关的工作原理是什么？</w:t>
      </w:r>
      <w:r>
        <w:t xml:space="preserve"> - Akamai</w:t>
      </w:r>
    </w:p>
    <w:p>
      <w:pPr>
        <w:pStyle w:val="BodyText"/>
      </w:pPr>
      <w:hyperlink r:id="rId68">
        <w:r>
          <w:rPr>
            <w:rStyle w:val="Hyperlink"/>
          </w:rPr>
          <w:t xml:space="preserve">https://www.akamai.com/zh/glossary/what-is-an-api-gateway</w:t>
        </w:r>
      </w:hyperlink>
    </w:p>
    <w:p>
      <w:pPr>
        <w:pStyle w:val="BodyText"/>
      </w:pPr>
      <w:hyperlink r:id="rId36">
        <w:r>
          <w:rPr>
            <w:rStyle w:val="Hyperlink"/>
          </w:rPr>
          <w:t xml:space="preserve">[16]</w:t>
        </w:r>
      </w:hyperlink>
      <w:r>
        <w:t xml:space="preserve"> </w:t>
      </w:r>
      <w:hyperlink r:id="rId37">
        <w:r>
          <w:rPr>
            <w:rStyle w:val="Hyperlink"/>
          </w:rPr>
          <w:t xml:space="preserve">[17]</w:t>
        </w:r>
      </w:hyperlink>
      <w:r>
        <w:t xml:space="preserve"> </w:t>
      </w:r>
      <w:hyperlink r:id="rId39">
        <w:r>
          <w:rPr>
            <w:rStyle w:val="Hyperlink"/>
          </w:rPr>
          <w:t xml:space="preserve">[19]</w:t>
        </w:r>
      </w:hyperlink>
      <w:r>
        <w:t xml:space="preserve"> </w:t>
      </w:r>
      <w:hyperlink r:id="rId40">
        <w:r>
          <w:rPr>
            <w:rStyle w:val="Hyperlink"/>
          </w:rPr>
          <w:t xml:space="preserve">[20]</w:t>
        </w:r>
      </w:hyperlink>
      <w:r>
        <w:t xml:space="preserve"> </w:t>
      </w:r>
      <w:hyperlink r:id="rId41">
        <w:r>
          <w:rPr>
            <w:rStyle w:val="Hyperlink"/>
          </w:rPr>
          <w:t xml:space="preserve">[21]</w:t>
        </w:r>
      </w:hyperlink>
      <w:r>
        <w:t xml:space="preserve"> </w:t>
      </w:r>
      <w:r>
        <w:rPr>
          <w:rFonts w:hint="eastAsia"/>
        </w:rPr>
        <w:t xml:space="preserve">ERP定价模式大地震：SaaS订阅制正在摧毁传统授权模式的10个证据</w:t>
      </w:r>
    </w:p>
    <w:p>
      <w:pPr>
        <w:pStyle w:val="BodyText"/>
      </w:pPr>
      <w:hyperlink r:id="rId69">
        <w:r>
          <w:rPr>
            <w:rStyle w:val="Hyperlink"/>
          </w:rPr>
          <w:t xml:space="preserve">https://www.yonsuite.com/infoNew/2250428652995.html</w:t>
        </w:r>
      </w:hyperlink>
    </w:p>
    <w:p>
      <w:pPr>
        <w:pStyle w:val="BodyText"/>
      </w:pPr>
      <w:hyperlink r:id="rId38">
        <w:r>
          <w:rPr>
            <w:rStyle w:val="Hyperlink"/>
          </w:rPr>
          <w:t xml:space="preserve">[18]</w:t>
        </w:r>
      </w:hyperlink>
      <w:r>
        <w:t xml:space="preserve"> </w:t>
      </w:r>
      <w:r>
        <w:rPr>
          <w:rFonts w:hint="eastAsia"/>
        </w:rPr>
        <w:t xml:space="preserve">浅谈ERP订阅制转变对厂商商业逻辑的影响</w:t>
      </w:r>
    </w:p>
    <w:p>
      <w:pPr>
        <w:pStyle w:val="BodyText"/>
      </w:pPr>
      <w:hyperlink r:id="rId70">
        <w:r>
          <w:rPr>
            <w:rStyle w:val="Hyperlink"/>
          </w:rPr>
          <w:t xml:space="preserve">https://zhuanlan.zhihu.com/p/548453596</w:t>
        </w:r>
      </w:hyperlink>
    </w:p>
    <w:p>
      <w:pPr>
        <w:pStyle w:val="BodyText"/>
      </w:pPr>
      <w:hyperlink r:id="rId42">
        <w:r>
          <w:rPr>
            <w:rStyle w:val="Hyperlink"/>
          </w:rPr>
          <w:t xml:space="preserve">[22]</w:t>
        </w:r>
      </w:hyperlink>
      <w:r>
        <w:t xml:space="preserve"> </w:t>
      </w:r>
      <w:hyperlink r:id="rId45">
        <w:r>
          <w:rPr>
            <w:rStyle w:val="Hyperlink"/>
          </w:rPr>
          <w:t xml:space="preserve">[24]</w:t>
        </w:r>
      </w:hyperlink>
      <w:r>
        <w:t xml:space="preserve"> </w:t>
      </w:r>
      <w:hyperlink r:id="rId46">
        <w:r>
          <w:rPr>
            <w:rStyle w:val="Hyperlink"/>
          </w:rPr>
          <w:t xml:space="preserve">[25]</w:t>
        </w:r>
      </w:hyperlink>
      <w:r>
        <w:t xml:space="preserve"> </w:t>
      </w:r>
      <w:r>
        <w:rPr>
          <w:rFonts w:hint="eastAsia"/>
        </w:rPr>
        <w:t xml:space="preserve">一文读懂Salesforce的前世今生</w:t>
      </w:r>
      <w:r>
        <w:t xml:space="preserve"> | </w:t>
      </w:r>
      <w:r>
        <w:rPr>
          <w:rFonts w:hint="eastAsia"/>
        </w:rPr>
        <w:t xml:space="preserve">人人都是产品经理</w:t>
      </w:r>
    </w:p>
    <w:p>
      <w:pPr>
        <w:pStyle w:val="BodyText"/>
      </w:pPr>
      <w:hyperlink r:id="rId71">
        <w:r>
          <w:rPr>
            <w:rStyle w:val="Hyperlink"/>
          </w:rPr>
          <w:t xml:space="preserve">https://www.woshipm.com/share/5902806.html</w:t>
        </w:r>
      </w:hyperlink>
    </w:p>
    <w:p>
      <w:pPr>
        <w:pStyle w:val="BodyText"/>
      </w:pPr>
      <w:hyperlink r:id="rId43">
        <w:r>
          <w:rPr>
            <w:rStyle w:val="Hyperlink"/>
          </w:rPr>
          <w:t xml:space="preserve">[23]</w:t>
        </w:r>
      </w:hyperlink>
      <w:r>
        <w:t xml:space="preserve"> </w:t>
      </w:r>
      <w:r>
        <w:rPr>
          <w:rFonts w:hint="eastAsia"/>
        </w:rPr>
        <w:t xml:space="preserve">新研究发现Apple</w:t>
      </w:r>
      <w:r>
        <w:t xml:space="preserve"> </w:t>
      </w:r>
      <w:r>
        <w:rPr>
          <w:rFonts w:hint="eastAsia"/>
        </w:rPr>
        <w:t xml:space="preserve">的App</w:t>
      </w:r>
      <w:r>
        <w:t xml:space="preserve"> Store </w:t>
      </w:r>
      <w:r>
        <w:rPr>
          <w:rFonts w:hint="eastAsia"/>
        </w:rPr>
        <w:t xml:space="preserve">生态系统在中国的规模翻倍</w:t>
      </w:r>
    </w:p>
    <w:p>
      <w:pPr>
        <w:pStyle w:val="BodyText"/>
      </w:pPr>
      <w:hyperlink r:id="rId72">
        <w:r>
          <w:rPr>
            <w:rStyle w:val="Hyperlink"/>
          </w:rPr>
          <w:t xml:space="preserve">https://www.apple.com.cn/newsroom/2024/11/new-study-finds-apples-app-store-ecosystem-in-china-doubled-in-size/</w:t>
        </w:r>
      </w:hyperlink>
    </w:p>
    <w:p>
      <w:pPr>
        <w:pStyle w:val="BodyText"/>
      </w:pPr>
      <w:hyperlink r:id="rId47">
        <w:r>
          <w:rPr>
            <w:rStyle w:val="Hyperlink"/>
          </w:rPr>
          <w:t xml:space="preserve">[26]</w:t>
        </w:r>
      </w:hyperlink>
      <w:r>
        <w:t xml:space="preserve"> </w:t>
      </w:r>
      <w:r>
        <w:rPr>
          <w:rFonts w:hint="eastAsia"/>
        </w:rPr>
        <w:t xml:space="preserve">Canalys：2024</w:t>
      </w:r>
      <w:r>
        <w:t xml:space="preserve"> </w:t>
      </w:r>
      <w:r>
        <w:rPr>
          <w:rFonts w:hint="eastAsia"/>
        </w:rPr>
        <w:t xml:space="preserve">年全球云服务支出3213</w:t>
      </w:r>
      <w:r>
        <w:t xml:space="preserve"> </w:t>
      </w:r>
      <w:r>
        <w:rPr>
          <w:rFonts w:hint="eastAsia"/>
        </w:rPr>
        <w:t xml:space="preserve">亿美元，同比增长20%</w:t>
      </w:r>
      <w:r>
        <w:t xml:space="preserve"> - </w:t>
      </w:r>
      <w:r>
        <w:rPr>
          <w:rFonts w:hint="eastAsia"/>
        </w:rPr>
        <w:t xml:space="preserve">IT之家</w:t>
      </w:r>
    </w:p>
    <w:p>
      <w:pPr>
        <w:pStyle w:val="BodyText"/>
      </w:pPr>
      <w:hyperlink r:id="rId73">
        <w:r>
          <w:rPr>
            <w:rStyle w:val="Hyperlink"/>
          </w:rPr>
          <w:t xml:space="preserve">https://www.ithome.com/0/832/646.htm</w:t>
        </w:r>
      </w:hyperlink>
    </w:p>
    <w:p>
      <w:pPr>
        <w:pStyle w:val="BodyText"/>
      </w:pPr>
      <w:hyperlink r:id="rId48">
        <w:r>
          <w:rPr>
            <w:rStyle w:val="Hyperlink"/>
          </w:rPr>
          <w:t xml:space="preserve">[27]</w:t>
        </w:r>
      </w:hyperlink>
      <w:r>
        <w:t xml:space="preserve"> </w:t>
      </w:r>
      <w:hyperlink r:id="rId49">
        <w:r>
          <w:rPr>
            <w:rStyle w:val="Hyperlink"/>
          </w:rPr>
          <w:t xml:space="preserve">[28]</w:t>
        </w:r>
      </w:hyperlink>
      <w:r>
        <w:t xml:space="preserve"> </w:t>
      </w:r>
      <w:r>
        <w:rPr>
          <w:rFonts w:hint="eastAsia"/>
        </w:rPr>
        <w:t xml:space="preserve">国信证券-海内外云厂商发展与现状(一)：AI背景下财务数据、产品布局与估值变化-250217.pdf</w:t>
      </w:r>
    </w:p>
    <w:p>
      <w:pPr>
        <w:pStyle w:val="BodyText"/>
      </w:pPr>
      <w:hyperlink r:id="rId74">
        <w:r>
          <w:rPr>
            <w:rStyle w:val="Hyperlink"/>
          </w:rPr>
          <w:t xml:space="preserve">https://pdf.dfcfw.com/pdf/H3_AP202502171643158494_1.pdf?1739790133000.pdf</w:t>
        </w:r>
      </w:hyperlink>
    </w:p>
    <w:p>
      <w:pPr>
        <w:pStyle w:val="BodyText"/>
      </w:pPr>
      <w:hyperlink r:id="rId51">
        <w:r>
          <w:rPr>
            <w:rStyle w:val="Hyperlink"/>
          </w:rPr>
          <w:t xml:space="preserve">[29]</w:t>
        </w:r>
      </w:hyperlink>
      <w:r>
        <w:t xml:space="preserve"> </w:t>
      </w:r>
      <w:r>
        <w:rPr>
          <w:rFonts w:hint="eastAsia"/>
        </w:rPr>
        <w:t xml:space="preserve">软件发展时期以及软件过程的演变_软件时代-CSDN博客</w:t>
      </w:r>
    </w:p>
    <w:p>
      <w:pPr>
        <w:pStyle w:val="BodyText"/>
      </w:pPr>
      <w:hyperlink r:id="rId75">
        <w:r>
          <w:rPr>
            <w:rStyle w:val="Hyperlink"/>
          </w:rPr>
          <w:t xml:space="preserve">https://blog.csdn.net/APPTITE/article/details/108978869</w:t>
        </w:r>
      </w:hyperlink>
    </w:p>
    <w:p>
      <w:pPr>
        <w:pStyle w:val="BodyText"/>
      </w:pPr>
      <w:hyperlink r:id="rId53">
        <w:r>
          <w:rPr>
            <w:rStyle w:val="Hyperlink"/>
          </w:rPr>
          <w:t xml:space="preserve">[30]</w:t>
        </w:r>
      </w:hyperlink>
      <w:r>
        <w:t xml:space="preserve"> </w:t>
      </w:r>
      <w:hyperlink r:id="rId59">
        <w:r>
          <w:rPr>
            <w:rStyle w:val="Hyperlink"/>
          </w:rPr>
          <w:t xml:space="preserve">[36]</w:t>
        </w:r>
      </w:hyperlink>
      <w:r>
        <w:t xml:space="preserve"> </w:t>
      </w:r>
      <w:r>
        <w:rPr>
          <w:rFonts w:hint="eastAsia"/>
        </w:rPr>
        <w:t xml:space="preserve">2025年AI创业新趋势：聚焦AI即服务与行业智能化_AIaaS_工具_企业</w:t>
      </w:r>
    </w:p>
    <w:p>
      <w:pPr>
        <w:pStyle w:val="BodyText"/>
      </w:pPr>
      <w:hyperlink r:id="rId76">
        <w:r>
          <w:rPr>
            <w:rStyle w:val="Hyperlink"/>
          </w:rPr>
          <w:t xml:space="preserve">https://www.sohu.com/a/907609902_122362510</w:t>
        </w:r>
      </w:hyperlink>
    </w:p>
    <w:p>
      <w:pPr>
        <w:pStyle w:val="BodyText"/>
      </w:pPr>
      <w:hyperlink r:id="rId54">
        <w:r>
          <w:rPr>
            <w:rStyle w:val="Hyperlink"/>
          </w:rPr>
          <w:t xml:space="preserve">[31]</w:t>
        </w:r>
      </w:hyperlink>
      <w:r>
        <w:t xml:space="preserve"> </w:t>
      </w:r>
      <w:r>
        <w:rPr>
          <w:rFonts w:hint="eastAsia"/>
        </w:rPr>
        <w:t xml:space="preserve">人工智能即服务市场规模及份额，2025-2034</w:t>
      </w:r>
      <w:r>
        <w:t xml:space="preserve"> </w:t>
      </w:r>
      <w:r>
        <w:rPr>
          <w:rFonts w:hint="eastAsia"/>
        </w:rPr>
        <w:t xml:space="preserve">年增长分析</w:t>
      </w:r>
    </w:p>
    <w:p>
      <w:pPr>
        <w:pStyle w:val="BodyText"/>
      </w:pPr>
      <w:hyperlink r:id="rId77">
        <w:r>
          <w:rPr>
            <w:rStyle w:val="Hyperlink"/>
          </w:rPr>
          <w:t xml:space="preserve">https://www.gminsights.com/zh/industry-analysis/ai-as-a-service-market</w:t>
        </w:r>
      </w:hyperlink>
    </w:p>
    <w:p>
      <w:pPr>
        <w:pStyle w:val="BodyText"/>
      </w:pPr>
      <w:hyperlink r:id="rId55">
        <w:r>
          <w:rPr>
            <w:rStyle w:val="Hyperlink"/>
          </w:rPr>
          <w:t xml:space="preserve">[32]</w:t>
        </w:r>
      </w:hyperlink>
      <w:r>
        <w:t xml:space="preserve"> </w:t>
      </w:r>
      <w:r>
        <w:rPr>
          <w:rFonts w:hint="eastAsia"/>
        </w:rPr>
        <w:t xml:space="preserve">边缘计算：为什么数据革命将在2025年成为趋势</w:t>
      </w:r>
    </w:p>
    <w:p>
      <w:pPr>
        <w:pStyle w:val="BodyText"/>
      </w:pPr>
      <w:hyperlink r:id="rId78">
        <w:r>
          <w:rPr>
            <w:rStyle w:val="Hyperlink"/>
          </w:rPr>
          <w:t xml:space="preserve">https://www.infoobs.com/article/20250821/69930.html</w:t>
        </w:r>
      </w:hyperlink>
    </w:p>
    <w:p>
      <w:pPr>
        <w:pStyle w:val="BodyText"/>
      </w:pPr>
      <w:hyperlink r:id="rId56">
        <w:r>
          <w:rPr>
            <w:rStyle w:val="Hyperlink"/>
          </w:rPr>
          <w:t xml:space="preserve">[33]</w:t>
        </w:r>
      </w:hyperlink>
      <w:r>
        <w:t xml:space="preserve"> </w:t>
      </w:r>
      <w:r>
        <w:rPr>
          <w:rFonts w:hint="eastAsia"/>
        </w:rPr>
        <w:t xml:space="preserve">2025年没有软件团队的企业选择低代码的比例分析原创</w:t>
      </w:r>
      <w:r>
        <w:t xml:space="preserve"> - </w:t>
      </w:r>
      <w:r>
        <w:rPr>
          <w:rFonts w:hint="eastAsia"/>
        </w:rPr>
        <w:t xml:space="preserve">CSDN博客</w:t>
      </w:r>
    </w:p>
    <w:p>
      <w:pPr>
        <w:pStyle w:val="BodyText"/>
      </w:pPr>
      <w:hyperlink r:id="rId79">
        <w:r>
          <w:rPr>
            <w:rStyle w:val="Hyperlink"/>
          </w:rPr>
          <w:t xml:space="preserve">https://blog.csdn.net/qq973702/article/details/144654655</w:t>
        </w:r>
      </w:hyperlink>
    </w:p>
    <w:p>
      <w:pPr>
        <w:pStyle w:val="BodyText"/>
      </w:pPr>
      <w:hyperlink r:id="rId57">
        <w:r>
          <w:rPr>
            <w:rStyle w:val="Hyperlink"/>
          </w:rPr>
          <w:t xml:space="preserve">[34]</w:t>
        </w:r>
      </w:hyperlink>
      <w:r>
        <w:t xml:space="preserve"> </w:t>
      </w:r>
      <w:r>
        <w:rPr>
          <w:rFonts w:hint="eastAsia"/>
        </w:rPr>
        <w:t xml:space="preserve">超自动化的未来</w:t>
      </w:r>
      <w:r>
        <w:t xml:space="preserve"> - </w:t>
      </w:r>
      <w:r>
        <w:rPr>
          <w:rFonts w:hint="eastAsia"/>
        </w:rPr>
        <w:t xml:space="preserve">知乎专栏</w:t>
      </w:r>
    </w:p>
    <w:p>
      <w:pPr>
        <w:pStyle w:val="BodyText"/>
      </w:pPr>
      <w:hyperlink r:id="rId80">
        <w:r>
          <w:rPr>
            <w:rStyle w:val="Hyperlink"/>
          </w:rPr>
          <w:t xml:space="preserve">https://zhuanlan.zhihu.com/p/656991155</w:t>
        </w:r>
      </w:hyperlink>
    </w:p>
    <w:p>
      <w:pPr>
        <w:pStyle w:val="BodyText"/>
      </w:pPr>
      <w:hyperlink r:id="rId58">
        <w:r>
          <w:rPr>
            <w:rStyle w:val="Hyperlink"/>
          </w:rPr>
          <w:t xml:space="preserve">[35]</w:t>
        </w:r>
      </w:hyperlink>
      <w:r>
        <w:t xml:space="preserve"> </w:t>
      </w:r>
      <w:r>
        <w:rPr>
          <w:rFonts w:hint="eastAsia"/>
        </w:rPr>
        <w:t xml:space="preserve">挺進2022下半場！「超自動化」——你必須認識的科技趨勢|</w:t>
      </w:r>
      <w:r>
        <w:t xml:space="preserve"> SAS</w:t>
      </w:r>
    </w:p>
    <w:p>
      <w:pPr>
        <w:pStyle w:val="BodyText"/>
      </w:pPr>
      <w:hyperlink r:id="rId81">
        <w:r>
          <w:rPr>
            <w:rStyle w:val="Hyperlink"/>
          </w:rPr>
          <w:t xml:space="preserve">https://www.sas.com/zh_tw/insights/articles/analytics/hyperautomation-2022.html</w:t>
        </w:r>
      </w:hyperlink>
    </w:p>
    <w:p>
      <w:pPr>
        <w:pStyle w:val="BodyText"/>
      </w:pPr>
      <w:hyperlink r:id="rId60">
        <w:r>
          <w:rPr>
            <w:rStyle w:val="Hyperlink"/>
          </w:rPr>
          <w:t xml:space="preserve">[37]</w:t>
        </w:r>
      </w:hyperlink>
      <w:r>
        <w:t xml:space="preserve"> </w:t>
      </w:r>
      <w:r>
        <w:rPr>
          <w:rFonts w:hint="eastAsia"/>
        </w:rPr>
        <w:t xml:space="preserve">重磅！2025中国边缘计算20强发布</w:t>
      </w:r>
      <w:r>
        <w:t xml:space="preserve"> - </w:t>
      </w:r>
      <w:r>
        <w:rPr>
          <w:rFonts w:hint="eastAsia"/>
        </w:rPr>
        <w:t xml:space="preserve">C114通信网</w:t>
      </w:r>
    </w:p>
    <w:p>
      <w:pPr>
        <w:pStyle w:val="BodyText"/>
      </w:pPr>
      <w:hyperlink r:id="rId82">
        <w:r>
          <w:rPr>
            <w:rStyle w:val="Hyperlink"/>
          </w:rPr>
          <w:t xml:space="preserve">https://m.c114.com.cn/w14-1286900.html</w:t>
        </w:r>
      </w:hyperlink>
    </w:p>
    <w:bookmarkEnd w:id="8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s://aws.amazon.com/cn/devops/what-is-devops/?nc1=f_cc" TargetMode="External" /><Relationship Type="http://schemas.openxmlformats.org/officeDocument/2006/relationships/hyperlink" Id="rId30" Target="https://aws.amazon.com/cn/devops/what-is-devops/?nc1=f_cc#:~:text=%E5%9C%A8%20DevOps%20%E6%A8%A1%E5%BC%8F%E4%B8%8B%EF%BC%8C%E5%BC%80%E5%8F%91%E5%9B%A2%E9%98%9F%E5%92%8C%E8%BF%90%E8%90%A5%E5%9B%A2%E9%98%9F%E9%83%BD%E4%B8%8D%E5%86%8D%E6%98%AF%E2%80%9C%E5%AD%A4%E7%AB%8B%E2%80%9D%E7%9A%84%E5%9B%A2%E9%98%9F%E3%80%82%20%E6%9C%89%E6%97%B6%EF%BC%8C%E8%BF%99%E4%B8%A4%E4%B8%AA%E5%9B%A2%E9%98%9F%E4%BC%9A%E5%90%88%E4%B8%BA%E4%B8%80%E4%B8%AA%E5%9B%A2%E9%98%9F%EF%BC%8C%E4%BB%96%E4%BB%AC%E7%9A%84%E5%B7%A5%E7%A8%8B%E5%B8%88%E4%BC%9A%E5%9C%A8%E5%BA%94%E7%94%A8%E7%A8%8B%E5%BA%8F%E7%9A%84%E6%95%B4%E4%B8%AA%E7%94%9F%E5%91%BD%E5%91%A8%E6%9C%9F%EF%BC%88%E4%BB%8E%E5%BC%80%E5%8F%91%E6%B5%8B%E8%AF%95%E5%88%B0%E9%83%A8%E7%BD%B2%E5%86%8D%E5%88%B0%E8%BF%90%E8%90%A5%EF%BC%89%E5%86%85%E7%9B%B8%E4%BA%92%E5%8D%8F%E4%BD%9C%EF%BC%8C%E5%BC%80%E5%8F%91%E5%87%BA%E4%B8%80%E7%B3%BB%E5%88%97%E4%B8%8D%E9%99%90%E4%BA%8E%E5%8D%95%E4%B8%80%E8%81%8C%E8%83%BD%E7%9A%84%E6%8A%80%E8%83%BD%E3%80%82" TargetMode="External" /><Relationship Type="http://schemas.openxmlformats.org/officeDocument/2006/relationships/hyperlink" Id="rId31" Target="https://aws.amazon.com/cn/devops/what-is-devops/?nc1=f_cc#:~:text=%E9%AB%98%E9%80%9F%E8%BF%90%E8%BD%AC%EF%BC%8C%E8%AE%A9%E6%82%A8%E5%8F%AF%E4%BB%A5%E6%9B%B4%E5%BF%AB%E9%80%9F%E5%9C%B0%E9%92%88%E5%AF%B9%E5%AE%A2%E6%88%B7%E8%BF%9B%E8%A1%8C%E5%88%9B%E6%96%B0%E3%80%81%E6%9B%B4%E5%A5%BD%E5%9C%B0%E9%80%82%E5%BA%94%E4%B8%8D%E6%96%AD%E5%8F%98%E5%8C%96%E7%9A%84%E5%B8%82%E5%9C%BA%EF%BC%8C%E5%90%8C%E6%97%B6%E6%9B%B4%E6%9C%89%E6%95%88%E5%9C%B0%E6%8E%A8%E5%8A%A8%E4%B8%9A%E5%8A%A1%E6%88%90%E6%9E%9C%E3%80%82DevOps%20%E6%A8%A1%E5%BC%8F%E8%83%BD%E5%A4%9F%E5%B8%AE%E5%8A%A9%E6%82%A8%E7%9A%84%E5%BC%80%E5%8F%91%E4%BA%BA%E5%91%98%E5%92%8C%E8%BF%90%E8%90%A5%E5%9B%A2%E9%98%9F%E5%AE%9E%E7%8E%B0%E8%BF%99%E4%BA%9B%E7%9B%AE%E6%A0%87%E3%80%82%E4%BE%8B%E5%A6%82%EF%BC%8C%E5%BE%AE%E6%9C%8D%E5%8A%A1%E5%92%8C%E6%8C%81%E7%BB%AD%E4%BA%A4%E4%BB%98%E8%83%BD%E5%A4%9F%E8%AE%A9%E5%9B%A2%E9%98%9F%E5%85%85%E5%88%86%E6%8E%8C%E6%8E%A7%E6%9C%8D%E5%8A%A1%EF%BC%8C%E7%84%B6%E5%90%8E%E6%9B%B4%E5%BF%AB%E9%80%9F%E5%9C%B0%E5%8F%91%E5%B8%83%E6%9B%B4%E6%96%B0%E3%80%82" TargetMode="External" /><Relationship Type="http://schemas.openxmlformats.org/officeDocument/2006/relationships/hyperlink" Id="rId29" Target="https://aws.amazon.com/cn/devops/what-is-devops/?nc1=f_cc#:~:text=DevOps%20%E6%A8%A1%E5%BC%8F%E5%AE%9A%E4%B9%89" TargetMode="External" /><Relationship Type="http://schemas.openxmlformats.org/officeDocument/2006/relationships/hyperlink" Id="rId64" Target="https://aws.amazon.com/cn/what-is/service-oriented-architecture/" TargetMode="External" /><Relationship Type="http://schemas.openxmlformats.org/officeDocument/2006/relationships/hyperlink" Id="rId24" Target="https://aws.amazon.com/cn/what-is/service-oriented-architecture/#:~:text=%E4%BB%80%E4%B9%88%E6%98%AF%E5%BE%AE%E6%9C%8D%E5%8A%A1%EF%BC%9F" TargetMode="External" /><Relationship Type="http://schemas.openxmlformats.org/officeDocument/2006/relationships/hyperlink" Id="rId21" Target="https://aws.amazon.com/cn/what-is/service-oriented-architecture/#:~:text=%E4%BB%80%E4%B9%88%E6%98%AF%E9%9D%A2%E5%90%91%E6%9C%8D%E5%8A%A1%E7%9A%84%E6%9E%B6%E6%9E%84%EF%BC%9F" TargetMode="External" /><Relationship Type="http://schemas.openxmlformats.org/officeDocument/2006/relationships/hyperlink" Id="rId26" Target="https://aws.amazon.com/cn/what-is/service-oriented-architecture/#:~:text=%E5%BE%AE%E6%9C%8D%E5%8A%A1%E7%9A%84%E4%BC%98%E5%8A%BF" TargetMode="External" /><Relationship Type="http://schemas.openxmlformats.org/officeDocument/2006/relationships/hyperlink" Id="rId25" Target="https://aws.amazon.com/cn/what-is/service-oriented-architecture/#:~:text=%E6%98%AF%E5%BC%80%E5%8F%91%E4%BA%BA%E5%91%98%E4%B8%BA%E8%AE%A9%E5%85%B6%E4%BB%96%E8%BD%AF%E4%BB%B6%E7%B3%BB%E7%BB%9F%E4%B8%8E%E5%85%B6%E5%BE%AE%E6%9C%8D%E5%8A%A1%E8%BF%9B%E8%A1%8C%E9%80%9A%E4%BF%A1%E8%80%8C%E5%BC%80%E5%8F%91%E7%9A%84%E8%A7%84%E5%88%99%E3%80%82" TargetMode="External" /><Relationship Type="http://schemas.openxmlformats.org/officeDocument/2006/relationships/hyperlink" Id="rId23" Target="https://aws.amazon.com/cn/what-is/service-oriented-architecture/#:~:text=%E9%9D%A2%E5%90%91%E6%9C%8D%E5%8A%A1%E7%9A%84%E6%9E%B6%E6%9E%84%E6%9C%89%E5%93%AA%E4%BA%9B%E4%BC%98%E5%8A%BF%EF%BC%9F" TargetMode="External" /><Relationship Type="http://schemas.openxmlformats.org/officeDocument/2006/relationships/hyperlink" Id="rId22" Target="https://aws.amazon.com/cn/what-is/service-oriented-architecture/#:~:text=%E9%9D%A2%E5%90%91%E6%9C%8D%E5%8A%A1%E7%9A%84%E6%9E%B6%E6%9E%84%EF%BC%88SOA%EF%BC%89%E6%98%AF%E4%B8%80%E7%A7%8D%E8%BD%AF%E4%BB%B6%E5%BC%80%E5%8F%91%E6%96%B9%E6%B3%95%EF%BC%8C%E5%AE%83%E4%BD%BF%E7%94%A8%E7%A7%B0%E4%B8%BA%E6%9C%8D%E5%8A%A1%E7%9A%84%E8%BD%AF%E4%BB%B6%E7%BB%84%E4%BB%B6%E6%9D%A5%E5%88%9B%E5%BB%BA%E4%B8%9A%E5%8A%A1%E5%BA%94%E7%94%A8%E7%A8%8B%E5%BA%8F%E3%80%82%E6%AF%8F%E9%A1%B9%E6%9C%8D%E5%8A%A1%E6%8F%90%E4%BE%9B%E4%B8%80%E7%A7%8D%E4%B8%9A%E5%8A%A1%E8%83%BD%E5%8A%9B%EF%BC%8C%E5%B9%B6%E4%B8%94%E6%9C%8D%E5%8A%A1%E4%B9%9F%E5%8F%AF%E4%BB%A5%E8%B7%A8%E5%B9%B3%E5%8F%B0%E5%92%8C%E8%AF%AD%E8%A8%80%E7%9B%B8%E4%BA%92%E9%80%9A%E4%BF%A1%E3%80%82%E5%BC%80%E5%8F%91%E4%BA%BA%E5%91%98%E4%BD%BF%20%E7%94%A8%20SOA%20%E6%9D%A5%E9%87%8D%E7%94%A8%E4%B8%8D%E5%90%8C%E7%B3%BB%E7%BB%9F%E4%B8%AD%E7%9A%84%E6%9C%8D%E5%8A%A1%EF%BC%8C%E6%88%96%E8%80%85%E7%BB%84%E5%90%88%E5%87%A0%E4%B8%AA%E7%8B%AC%E7%AB%8B%E7%9A%84%E6%9C%8D%E5%8A%A1%E6%9D%A5%E6%89%A7%E8%A1%8C%E5%A4%8D%E6%9D%82%E7%9A%84%E4%BB%BB%E5%8A%A1%E3%80%82" TargetMode="External" /><Relationship Type="http://schemas.openxmlformats.org/officeDocument/2006/relationships/hyperlink" Id="rId27" Target="https://aws.amazon.com/cn/what-is/service-oriented-architecture/#:~:text=SOA%20%E4%B8%8E%E5%BE%AE%E6%9C%8D%E5%8A%A1%E7%9A%84%E5%AF%B9%E6%AF%94" TargetMode="External" /><Relationship Type="http://schemas.openxmlformats.org/officeDocument/2006/relationships/hyperlink" Id="rId75" Target="https://blog.csdn.net/APPTITE/article/details/108978869" TargetMode="External" /><Relationship Type="http://schemas.openxmlformats.org/officeDocument/2006/relationships/hyperlink" Id="rId51" Target="https://blog.csdn.net/APPTITE/article/details/108978869#:~:text=%E6%AD%A4%E8%BD%AF%E4%BB%B6%E5%8F%AF%E4%BB%A5%E4%B8%8D%E5%86%8D%E5%8F%97%E5%88%B6%E4%BA%8E%E7%A1%AC%E4%BB%B6%E6%8F%90%E4%BE%9B%E7%9A%84%E5%8D%95%E4%B8%80%E5%8A%9F%E8%83%BD%EF%BC%8C%E8%80%8C%E5%8F%AF%E4%BB%A5%E7%BB%84%E5%90%88%E5%87%BA%E4%B8%80%E7%B3%BB%E5%88%97%E6%AF%94%E8%BE%83%E5%A4%8D%E6%9D%82%E7%9A%84%E5%8A%9F%E8%83%BD%E3%80%82%E6%89%80%E4%BB%A5%E5%90%8E%E7%BB%AD%EF%BC%8C%E8%BD%AF%E4%BB%B6%E5%8F%AF%E4%BB%A5%E4%BD%9C%E4%B8%BA%E7%8B%AC%E7%AB%8B%E7%9A%84%E4%BA%A7%E5%93%81%E8%BF%9B%E8%A1%8C%E7%94%9F%E4%BA%A7%EF%BC%9B%E5%BD%93%E4%BA%BA%E4%BB%AC%E5%8F%91%E7%8E%B0%E8%87%AA%E5%B7%B1%E6%80%BB%E6%98%AF%E5%9C%A8%E2%80%9C%E9%87%8D%E5%A4%8D%E5%88%B6%E9%80%A0%E8%BD%AE%E5%AD%90%E2%80%9D%E7%9A%84%E6%97%B6%E5%80%99%EF%BC%8C%20%E5%B0%B1%E5%87%BA%E7%8E%B0%E4%BA%86%E6%9C%8D%E5%8A%A1%E5%8C%96%E7%9A%84%E6%80%9D%E6%83%B3%E3%80%82%E5%8F%AF%E4%BB%A5%E7%9B%B4%E6%8E%A5%E8%B0%83%E7%94%A8%E5%88%AB%E4%BA%BA%E6%8F%90%E4%BE%9B%E7%9A%84%E6%9C%8D%E5%8A%A1%E8%80%8C%E4%B8%8D%E7%94%A8%E8%87%AA%E5%B7%B1%E4%BB%8E%E5%A4%B4%E5%BC%80%E5%A7%8B%E5%BC%80%E5%8F%91%EF%BC%8C%E5%85%B6%E5%AE%9E%E6%88%91%E8%A7%89%E5%BE%97%E8%BF%99%E7%A7%8D%E6%80%9D%E6%83%B3%E7%9A%84%E5%87%BA%E7%8E%B0%E4%B9%9F%E6%98%AF%E5%9F%BA%E4%BA%8E%E8%BD%AF%E4%BB%B6%E5%85%B7%E6%9C%89%E4%B8%80%E5%AE%9A%E5%A4%8D%E6%9D%82%E7%9A%84%E5%9F%BA%E7%A1%80%E4%B9%8B%E4%B8%8A%E7%9A%84%E3%80%82%E5%9B%A0%E4%B8%BA%E8%BD%AF%E4%BB%B6%E5%A4%AA%E5%A4%8D%E6%9D%82%E4%BA%86%E5%AF%BC%E8%87%B4%E9%87%8D%E5%A4%8D%E5%BC%80%20%E5%8F%91%E8%B4%B9%E6%97%B6%E8%B4%B9%E5%8A%9B%EF%BC%8C%E6%89%80%E4%BB%A5%E5%BE%88%E5%A5%BD%E7%9A%84%E6%8E%A8%E5%B9%BF%E4%BA%86%E6%9C%8D%E5%8A%A1%E5%8C%96%E5%92%8C%E7%BD%91%E7%BB%9C%E5%8C%96%E7%9A%84%E6%80%9D%E6%83%B3%E3%80%82" TargetMode="External" /><Relationship Type="http://schemas.openxmlformats.org/officeDocument/2006/relationships/hyperlink" Id="rId79" Target="https://blog.csdn.net/qq973702/article/details/144654655" TargetMode="External" /><Relationship Type="http://schemas.openxmlformats.org/officeDocument/2006/relationships/hyperlink" Id="rId56" Target="https://blog.csdn.net/qq973702/article/details/144654655#:~:text=2025%E5%B9%B4%E6%B2%A1%E6%9C%89%E8%BD%AF%E4%BB%B6%E5%9B%A2%E9%98%9F%E7%9A%84%E4%BC%81%E4%B8%9A%E9%80%89%E6%8B%A9%E4%BD%8E%E4%BB%A3%E7%A0%81%E7%9A%84%E6%AF%94%E4%BE%8B%E5%88%86%E6%9E%90%E5%8E%9F%E5%88%9B%20" TargetMode="External" /><Relationship Type="http://schemas.openxmlformats.org/officeDocument/2006/relationships/hyperlink" Id="rId67" Target="https://learn.microsoft.com/zh-cn/azure/architecture/microservices/design/gateway" TargetMode="External" /><Relationship Type="http://schemas.openxmlformats.org/officeDocument/2006/relationships/hyperlink" Id="rId32" Target="https://learn.microsoft.com/zh-cn/azure/architecture/microservices/design/gateway#:~:text=%E4%BB%80%E4%B9%88%E6%98%AF%20API%20%E7%BD%91%E5%85%B3%EF%BC%9F" TargetMode="External" /><Relationship Type="http://schemas.openxmlformats.org/officeDocument/2006/relationships/hyperlink" Id="rId34" Target="https://learn.microsoft.com/zh-cn/azure/architecture/microservices/design/gateway#:~:text=API%20%E7%BD%91%E5%85%B3%E6%8F%90%E4%BE%9B%E4%B8%80%E4%B8%AA%E9%9B%86%E4%B8%AD%E5%BC%8F%E5%85%A5%E5%8F%A3%E7%82%B9%EF%BC%8C%E7%94%A8%E4%BA%8E%E7%AE%A1%E7%90%86%E5%AE%A2%E6%88%B7%E7%AB%AF%E4%B8%8E%E5%BA%94%E7%94%A8%E7%A8%8B%E5%BA%8F%E6%9C%8D%E5%8A%A1%E4%B9%8B%E9%97%B4%E7%9A%84%E4%BA%A4%E4%BA%92%E3%80%82%20%E5%AE%83%E5%85%85%E5%BD%93%E5%8F%8D%E5%90%91%E4%BB%A3%E7%90%86%E5%B9%B6%E5%B0%86%E5%AE%A2%E6%88%B7%E7%AB%AF%E8%AF%B7%E6%B1%82%E8%B7%AF%E7%94%B1%E5%88%B0%E7%9B%B8%E5%BA%94%E7%9A%84%E6%9C%8D%E5%8A%A1%E3%80%82%20%E5%AE%83%E8%BF%98%E5%8F%AF%E4%BB%A5%E6%89%A7%E8%A1%8C%E5%90%84%E7%A7%8D%E4%BA%A4%E5%8F%89%E4%BB%BB%E5%8A%A1%EF%BC%8C%E4%BE%8B%E5%A6%82%E8%BA%AB%E4%BB%BD%E9%AA%8C%E8%AF%81%E3%80%81SSL%20%E7%BB%88%E6%AD%A2%E3%80%81%E7%9B%B8%E4%BA%92,TLS%20%E5%92%8C%E9%80%9F%E7%8E%87%E9%99%90%E5%88%B6%E3%80%82" TargetMode="External" /><Relationship Type="http://schemas.openxmlformats.org/officeDocument/2006/relationships/hyperlink" Id="rId82" Target="https://m.c114.com.cn/w14-1286900.html" TargetMode="External" /><Relationship Type="http://schemas.openxmlformats.org/officeDocument/2006/relationships/hyperlink" Id="rId60" Target="https://m.c114.com.cn/w14-1286900.html#:~:text=%E9%87%8D%E7%A3%85%EF%BC%812025%E4%B8%AD%E5%9B%BD%E8%BE%B9%E7%BC%98%E8%AE%A1%E7%AE%9720%E5%BC%BA%E5%8F%91%E5%B8%83%20," TargetMode="External" /><Relationship Type="http://schemas.openxmlformats.org/officeDocument/2006/relationships/hyperlink" Id="rId74" Target="https://pdf.dfcfw.com/pdf/H3_AP202502171643158494_1.pdf?1739790133000.pdf" TargetMode="External" /><Relationship Type="http://schemas.openxmlformats.org/officeDocument/2006/relationships/hyperlink" Id="rId49" Target="https://pdf.dfcfw.com/pdf/H3_AP202502171643158494_1.pdf?1739790133000.pdf#:~:text=%C3%98%20%E9%98%BF%E9%87%8C%E4%BA%91%EF%BC%9A%E4%BD%9C%E4%B8%BA%E5%9B%BD%E5%86%85%E4%BA%91%E6%9C%8D%E5%8A%A1%E7%9A%84%E5%BC%80%E5%88%9B%E8%80%85%E4%B8%8E%E9%BE%99%E5%A4%B4%EF%BC%8C%E5%8D%A0%E6%8D%AE%E7%BA%A6%E4%B8%89%E5%88%86%E4%B9%8B%E4%B8%80%E7%9A%84%E5%9B%BD%E5%86%85%E5%B8%82%E5%9C%BA%E4%BB%BD%E9%A2%9D%E3%80%82%E9%98%BF%E9%87%8C%E4%BA%91%E6%9E%84%E5%BB%BA%E4%BA%86%E5%85%A8%E7%90%83%E5%B9%BF%E6%B3%9B%E8%A6%86%E7%9B%96%E7%9A%84%E6%9C%8D%E5%8A%A1%E5%99%A8%E9%9B%86%20%E7%BE%A4%EF%BC%8C%E6%97%A0%E8%AE%BA%E6%98%AF%E4%B8%9C%E5%8D%97%E4%BA%9A%E7%94%B5%E5%95%86%E4%B8%9A%E5%8A%A1%E7%9A%84%E7%88%86%E5%8F%91%EF%BC%8C%E8%BF%98%E6%98%AF%E4%B8%AD%E4%B8%9C%E5%9C%B0%E5%8C%BA%E8%83%BD%E6%BA%90%E4%BC%81%E4%B8%9A%E7%9A%84%E6%95%B0%E5%AD%97%E5%8C%96%E8%BD%AC%E5%9E%8B%EF%BC%8C%E5%8F%88%E6%88%96%E6%98%AF%E6%8B%89%E7%BE%8E%E9%87%91%E8%9E%8D%E6%9C%BA%E6%9E%84%E7%9A%84%E7%BA%BF%E4%B8%8A%E6%8B%93%E5%B1%95%EF%BC%8C%E9%98%BF%E9%87%8C%E4%BA%91%20%E9%83%BD%E8%83%BD%E9%80%9A%E8%BF%87%E4%BD%8E%E5%BB%B6%E8%BF%9F%E3%80%81%E9%AB%98%E5%B8%A6%E5%AE%BD%E7%9A%84%E7%BD%91%E7%BB%9C%E6%9E%B6%E6%9E%84%EF%BC%8C%E4%B8%BA%E5%85%A8%E7%90%83%E7%94%A8%E6%88%B7%E6%8F%90%E4%BE%9B%E7%A8%B3%E5%AE%9A%E3%80%81%E9%AB%98%E6%95%88%E7%9A%84%E4%BA%91%E6%9C%8D%E5%8A%A1%E3%80%82%20%E2%80%A2,5%E4%BA%BF%20iPhone" TargetMode="External" /><Relationship Type="http://schemas.openxmlformats.org/officeDocument/2006/relationships/hyperlink" Id="rId48" Target="https://pdf.dfcfw.com/pdf/H3_AP202502171643158494_1.pdf?1739790133000.pdf#:~:text=%E4%BB%8E%E5%B8%82%E5%9C%BA%E6%A0%BC%E5%B1%80%E6%9D%A5%E7%9C%8B%EF%BC%8C%E4%B8%AD%E5%9B%BD%E5%85%AC%E6%9C%89%E4%BA%91%E5%B8%82%E5%9C%BA%E4%BE%9D%E6%97%A7%E4%BB%A5%E4%BA%92%E8%81%94%E7%BD%91%E7%A7%91%E6%8A%80%E5%8E%82%E5%95%86%E5%8D%A0%E6%8D%AE%E4%B8%BB%E5%AF%BC%E5%9C%B0%E4%BD%8D%E3%80%822024Q2%EF%BC%8C%E9%98%BF%E9%87%8C%E4%BA%91%E5%9C%A8%E5%85%AC%E6%9C%89%E4%BA%91%E5%B8%82%E5%9C%BA%E5%8D%A0%E6%AF%94%E7%BA%A6%E4%B8%89%E5%88%86%E4%B9%8B%E4%B8%80%EF%BC%8C%20%E5%85%B6%E6%AC%A1%E6%98%AF%E5%8D%8E%E4%B8%BA%E4%BA%91%E7%BA%A616" TargetMode="External" /><Relationship Type="http://schemas.openxmlformats.org/officeDocument/2006/relationships/hyperlink" Id="rId68" Target="https://www.akamai.com/zh/glossary/what-is-an-api-gateway" TargetMode="External" /><Relationship Type="http://schemas.openxmlformats.org/officeDocument/2006/relationships/hyperlink" Id="rId33" Target="https://www.akamai.com/zh/glossary/what-is-an-api-gateway#:~:text=API%20%E7%BD%91%E5%85%B3%E7%9A%84%E5%B7%A5%E4%BD%9C%E5%8E%9F%E7%90%86%E6%98%AF%E4%BB%80%E4%B9%88%EF%BC%9F%20,%E7%9B%91%E6%8E%A7%E5%92%8CAPI%20%E5%AE%89%E5%85%A8%E3%80%82%20API%20%E7%BD%91%E5%85%B3%E5%B8%B8%E8%A2%AB%E7%94%A8%E4%BD%9C%E9%9B%86%E4%B8%AD%E7%AE%A1%E7%90%86%E6%89%80%E6%9C%89API%20%E8%AF%B7%E6%B1%82%EF%BC%88%E6%88%96%E8%B0%83%E7%94%A8%EF%BC%89%E7%9A%84%E5%8D%95%E4%B8%80%E5%85%A5%E5%8F%A3%E7%82%B9%E3%80%82" TargetMode="External" /><Relationship Type="http://schemas.openxmlformats.org/officeDocument/2006/relationships/hyperlink" Id="rId72" Target="https://www.apple.com.cn/newsroom/2024/11/new-study-finds-apples-app-store-ecosystem-in-china-doubled-in-size/" TargetMode="External" /><Relationship Type="http://schemas.openxmlformats.org/officeDocument/2006/relationships/hyperlink" Id="rId43" Target="https://www.apple.com.cn/newsroom/2024/11/new-study-finds-apples-app-store-ecosystem-in-china-doubled-in-size/#:~:text=%E6%96%B0%E7%A0%94%E7%A9%B6%E5%8F%91%E7%8E%B0Apple%20%E7%9A%84App%20Store%20%E7%94%9F%E6%80%81%E7%B3%BB%E7%BB%9F%E5%9C%A8%E4%B8%AD%E5%9B%BD%E7%9A%84%E8%A7%84%E6%A8%A1%E7%BF%BB%E5%80%8D%20App,76%20%E4%B8%87%E4%BA%BF%E5%85%83%E3%80%82" TargetMode="External" /><Relationship Type="http://schemas.openxmlformats.org/officeDocument/2006/relationships/hyperlink" Id="rId77" Target="https://www.gminsights.com/zh/industry-analysis/ai-as-a-service-market" TargetMode="External" /><Relationship Type="http://schemas.openxmlformats.org/officeDocument/2006/relationships/hyperlink" Id="rId54" Target="https://www.gminsights.com/zh/industry-analysis/ai-as-a-service-market#:~:text=2024%20%E5%B9%B4%E5%85%A8%E7%90%83%E4%BA%BA%E5%B7%A5%E6%99%BA%E8%83%BD%E5%8D%B3%E6%9C%8D%E5%8A%A1,%EF%BC%8C%E8%BF%99%E5%BE%97%E7%9B%8A%E4%BA%8E%E4%B8%AA%E6%80%A7%E5%8C%96%E5%AE%A2%E6%88%B7%E4%BD%93%E9%AA%8C%E9%9C%80%E6%B1%82%E7%9A%84%E4%B8%8D%E6%96%AD%E5%A2%9E%E9%95%BF%E3%80%82" TargetMode="External" /><Relationship Type="http://schemas.openxmlformats.org/officeDocument/2006/relationships/hyperlink" Id="rId78" Target="https://www.infoobs.com/article/20250821/69930.html" TargetMode="External" /><Relationship Type="http://schemas.openxmlformats.org/officeDocument/2006/relationships/hyperlink" Id="rId55" Target="https://www.infoobs.com/article/20250821/69930.html#:~:text=%E8%BE%B9%E7%BC%98%E8%AE%A1%E7%AE%97%EF%BC%9A%E4%B8%BA%E4%BB%80%E4%B9%88%E6%95%B0%E6%8D%AE%E9%9D%A9%E5%91%BD%E5%B0%86%E5%9C%A82025%E5%B9%B4%E6%88%90%E4%B8%BA%E8%B6%8B%E5%8A%BF%20%E6%8D%AEGartner%E9%A2%84%E6%B5%8B%EF%BC%8C%E5%88%B0%E4%BB%8A%E5%B9%B4%E5%B9%B4%E5%BA%95%EF%BC%8C%E9%AB%98%E8%BE%BE75" TargetMode="External" /><Relationship Type="http://schemas.openxmlformats.org/officeDocument/2006/relationships/hyperlink" Id="rId73" Target="https://www.ithome.com/0/832/646.htm" TargetMode="External" /><Relationship Type="http://schemas.openxmlformats.org/officeDocument/2006/relationships/hyperlink" Id="rId47" Target="https://www.ithome.com/0/832/646.htm#:~:text=AWS%20%E5%9C%A82024%20%E5%B9%B4%E7%AC%AC%E5%9B%9B%E5%AD%A3%E5%BA%A6%E7%BB%A7%E7%BB%AD%E4%BF%9D%E6%8C%81%E5%85%A8%E7%90%83%E4%BA%91%E5%B8%82%E5%9C%BA%E7%9A%84%E9%A2%86%E5%85%88%E5%9C%B0%E4%BD%8D%EF%BC%8C%E5%B8%82%E5%9C%BA%E4%BB%BD%E9%A2%9D%E8%BE%BE%E5%88%B033,%E5%9C%A8" TargetMode="External" /><Relationship Type="http://schemas.openxmlformats.org/officeDocument/2006/relationships/hyperlink" Id="rId65" Target="https://www.mongodb.com/zh-cn/resources/basics/databases/nosql-explained" TargetMode="External" /><Relationship Type="http://schemas.openxmlformats.org/officeDocument/2006/relationships/hyperlink" Id="rId28" Target="https://www.mongodb.com/zh-cn/resources/basics/databases/nosql-explained#:~:text=NoSQL%20%E6%98%AF%E4%BB%80%E4%B9%88%EF%BC%9FNoSQL%20%E6%95%B0%E6%8D%AE%E5%BA%93%E8%AF%A6%E8%A7%A3%20,%E6%96%87%E6%A1%A3%E6%95%B0%E6%8D%AE%E5%BA%93%E6%8F%90%E4%BE%9B%E4%BA%86%E4%B8%80%E7%A7%8D%E7%81%B5%E6%B4%BB%E7%9A%84%E6%95%B0%E6%8D%AE%E6%A8%A1%E5%9E%8B%EF%BC%8C%E9%9D%9E%E5%B8%B8%E9%80%82%E5%90%88%E5%8D%8A%E7%BB%93%E6%9E%84%E5%8C%96%E5%92%8C%E5%85%B8%E5%9E%8B%E7%9A%84%E9%9D%9E%E7%BB%93%E6%9E%84%E5%8C%96%E6%95%B0%E6%8D%AE%E9%9B%86%E3%80%82%E5%AE%83%E4%BB%AC%E8%BF%98%E6%94%AF%E6%8C%81%E5%B5%8C%E5%A5%97%E7%BB%93%E6%9E%84%EF%BC%8C%E4%BE%BF%E4%BA%8E%E8%A1%A8%E7%A4%BA%E5%A4%8D%E6%9D%82%E7%9A%84%E5%85%B3%E7%B3%BB%E6%88%96%E5%B1%82%E7%BA%A7%E5%8C%96%E6%95%B0%E6%8D%AE%E3%80%82%20%E6%96%87%E6%A1%A3%E6%95%B0%E6%8D%AE%E5%BA%93%E7%9A%84%E4%BE%8B%E5%AD%90%E6%9C%89MongoDB%20%E5%92%8C" TargetMode="External" /><Relationship Type="http://schemas.openxmlformats.org/officeDocument/2006/relationships/hyperlink" Id="rId81" Target="https://www.sas.com/zh_tw/insights/articles/analytics/hyperautomation-2022.html" TargetMode="External" /><Relationship Type="http://schemas.openxmlformats.org/officeDocument/2006/relationships/hyperlink" Id="rId58" Target="https://www.sas.com/zh_tw/insights/articles/analytics/hyperautomation-2022.html#:~:text=%E6%8C%BA%E9%80%B22022%E4%B8%8B%E5%8D%8A%E5%A0%B4%EF%BC%81%E3%80%8C%E8%B6%85%E8%87%AA%E5%8B%95%E5%8C%96%E3%80%8D%E2%80%94%E2%80%94%E4%BD%A0%E5%BF%85%E9%A0%88%E8%AA%8D%E8%AD%98%E7%9A%84%E7%A7%91%E6%8A%80%E8%B6%A8%E5%8B%A2" TargetMode="External" /><Relationship Type="http://schemas.openxmlformats.org/officeDocument/2006/relationships/hyperlink" Id="rId76" Target="https://www.sohu.com/a/907609902_122362510" TargetMode="External" /><Relationship Type="http://schemas.openxmlformats.org/officeDocument/2006/relationships/hyperlink" Id="rId59" Target="https://www.sohu.com/a/907609902_122362510#:~:text=%E6%99%BA%E8%83%BD%E4%BD%93%E4%B8%8E%E8%87%AA%E5%8A%A8%E5%8C%96%E5%B7%A5%E5%85%B7%E7%9A%84%E5%85%B4%E8%B5%B7" TargetMode="External" /><Relationship Type="http://schemas.openxmlformats.org/officeDocument/2006/relationships/hyperlink" Id="rId53" Target="https://www.sohu.com/a/907609902_122362510#:~:text=AI%E5%8D%B3%E6%9C%8D%E5%8A%A1%EF%BC%88AIaaS%EF%BC%89%E5%95%86%E4%B8%9A%E6%A8%A1%E5%BC%8F%E7%9A%84%E5%B4%9B%E8%B5%B7" TargetMode="External" /><Relationship Type="http://schemas.openxmlformats.org/officeDocument/2006/relationships/hyperlink" Id="rId71" Target="https://www.woshipm.com/share/5902806.html" TargetMode="External" /><Relationship Type="http://schemas.openxmlformats.org/officeDocument/2006/relationships/hyperlink" Id="rId45" Target="https://www.woshipm.com/share/5902806.html#:~:text=%E8%B4%9D%E5%B0%BC%E5%A5%A5%E5%A4%AB26%E5%B2%81%E6%88%90%E4%B8%BAOracle%E9%AB%98%E7%BA%A7%E5%89%AF%E6%80%BB%E8%A3%81%EF%BC%8C%E5%AE%9E%E7%8E%B0%E4%BA%86%E8%B4%A2%E5%8A%A1%E8%87%AA%E7%94%B1%EF%BC%8C%E5%9C%A8%E8%BF%BD%E6%B1%82%E6%9B%B4%E9%AB%98%E7%9A%84%E4%BA%BA%E7%94%9F%E4%BB%B7%E5%80%BC%EF%BC%8C%E5%88%9B%E4%B8%9A%E5%90%AF%E5%8A%A8%E6%97%B6%E8%87%AA%E5%B7%B1%E6%8A%95%E8%B5%84%E4%BA%86600%E4%B8%87%E7%BE%8E%E5%85%83%E3%80%82" TargetMode="External" /><Relationship Type="http://schemas.openxmlformats.org/officeDocument/2006/relationships/hyperlink" Id="rId42" Target="https://www.woshipm.com/share/5902806.html#:~:text=1.%201999%E5%B9%B4,2016%EF%BC%89%E7%9A%84%E5%B8%83%E5%B1%80" TargetMode="External" /><Relationship Type="http://schemas.openxmlformats.org/officeDocument/2006/relationships/hyperlink" Id="rId46" Target="https://www.woshipm.com/share/5902806.html#:~:text=Image" TargetMode="External" /><Relationship Type="http://schemas.openxmlformats.org/officeDocument/2006/relationships/hyperlink" Id="rId69" Target="https://www.yonsuite.com/infoNew/2250428652995.html" TargetMode="External" /><Relationship Type="http://schemas.openxmlformats.org/officeDocument/2006/relationships/hyperlink" Id="rId39" Target="https://www.yonsuite.com/infoNew/2250428652995.html#:~:text=%E5%9C%A8%E4%BC%A0%E7%BB%9F%E6%8E%88%E6%9D%83%E6%A8%A1%E5%BC%8F%E4%B8%8B%EF%BC%8C%E4%BC%81%E4%B8%9A%E9%9C%80%E8%A6%81%E8%87%AA%E8%A1%8C%E8%B4%9F%E8%B4%A3%E8%BD%AF%E4%BB%B6%E7%9A%84%E6%9B%B4%E6%96%B0%E5%92%8C%E7%BB%B4%E6%8A%A4%EF%BC%8C%E8%BF%99%E4%B8%8D%E4%BB%85%E5%A2%9E%E5%8A%A0%E4%BA%86%E4%BC%81%E4%B8%9A%E7%9A%84IT%E8%B4%9F%E6%8B%85%EF%BC%8C%E8%BF%98%E5%8F%AF%E8%83%BD%E5%AF%BC%E8%87%B4%E7%B3%BB%E7%BB%9F%E7%89%88%E6%9C%AC%E8%90%BD%E5%90%8E%E3%80%82%E8%80%8CSaaS%E8%AE%A2%E9%98%85%E5%88%B6%E5%88%99%E9%80%9A%E8%BF%87%E4%BA%91%E7%AB%AF%E9%83%A8%E7%BD%B2%EF%BC%8C%E7%94%B1%E6%9C%8D%E5%8A%A1%E6%8F%90%E4%BE%9B%E5%95%86%E8%B4%9F%E8%B4%A3%E7%B3%BB%E7%BB%9F%E7%9A%84%E6%8C%81%20%E7%BB%AD%E6%9B%B4%E6%96%B0%E5%92%8C%E6%8A%80%E6%9C%AF%E6%94%AF%E6%8C%81%E3%80%82%E4%BE%8B%E5%A6%82%EF%BC%8C%E7%94%A8%E5%8F%8BYonSuite%E5%B9%B3%E5%8F%B0%E9%80%9A%E8%BF%87%E5%AE%9A%E6%9C%9F%E6%9B%B4%E6%96%B0%EF%BC%8C%E7%A1%AE%E4%BF%9D%E4%BC%81%E4%B8%9A%E5%A7%8B%E7%BB%88%E4%BD%BF%E7%94%A8%E6%9C%80%E6%96%B0%E7%9A%84%E5%8A%9F%E8%83%BD%E5%92%8C%E6%8A%80%E6%9C%AF%EF%BC%8C%E4%BB%8E%E8%80%8C%E6%8F%90%E9%AB%98%E4%BA%86%E7%B3%BB%E7%BB%9F%E7%9A%84%E7%A8%B3%E5%AE%9A%E6%80%A7%E5%92%8C%E5%AE%89%E5%85%A8%E6%80%A7%E3%80%82%E8%BF%99%E7%A7%8D%E6%8C%81%E7%BB%AD%E6%9B%B4%E6%96%B0%E7%9A%84%E6%9C%BA%E5%88%B6%E4%BD%BF%E5%BE%97%E4%BC%81%E4%B8%9A%E8%83%BD%E5%A4%9F%E6%9B%B4%20%E5%BF%AB%E5%9C%B0%E9%80%82%E5%BA%94%E5%B8%82%E5%9C%BA%E5%8F%98%E5%8C%96%EF%BC%8C%E6%8F%90%E5%8D%87%E4%BA%86%E7%AB%9E%E4%BA%89%E5%8A%9B%E3%80%82" TargetMode="External" /><Relationship Type="http://schemas.openxmlformats.org/officeDocument/2006/relationships/hyperlink" Id="rId36" Target="https://www.yonsuite.com/infoNew/2250428652995.html#:~:text=%E8%BF%91%E5%B9%B4%E6%9D%A5%EF%BC%8C%E4%BC%81%E4%B8%9A%E8%B5%84%E6%BA%90%E8%A7%84%E5%88%92%EF%BC%88ERP%EF%BC%89%E7%B3%BB%E7%BB%9F%E7%9A%84%E5%AE%9A%E4%BB%B7%E6%A8%A1%E5%BC%8F%E5%8F%91%E7%94%9F%E4%BA%86%E7%BF%BB%E5%A4%A9%E8%A6%86%E5%9C%B0%E7%9A%84%E5%8F%98%E5%8C%96%E3%80%82%E4%BC%A0%E7%BB%9F%E7%9A%84%E6%8E%88%E6%9D%83%E6%A8%A1%E5%BC%8F%EF%BC%8C%E5%8D%B3%E4%BC%81%E4%B8%9A%E4%B8%80%E6%AC%A1%E6%80%A7%E6%94%AF%E4%BB%98%E9%AB%98%E9%A2%9D%E8%B4%B9%E7%94%A8%E8%B4%AD%E4%B9%B0%E8%BD%AF%E4%BB%B6%E8%AE%B8%E5%8F%AF%E8%AF%81%EF%BC%8C%E6%AD%A3%E9%80%90%E6%B8%90%E8%A2%ABSaaS%EF%BC%88%E8%BD%AF%E4%BB%B6%E5%8D%B3%E6%9C%8D%E5%8A%A1%EF%BC%89%E8%AE%A2%E9%98%85%E5%88%B6%E6%89%80%20%E5%8F%96%E4%BB%A3%E3%80%82%E8%BF%99%E7%A7%8D%E8%BD%AC%E5%8F%98%E4%B8%8D%E4%BB%85%E4%BB%85%E6%98%AF%E6%8A%80%E6%9C%AF%E4%B8%8A%E7%9A%84%E9%9D%A9%E6%96%B0%EF%BC%8C%E6%9B%B4%E6%98%AF%E4%BC%81%E4%B8%9A%E8%BF%90%E8%90%A5%E7%AD%96%E7%95%A5%E7%9A%84%E6%A0%B9%E6%9C%AC%E6%80%A7%E8%B0%83%E6%95%B4%E3%80%82%E4%BB%A5%E5%85%A8%E7%90%83%E9%A2%86%E5%85%88%E7%9A%84ERP%E4%BE%9B%E5%BA%94%E5%95%86%E7%94%A8%E5%8F%8B%E4%B8%BA%E4%BE%8B%EF%BC%8C%E5%85%B6YonSuite%E5%B9%B3%E5%8F%B0%E9%80%9A%E8%BF%87SaaS%E8%AE%A2%E9%98%85%E6%A8%A1%E5%BC%8F%EF%BC%8C%E5%B7%B2%E7%BB%8F%E5%B8%AE%E5%8A%A9%E8%B6%85%E8%BF%8710" TargetMode="External" /><Relationship Type="http://schemas.openxmlformats.org/officeDocument/2006/relationships/hyperlink" Id="rId41" Target="https://www.yonsuite.com/infoNew/2250428652995.html#:~:text=SaaS%E8%AE%A2%E9%98%85%E5%88%B6%E9%80%9A%E5%B8%B8%E6%8F%90%E4%BE%9B%E6%9B%B4%E5%8A%A0%E7%94%A8%E6%88%B7%E5%8F%8B%E5%A5%BD%E7%9A%84%E7%95%8C%E9%9D%A2%E5%92%8C%E4%BD%93%E9%AA%8C%EF%BC%8C%E4%BD%BF%E5%BE%97%E4%BC%81%E4%B8%9A%E5%91%98%E5%B7%A5%E8%83%BD%E5%A4%9F%E6%9B%B4%E5%BF%AB%E5%9C%B0%E4%B8%8A%E6%89%8B%E5%92%8C%E4%BD%BF%E7%94%A8%E7%B3%BB%E7%BB%9F%E3%80%82%E5%9C%A8%E4%BC%A0%E7%BB%9F%E6%8E%88%E6%9D%83%E6%A8%A1%E5%BC%8F%E4%B8%8B%EF%BC%8C%E4%BC%81%E4%B8%9A%E9%9C%80%E8%A6%81%E8%87%AA%E8%A1%8C%E8%BF%9B%E8%A1%8C%E7%B3%BB%E7%BB%9F%E5%9F%B9%E8%AE%AD%EF%BC%8C%E8%BF%99%E4%B8%8D%E4%BB%85%E5%A2%9E%E5%8A%A0%E4%BA%86IT%E8%B4%9F%E6%8B%85%EF%BC%8C%E8%BF%98%E5%8F%AF%E8%83%BD%E5%AF%BC%20%E8%87%B4%E5%91%98%E5%B7%A5%E4%BD%BF%E7%94%A8%E6%95%88%E7%8E%87%E4%BD%8E%E4%B8%8B%E3%80%82%E8%80%8CSaaS%E6%A8%A1%E5%BC%8F%E5%88%99%E9%80%9A%E8%BF%87%E7%9B%B4%E8%A7%82%E7%9A%84%E7%95%8C%E9%9D%A2%E5%92%8C%E4%B8%B0%E5%AF%8C%E7%9A%84%E5%9F%B9%E8%AE%AD%E8%B5%84%E6%BA%90%EF%BC%8C%E5%B8%AE%E5%8A%A9%E4%BC%81%E4%B8%9A%E5%91%98%E5%B7%A5%E5%BF%AB%E9%80%9F%E6%8E%8C%E6%8F%A1%E7%B3%BB%E7%BB%9F%E6%93%8D%E4%BD%9C%E3%80%82%E4%BE%8B%E5%A6%82%EF%BC%8C%E7%94%A8%E5%8F%8BYonSuite%E5%B9%B3%E5%8F%B0%E9%80%9A%E8%BF%87%E6%99%BA%E8%83%BD%E5%8A%A9%E6%89%8B%E5%92%8C%E5%9C%A8%E7%BA%BF%E5%9F%B9%E8%AE%AD%EF%BC%8C%E5%B8%AE%E5%8A%A9%E4%BC%81%E4%B8%9A%20%E5%91%98%E5%B7%A5%E5%9C%A8%E4%B8%80%E5%91%A8%E5%86%85%E7%86%9F%E7%BB%83%E6%8E%8C%E6%8F%A1%E7%B3%BB%E7%BB%9F%E6%93%8D%E4%BD%9C%E3%80%82%E8%BF%99%E7%A7%8D%E7%94%A8%E6%88%B7%E5%8F%8B%E5%A5%BD%E7%9A%84%E8%AE%BE%E8%AE%A1%E4%BD%BF%E5%BE%97%E4%BC%81%E4%B8%9A%E8%83%BD%E5%A4%9F%E6%9B%B4%E5%8A%A0%E9%AB%98%E6%95%88%E5%9C%B0%E5%88%A9%E7%94%A8ERP%E7%B3%BB%E7%BB%9F%EF%BC%8C%E6%8F%90%E5%8D%87%E4%BA%86%E5%91%98%E5%B7%A5%E7%9A%84%E5%B7%A5%E4%BD%9C%E6%95%88%E7%8E%87%E3%80%82" TargetMode="External" /><Relationship Type="http://schemas.openxmlformats.org/officeDocument/2006/relationships/hyperlink" Id="rId37" Target="https://www.yonsuite.com/infoNew/2250428652995.html#:~:text=match%20at%20L222%20%E4%BC%A0%E7%BB%9FERP%E7%B3%BB%E7%BB%9F%E7%9A%84%E6%8E%88%E6%9D%83%E6%A8%A1%E5%BC%8F%E8%A6%81%E6%B1%82%E4%BC%81%E4%B8%9A%E4%B8%80%E6%AC%A1%E6%80%A7%E6%94%AF%E4%BB%98%E9%AB%98%E9%A2%9D%E8%B4%B9%E7%94%A8%EF%BC%8C%E8%BF%99%E5%AF%B9%E4%BA%8E%E8%AE%B8%E5%A4%9A%E4%B8%AD%E5%B0%8F%E4%BC%81%E4%B8%9A%E6%9D%A5%E8%AF%B4%E6%98%AF%E4%B8%80%E4%B8%AA%E5%B7%A8%E5%A4%A7%E7%9A%84%E8%B4%A2%E5%8A%A1%E8%B4%9F%E6%8B%85%E3%80%82%E8%80%8CSaaS%E8%AE%A2%E9%98%85%E5%88%B6%E5%88%99%E9%80%9A%E8%BF%87%E6%8C%89%E6%9C%88%E6%88%96%E6%8C%89%E5%B9%B4%E4%BB%98%E8%B4%B9%E7%9A%84%E6%96%B9%E5%BC%8F%EF%BC%8C%E6%98%BE%E8%91%97%E9%99%8D%E4%BD%8E%E4%BA%86%E4%BC%81%E4%B8%9A%E7%9A%84%E5%88%9D%E6%9C%9F%20%E6%8A%95%E5%85%A5%E3%80%82%E4%BE%8B%E5%A6%82%EF%BC%8C%E7%94%A8%E5%8F%8BYonSuite%E7%9A%84%E8%AE%A2%E9%98%85%E6%A8%A1%E5%BC%8F%E5%85%81%E8%AE%B8%E4%BC%81%E4%B8%9A%E6%A0%B9%E6%8D%AE%E5%AE%9E%E9%99%85%E9%9C%80%E6%B1%82%E9%80%89%E6%8B%A9%E4%B8%8D%E5%90%8C%E7%9A%84%E6%9C%8D%E5%8A%A1%E5%A5%97%E9%A4%90%EF%BC%8C%E4%BB%8E%E8%80%8C%E9%81%BF%E5%85%8D%E4%BA%86%E4%B8%8D%E5%BF%85%E8%A6%81%E7%9A%84%E5%BC%80%E6%94%AF%E3%80%82%E8%BF%99%E7%A7%8D%E7%81%B5%E6%B4%BB%E7%9A%84%E4%BB%98%E8%B4%B9%E6%96%B9%E5%BC%8F%E4%B8%8D%E4%BB%85%E5%87%8F%E8%BD%BB%E4%BA%86%E4%BC%81%E4%B8%9A%E7%9A%84%E8%B4%A2%E5%8A%A1%E5%8E%8B%E5%8A%9B%EF%BC%8C%E8%BF%98%E4%BD%BF%E5%BE%97%E6%9B%B4%E5%A4%9A,%E4%B8%AD%E5%B0%8F%E4%BC%81%E4%B8%9A%E8%83%BD%E5%A4%9F%E4%BA%AB%E5%8F%97%E5%88%B0%E5%85%88%E8%BF%9B%E7%9A%84ERP%E7%B3%BB%E7%BB%9F%E5%B8%A6%E6%9D%A5%E7%9A%84%E4%BE%BF%E5%88%A9%E3%80%82" TargetMode="External" /><Relationship Type="http://schemas.openxmlformats.org/officeDocument/2006/relationships/hyperlink" Id="rId40" Target="https://www.yonsuite.com/infoNew/2250428652995.html#:~:text=match%20at%20L234%20%E5%9C%A8%E4%BC%A0%E7%BB%9F%E6%8E%88%E6%9D%83%E6%A8%A1%E5%BC%8F%E4%B8%8B%EF%BC%8C%E4%BC%81%E4%B8%9A%E9%9C%80%E8%A6%81%E8%87%AA%E8%A1%8C%E8%B4%9F%E8%B4%A3%E8%BD%AF%E4%BB%B6%E7%9A%84%E6%9B%B4%E6%96%B0%E5%92%8C%E7%BB%B4%E6%8A%A4%EF%BC%8C%E8%BF%99%E4%B8%8D%E4%BB%85%E5%A2%9E%E5%8A%A0%E4%BA%86%E4%BC%81%E4%B8%9A%E7%9A%84IT%E8%B4%9F%E6%8B%85%EF%BC%8C%E8%BF%98%E5%8F%AF%E8%83%BD%E5%AF%BC%E8%87%B4%E7%B3%BB%E7%BB%9F%E7%89%88%E6%9C%AC%E8%90%BD%E5%90%8E%E3%80%82%E8%80%8CSaaS%E8%AE%A2%E9%98%85%E5%88%B6%E5%88%99%E9%80%9A%E8%BF%87%E4%BA%91%E7%AB%AF%E9%83%A8%E7%BD%B2%EF%BC%8C%E7%94%B1%E6%9C%8D%E5%8A%A1%E6%8F%90%E4%BE%9B%E5%95%86%E8%B4%9F%E8%B4%A3%E7%B3%BB%E7%BB%9F%E7%9A%84%E6%8C%81%20%E7%BB%AD%E6%9B%B4%E6%96%B0%E5%92%8C%E6%8A%80%E6%9C%AF%E6%94%AF%E6%8C%81%E3%80%82%E4%BE%8B%E5%A6%82%EF%BC%8C%E7%94%A8%E5%8F%8BYonSuite%E5%B9%B3%E5%8F%B0%E9%80%9A%E8%BF%87%E5%AE%9A%E6%9C%9F%E6%9B%B4%E6%96%B0%EF%BC%8C%E7%A1%AE%E4%BF%9D%E4%BC%81%E4%B8%9A%E5%A7%8B%E7%BB%88%E4%BD%BF%E7%94%A8%E6%9C%80%E6%96%B0%E7%9A%84%E5%8A%9F%E8%83%BD%E5%92%8C%E6%8A%80%E6%9C%AF%EF%BC%8C%E4%BB%8E%E8%80%8C%E6%8F%90%E9%AB%98%E4%BA%86%E7%B3%BB%E7%BB%9F%E7%9A%84%E7%A8%B3%E5%AE%9A%E6%80%A7%E5%92%8C%E5%AE%89%E5%85%A8%E6%80%A7%E3%80%82%E8%BF%99%E7%A7%8D%E6%8C%81%E7%BB%AD%E6%9B%B4%E6%96%B0%E7%9A%84%E6%9C%BA%E5%88%B6%E4%BD%BF%E5%BE%97%E4%BC%81%E4%B8%9A%E8%83%BD%E5%A4%9F%E6%9B%B4,%E5%BF%AB%E5%9C%B0%E9%80%82%E5%BA%94%E5%B8%82%E5%9C%BA%E5%8F%98%E5%8C%96%EF%BC%8C%E6%8F%90%E5%8D%87%E4%BA%86%E7%AB%9E%E4%BA%89%E5%8A%9B%E3%80%82" TargetMode="External" /><Relationship Type="http://schemas.openxmlformats.org/officeDocument/2006/relationships/hyperlink" Id="rId70" Target="https://zhuanlan.zhihu.com/p/548453596" TargetMode="External" /><Relationship Type="http://schemas.openxmlformats.org/officeDocument/2006/relationships/hyperlink" Id="rId38" Target="https://zhuanlan.zhihu.com/p/548453596#:~:text=%E5%9C%A8%E4%BC%A0%E7%BB%9F%E6%8E%88%E6%9D%83%E8%BD%AF%E4%BB%B6%E6%A8%A1%E5%BC%8F%E4%B8%8B%EF%BC%8C%E5%8E%82%E5%95%86%E4%B8%8E%E5%AE%A2%E6%88%B7%E4%B9%8B%E9%97%B4%E7%9A%84%E4%BA%A4%E6%98%93%E4%BB%8E%E9%9C%80%E6%B1%82%E7%A1%AE%E8%AE%A4%E3%80%81%E5%95%86%E5%8A%A1%E8%B0%88%E5%88%A4%E3%80%81%E5%90%88%E5%90%8C%20" TargetMode="External" /><Relationship Type="http://schemas.openxmlformats.org/officeDocument/2006/relationships/hyperlink" Id="rId80" Target="https://zhuanlan.zhihu.com/p/656991155" TargetMode="External" /><Relationship Type="http://schemas.openxmlformats.org/officeDocument/2006/relationships/hyperlink" Id="rId57" Target="https://zhuanlan.zhihu.com/p/656991155#:~:text=%E8%B6%85%E8%87%AA%E5%8A%A8%E5%8C%96%E7%9A%84%E6%9C%AA%E6%9D%A5%20,%E7%9A%84%E5%A4%A7%E5%9E%8B%E4%BC%81%E4%B8%9A%E9%83%BD%E5%B0%86%E9%83%A8%E7%BD%B2%E6%9F%90%E7%A7%8D%E5%BD%A2%E5%BC%8F%E7%9A%84%E8%B6%85%E8%87%AA%E5%8A%A8%E5%8C%96%E3%80%82%20%E9%80%9F%E5%BA%A6%E3%80%81%E6%95%88%E7%8E%87%E5%92%8C%E5%87%86%E7%A1%AE%E6%80%A7%EF%BC%9A%E6%9C%AA%E6%9D%A5%EF%BC%8C%E8%B6%85%E8%87%AA%E5%8A%A8%E5%8C%96%E5%B0%86%E4%BC%9A%E7%94%A8%E8%BF%9C%E8%B6%85%E4%BA%8E%E4%BB%BB%E4%BD%95%E4%BA%BA%E5%B7%A5%E6%93%8D%E4%BD%9C%E7%9A%84%E9%80%9F%E5%BA%A6%E5%92%8C%E5%87%86%E7%A1%AE%E6%80%A7%E6%9D%A5" TargetMode="External" /></Relationships>
</file>

<file path=word/_rels/footnotes.xml.rels><?xml version="1.0" encoding="UTF-8"?><Relationships xmlns="http://schemas.openxmlformats.org/package/2006/relationships"><Relationship Type="http://schemas.openxmlformats.org/officeDocument/2006/relationships/hyperlink" Id="rId66" Target="https://aws.amazon.com/cn/devops/what-is-devops/?nc1=f_cc" TargetMode="External" /><Relationship Type="http://schemas.openxmlformats.org/officeDocument/2006/relationships/hyperlink" Id="rId30" Target="https://aws.amazon.com/cn/devops/what-is-devops/?nc1=f_cc#:~:text=%E5%9C%A8%20DevOps%20%E6%A8%A1%E5%BC%8F%E4%B8%8B%EF%BC%8C%E5%BC%80%E5%8F%91%E5%9B%A2%E9%98%9F%E5%92%8C%E8%BF%90%E8%90%A5%E5%9B%A2%E9%98%9F%E9%83%BD%E4%B8%8D%E5%86%8D%E6%98%AF%E2%80%9C%E5%AD%A4%E7%AB%8B%E2%80%9D%E7%9A%84%E5%9B%A2%E9%98%9F%E3%80%82%20%E6%9C%89%E6%97%B6%EF%BC%8C%E8%BF%99%E4%B8%A4%E4%B8%AA%E5%9B%A2%E9%98%9F%E4%BC%9A%E5%90%88%E4%B8%BA%E4%B8%80%E4%B8%AA%E5%9B%A2%E9%98%9F%EF%BC%8C%E4%BB%96%E4%BB%AC%E7%9A%84%E5%B7%A5%E7%A8%8B%E5%B8%88%E4%BC%9A%E5%9C%A8%E5%BA%94%E7%94%A8%E7%A8%8B%E5%BA%8F%E7%9A%84%E6%95%B4%E4%B8%AA%E7%94%9F%E5%91%BD%E5%91%A8%E6%9C%9F%EF%BC%88%E4%BB%8E%E5%BC%80%E5%8F%91%E6%B5%8B%E8%AF%95%E5%88%B0%E9%83%A8%E7%BD%B2%E5%86%8D%E5%88%B0%E8%BF%90%E8%90%A5%EF%BC%89%E5%86%85%E7%9B%B8%E4%BA%92%E5%8D%8F%E4%BD%9C%EF%BC%8C%E5%BC%80%E5%8F%91%E5%87%BA%E4%B8%80%E7%B3%BB%E5%88%97%E4%B8%8D%E9%99%90%E4%BA%8E%E5%8D%95%E4%B8%80%E8%81%8C%E8%83%BD%E7%9A%84%E6%8A%80%E8%83%BD%E3%80%82" TargetMode="External" /><Relationship Type="http://schemas.openxmlformats.org/officeDocument/2006/relationships/hyperlink" Id="rId31" Target="https://aws.amazon.com/cn/devops/what-is-devops/?nc1=f_cc#:~:text=%E9%AB%98%E9%80%9F%E8%BF%90%E8%BD%AC%EF%BC%8C%E8%AE%A9%E6%82%A8%E5%8F%AF%E4%BB%A5%E6%9B%B4%E5%BF%AB%E9%80%9F%E5%9C%B0%E9%92%88%E5%AF%B9%E5%AE%A2%E6%88%B7%E8%BF%9B%E8%A1%8C%E5%88%9B%E6%96%B0%E3%80%81%E6%9B%B4%E5%A5%BD%E5%9C%B0%E9%80%82%E5%BA%94%E4%B8%8D%E6%96%AD%E5%8F%98%E5%8C%96%E7%9A%84%E5%B8%82%E5%9C%BA%EF%BC%8C%E5%90%8C%E6%97%B6%E6%9B%B4%E6%9C%89%E6%95%88%E5%9C%B0%E6%8E%A8%E5%8A%A8%E4%B8%9A%E5%8A%A1%E6%88%90%E6%9E%9C%E3%80%82DevOps%20%E6%A8%A1%E5%BC%8F%E8%83%BD%E5%A4%9F%E5%B8%AE%E5%8A%A9%E6%82%A8%E7%9A%84%E5%BC%80%E5%8F%91%E4%BA%BA%E5%91%98%E5%92%8C%E8%BF%90%E8%90%A5%E5%9B%A2%E9%98%9F%E5%AE%9E%E7%8E%B0%E8%BF%99%E4%BA%9B%E7%9B%AE%E6%A0%87%E3%80%82%E4%BE%8B%E5%A6%82%EF%BC%8C%E5%BE%AE%E6%9C%8D%E5%8A%A1%E5%92%8C%E6%8C%81%E7%BB%AD%E4%BA%A4%E4%BB%98%E8%83%BD%E5%A4%9F%E8%AE%A9%E5%9B%A2%E9%98%9F%E5%85%85%E5%88%86%E6%8E%8C%E6%8E%A7%E6%9C%8D%E5%8A%A1%EF%BC%8C%E7%84%B6%E5%90%8E%E6%9B%B4%E5%BF%AB%E9%80%9F%E5%9C%B0%E5%8F%91%E5%B8%83%E6%9B%B4%E6%96%B0%E3%80%82" TargetMode="External" /><Relationship Type="http://schemas.openxmlformats.org/officeDocument/2006/relationships/hyperlink" Id="rId29" Target="https://aws.amazon.com/cn/devops/what-is-devops/?nc1=f_cc#:~:text=DevOps%20%E6%A8%A1%E5%BC%8F%E5%AE%9A%E4%B9%89" TargetMode="External" /><Relationship Type="http://schemas.openxmlformats.org/officeDocument/2006/relationships/hyperlink" Id="rId64" Target="https://aws.amazon.com/cn/what-is/service-oriented-architecture/" TargetMode="External" /><Relationship Type="http://schemas.openxmlformats.org/officeDocument/2006/relationships/hyperlink" Id="rId24" Target="https://aws.amazon.com/cn/what-is/service-oriented-architecture/#:~:text=%E4%BB%80%E4%B9%88%E6%98%AF%E5%BE%AE%E6%9C%8D%E5%8A%A1%EF%BC%9F" TargetMode="External" /><Relationship Type="http://schemas.openxmlformats.org/officeDocument/2006/relationships/hyperlink" Id="rId21" Target="https://aws.amazon.com/cn/what-is/service-oriented-architecture/#:~:text=%E4%BB%80%E4%B9%88%E6%98%AF%E9%9D%A2%E5%90%91%E6%9C%8D%E5%8A%A1%E7%9A%84%E6%9E%B6%E6%9E%84%EF%BC%9F" TargetMode="External" /><Relationship Type="http://schemas.openxmlformats.org/officeDocument/2006/relationships/hyperlink" Id="rId26" Target="https://aws.amazon.com/cn/what-is/service-oriented-architecture/#:~:text=%E5%BE%AE%E6%9C%8D%E5%8A%A1%E7%9A%84%E4%BC%98%E5%8A%BF" TargetMode="External" /><Relationship Type="http://schemas.openxmlformats.org/officeDocument/2006/relationships/hyperlink" Id="rId25" Target="https://aws.amazon.com/cn/what-is/service-oriented-architecture/#:~:text=%E6%98%AF%E5%BC%80%E5%8F%91%E4%BA%BA%E5%91%98%E4%B8%BA%E8%AE%A9%E5%85%B6%E4%BB%96%E8%BD%AF%E4%BB%B6%E7%B3%BB%E7%BB%9F%E4%B8%8E%E5%85%B6%E5%BE%AE%E6%9C%8D%E5%8A%A1%E8%BF%9B%E8%A1%8C%E9%80%9A%E4%BF%A1%E8%80%8C%E5%BC%80%E5%8F%91%E7%9A%84%E8%A7%84%E5%88%99%E3%80%82" TargetMode="External" /><Relationship Type="http://schemas.openxmlformats.org/officeDocument/2006/relationships/hyperlink" Id="rId23" Target="https://aws.amazon.com/cn/what-is/service-oriented-architecture/#:~:text=%E9%9D%A2%E5%90%91%E6%9C%8D%E5%8A%A1%E7%9A%84%E6%9E%B6%E6%9E%84%E6%9C%89%E5%93%AA%E4%BA%9B%E4%BC%98%E5%8A%BF%EF%BC%9F" TargetMode="External" /><Relationship Type="http://schemas.openxmlformats.org/officeDocument/2006/relationships/hyperlink" Id="rId22" Target="https://aws.amazon.com/cn/what-is/service-oriented-architecture/#:~:text=%E9%9D%A2%E5%90%91%E6%9C%8D%E5%8A%A1%E7%9A%84%E6%9E%B6%E6%9E%84%EF%BC%88SOA%EF%BC%89%E6%98%AF%E4%B8%80%E7%A7%8D%E8%BD%AF%E4%BB%B6%E5%BC%80%E5%8F%91%E6%96%B9%E6%B3%95%EF%BC%8C%E5%AE%83%E4%BD%BF%E7%94%A8%E7%A7%B0%E4%B8%BA%E6%9C%8D%E5%8A%A1%E7%9A%84%E8%BD%AF%E4%BB%B6%E7%BB%84%E4%BB%B6%E6%9D%A5%E5%88%9B%E5%BB%BA%E4%B8%9A%E5%8A%A1%E5%BA%94%E7%94%A8%E7%A8%8B%E5%BA%8F%E3%80%82%E6%AF%8F%E9%A1%B9%E6%9C%8D%E5%8A%A1%E6%8F%90%E4%BE%9B%E4%B8%80%E7%A7%8D%E4%B8%9A%E5%8A%A1%E8%83%BD%E5%8A%9B%EF%BC%8C%E5%B9%B6%E4%B8%94%E6%9C%8D%E5%8A%A1%E4%B9%9F%E5%8F%AF%E4%BB%A5%E8%B7%A8%E5%B9%B3%E5%8F%B0%E5%92%8C%E8%AF%AD%E8%A8%80%E7%9B%B8%E4%BA%92%E9%80%9A%E4%BF%A1%E3%80%82%E5%BC%80%E5%8F%91%E4%BA%BA%E5%91%98%E4%BD%BF%20%E7%94%A8%20SOA%20%E6%9D%A5%E9%87%8D%E7%94%A8%E4%B8%8D%E5%90%8C%E7%B3%BB%E7%BB%9F%E4%B8%AD%E7%9A%84%E6%9C%8D%E5%8A%A1%EF%BC%8C%E6%88%96%E8%80%85%E7%BB%84%E5%90%88%E5%87%A0%E4%B8%AA%E7%8B%AC%E7%AB%8B%E7%9A%84%E6%9C%8D%E5%8A%A1%E6%9D%A5%E6%89%A7%E8%A1%8C%E5%A4%8D%E6%9D%82%E7%9A%84%E4%BB%BB%E5%8A%A1%E3%80%82" TargetMode="External" /><Relationship Type="http://schemas.openxmlformats.org/officeDocument/2006/relationships/hyperlink" Id="rId27" Target="https://aws.amazon.com/cn/what-is/service-oriented-architecture/#:~:text=SOA%20%E4%B8%8E%E5%BE%AE%E6%9C%8D%E5%8A%A1%E7%9A%84%E5%AF%B9%E6%AF%94" TargetMode="External" /><Relationship Type="http://schemas.openxmlformats.org/officeDocument/2006/relationships/hyperlink" Id="rId75" Target="https://blog.csdn.net/APPTITE/article/details/108978869" TargetMode="External" /><Relationship Type="http://schemas.openxmlformats.org/officeDocument/2006/relationships/hyperlink" Id="rId51" Target="https://blog.csdn.net/APPTITE/article/details/108978869#:~:text=%E6%AD%A4%E8%BD%AF%E4%BB%B6%E5%8F%AF%E4%BB%A5%E4%B8%8D%E5%86%8D%E5%8F%97%E5%88%B6%E4%BA%8E%E7%A1%AC%E4%BB%B6%E6%8F%90%E4%BE%9B%E7%9A%84%E5%8D%95%E4%B8%80%E5%8A%9F%E8%83%BD%EF%BC%8C%E8%80%8C%E5%8F%AF%E4%BB%A5%E7%BB%84%E5%90%88%E5%87%BA%E4%B8%80%E7%B3%BB%E5%88%97%E6%AF%94%E8%BE%83%E5%A4%8D%E6%9D%82%E7%9A%84%E5%8A%9F%E8%83%BD%E3%80%82%E6%89%80%E4%BB%A5%E5%90%8E%E7%BB%AD%EF%BC%8C%E8%BD%AF%E4%BB%B6%E5%8F%AF%E4%BB%A5%E4%BD%9C%E4%B8%BA%E7%8B%AC%E7%AB%8B%E7%9A%84%E4%BA%A7%E5%93%81%E8%BF%9B%E8%A1%8C%E7%94%9F%E4%BA%A7%EF%BC%9B%E5%BD%93%E4%BA%BA%E4%BB%AC%E5%8F%91%E7%8E%B0%E8%87%AA%E5%B7%B1%E6%80%BB%E6%98%AF%E5%9C%A8%E2%80%9C%E9%87%8D%E5%A4%8D%E5%88%B6%E9%80%A0%E8%BD%AE%E5%AD%90%E2%80%9D%E7%9A%84%E6%97%B6%E5%80%99%EF%BC%8C%20%E5%B0%B1%E5%87%BA%E7%8E%B0%E4%BA%86%E6%9C%8D%E5%8A%A1%E5%8C%96%E7%9A%84%E6%80%9D%E6%83%B3%E3%80%82%E5%8F%AF%E4%BB%A5%E7%9B%B4%E6%8E%A5%E8%B0%83%E7%94%A8%E5%88%AB%E4%BA%BA%E6%8F%90%E4%BE%9B%E7%9A%84%E6%9C%8D%E5%8A%A1%E8%80%8C%E4%B8%8D%E7%94%A8%E8%87%AA%E5%B7%B1%E4%BB%8E%E5%A4%B4%E5%BC%80%E5%A7%8B%E5%BC%80%E5%8F%91%EF%BC%8C%E5%85%B6%E5%AE%9E%E6%88%91%E8%A7%89%E5%BE%97%E8%BF%99%E7%A7%8D%E6%80%9D%E6%83%B3%E7%9A%84%E5%87%BA%E7%8E%B0%E4%B9%9F%E6%98%AF%E5%9F%BA%E4%BA%8E%E8%BD%AF%E4%BB%B6%E5%85%B7%E6%9C%89%E4%B8%80%E5%AE%9A%E5%A4%8D%E6%9D%82%E7%9A%84%E5%9F%BA%E7%A1%80%E4%B9%8B%E4%B8%8A%E7%9A%84%E3%80%82%E5%9B%A0%E4%B8%BA%E8%BD%AF%E4%BB%B6%E5%A4%AA%E5%A4%8D%E6%9D%82%E4%BA%86%E5%AF%BC%E8%87%B4%E9%87%8D%E5%A4%8D%E5%BC%80%20%E5%8F%91%E8%B4%B9%E6%97%B6%E8%B4%B9%E5%8A%9B%EF%BC%8C%E6%89%80%E4%BB%A5%E5%BE%88%E5%A5%BD%E7%9A%84%E6%8E%A8%E5%B9%BF%E4%BA%86%E6%9C%8D%E5%8A%A1%E5%8C%96%E5%92%8C%E7%BD%91%E7%BB%9C%E5%8C%96%E7%9A%84%E6%80%9D%E6%83%B3%E3%80%82" TargetMode="External" /><Relationship Type="http://schemas.openxmlformats.org/officeDocument/2006/relationships/hyperlink" Id="rId79" Target="https://blog.csdn.net/qq973702/article/details/144654655" TargetMode="External" /><Relationship Type="http://schemas.openxmlformats.org/officeDocument/2006/relationships/hyperlink" Id="rId56" Target="https://blog.csdn.net/qq973702/article/details/144654655#:~:text=2025%E5%B9%B4%E6%B2%A1%E6%9C%89%E8%BD%AF%E4%BB%B6%E5%9B%A2%E9%98%9F%E7%9A%84%E4%BC%81%E4%B8%9A%E9%80%89%E6%8B%A9%E4%BD%8E%E4%BB%A3%E7%A0%81%E7%9A%84%E6%AF%94%E4%BE%8B%E5%88%86%E6%9E%90%E5%8E%9F%E5%88%9B%20" TargetMode="External" /><Relationship Type="http://schemas.openxmlformats.org/officeDocument/2006/relationships/hyperlink" Id="rId67" Target="https://learn.microsoft.com/zh-cn/azure/architecture/microservices/design/gateway" TargetMode="External" /><Relationship Type="http://schemas.openxmlformats.org/officeDocument/2006/relationships/hyperlink" Id="rId32" Target="https://learn.microsoft.com/zh-cn/azure/architecture/microservices/design/gateway#:~:text=%E4%BB%80%E4%B9%88%E6%98%AF%20API%20%E7%BD%91%E5%85%B3%EF%BC%9F" TargetMode="External" /><Relationship Type="http://schemas.openxmlformats.org/officeDocument/2006/relationships/hyperlink" Id="rId34" Target="https://learn.microsoft.com/zh-cn/azure/architecture/microservices/design/gateway#:~:text=API%20%E7%BD%91%E5%85%B3%E6%8F%90%E4%BE%9B%E4%B8%80%E4%B8%AA%E9%9B%86%E4%B8%AD%E5%BC%8F%E5%85%A5%E5%8F%A3%E7%82%B9%EF%BC%8C%E7%94%A8%E4%BA%8E%E7%AE%A1%E7%90%86%E5%AE%A2%E6%88%B7%E7%AB%AF%E4%B8%8E%E5%BA%94%E7%94%A8%E7%A8%8B%E5%BA%8F%E6%9C%8D%E5%8A%A1%E4%B9%8B%E9%97%B4%E7%9A%84%E4%BA%A4%E4%BA%92%E3%80%82%20%E5%AE%83%E5%85%85%E5%BD%93%E5%8F%8D%E5%90%91%E4%BB%A3%E7%90%86%E5%B9%B6%E5%B0%86%E5%AE%A2%E6%88%B7%E7%AB%AF%E8%AF%B7%E6%B1%82%E8%B7%AF%E7%94%B1%E5%88%B0%E7%9B%B8%E5%BA%94%E7%9A%84%E6%9C%8D%E5%8A%A1%E3%80%82%20%E5%AE%83%E8%BF%98%E5%8F%AF%E4%BB%A5%E6%89%A7%E8%A1%8C%E5%90%84%E7%A7%8D%E4%BA%A4%E5%8F%89%E4%BB%BB%E5%8A%A1%EF%BC%8C%E4%BE%8B%E5%A6%82%E8%BA%AB%E4%BB%BD%E9%AA%8C%E8%AF%81%E3%80%81SSL%20%E7%BB%88%E6%AD%A2%E3%80%81%E7%9B%B8%E4%BA%92,TLS%20%E5%92%8C%E9%80%9F%E7%8E%87%E9%99%90%E5%88%B6%E3%80%82" TargetMode="External" /><Relationship Type="http://schemas.openxmlformats.org/officeDocument/2006/relationships/hyperlink" Id="rId82" Target="https://m.c114.com.cn/w14-1286900.html" TargetMode="External" /><Relationship Type="http://schemas.openxmlformats.org/officeDocument/2006/relationships/hyperlink" Id="rId60" Target="https://m.c114.com.cn/w14-1286900.html#:~:text=%E9%87%8D%E7%A3%85%EF%BC%812025%E4%B8%AD%E5%9B%BD%E8%BE%B9%E7%BC%98%E8%AE%A1%E7%AE%9720%E5%BC%BA%E5%8F%91%E5%B8%83%20," TargetMode="External" /><Relationship Type="http://schemas.openxmlformats.org/officeDocument/2006/relationships/hyperlink" Id="rId74" Target="https://pdf.dfcfw.com/pdf/H3_AP202502171643158494_1.pdf?1739790133000.pdf" TargetMode="External" /><Relationship Type="http://schemas.openxmlformats.org/officeDocument/2006/relationships/hyperlink" Id="rId49" Target="https://pdf.dfcfw.com/pdf/H3_AP202502171643158494_1.pdf?1739790133000.pdf#:~:text=%C3%98%20%E9%98%BF%E9%87%8C%E4%BA%91%EF%BC%9A%E4%BD%9C%E4%B8%BA%E5%9B%BD%E5%86%85%E4%BA%91%E6%9C%8D%E5%8A%A1%E7%9A%84%E5%BC%80%E5%88%9B%E8%80%85%E4%B8%8E%E9%BE%99%E5%A4%B4%EF%BC%8C%E5%8D%A0%E6%8D%AE%E7%BA%A6%E4%B8%89%E5%88%86%E4%B9%8B%E4%B8%80%E7%9A%84%E5%9B%BD%E5%86%85%E5%B8%82%E5%9C%BA%E4%BB%BD%E9%A2%9D%E3%80%82%E9%98%BF%E9%87%8C%E4%BA%91%E6%9E%84%E5%BB%BA%E4%BA%86%E5%85%A8%E7%90%83%E5%B9%BF%E6%B3%9B%E8%A6%86%E7%9B%96%E7%9A%84%E6%9C%8D%E5%8A%A1%E5%99%A8%E9%9B%86%20%E7%BE%A4%EF%BC%8C%E6%97%A0%E8%AE%BA%E6%98%AF%E4%B8%9C%E5%8D%97%E4%BA%9A%E7%94%B5%E5%95%86%E4%B8%9A%E5%8A%A1%E7%9A%84%E7%88%86%E5%8F%91%EF%BC%8C%E8%BF%98%E6%98%AF%E4%B8%AD%E4%B8%9C%E5%9C%B0%E5%8C%BA%E8%83%BD%E6%BA%90%E4%BC%81%E4%B8%9A%E7%9A%84%E6%95%B0%E5%AD%97%E5%8C%96%E8%BD%AC%E5%9E%8B%EF%BC%8C%E5%8F%88%E6%88%96%E6%98%AF%E6%8B%89%E7%BE%8E%E9%87%91%E8%9E%8D%E6%9C%BA%E6%9E%84%E7%9A%84%E7%BA%BF%E4%B8%8A%E6%8B%93%E5%B1%95%EF%BC%8C%E9%98%BF%E9%87%8C%E4%BA%91%20%E9%83%BD%E8%83%BD%E9%80%9A%E8%BF%87%E4%BD%8E%E5%BB%B6%E8%BF%9F%E3%80%81%E9%AB%98%E5%B8%A6%E5%AE%BD%E7%9A%84%E7%BD%91%E7%BB%9C%E6%9E%B6%E6%9E%84%EF%BC%8C%E4%B8%BA%E5%85%A8%E7%90%83%E7%94%A8%E6%88%B7%E6%8F%90%E4%BE%9B%E7%A8%B3%E5%AE%9A%E3%80%81%E9%AB%98%E6%95%88%E7%9A%84%E4%BA%91%E6%9C%8D%E5%8A%A1%E3%80%82%20%E2%80%A2,5%E4%BA%BF%20iPhone" TargetMode="External" /><Relationship Type="http://schemas.openxmlformats.org/officeDocument/2006/relationships/hyperlink" Id="rId48" Target="https://pdf.dfcfw.com/pdf/H3_AP202502171643158494_1.pdf?1739790133000.pdf#:~:text=%E4%BB%8E%E5%B8%82%E5%9C%BA%E6%A0%BC%E5%B1%80%E6%9D%A5%E7%9C%8B%EF%BC%8C%E4%B8%AD%E5%9B%BD%E5%85%AC%E6%9C%89%E4%BA%91%E5%B8%82%E5%9C%BA%E4%BE%9D%E6%97%A7%E4%BB%A5%E4%BA%92%E8%81%94%E7%BD%91%E7%A7%91%E6%8A%80%E5%8E%82%E5%95%86%E5%8D%A0%E6%8D%AE%E4%B8%BB%E5%AF%BC%E5%9C%B0%E4%BD%8D%E3%80%822024Q2%EF%BC%8C%E9%98%BF%E9%87%8C%E4%BA%91%E5%9C%A8%E5%85%AC%E6%9C%89%E4%BA%91%E5%B8%82%E5%9C%BA%E5%8D%A0%E6%AF%94%E7%BA%A6%E4%B8%89%E5%88%86%E4%B9%8B%E4%B8%80%EF%BC%8C%20%E5%85%B6%E6%AC%A1%E6%98%AF%E5%8D%8E%E4%B8%BA%E4%BA%91%E7%BA%A616" TargetMode="External" /><Relationship Type="http://schemas.openxmlformats.org/officeDocument/2006/relationships/hyperlink" Id="rId68" Target="https://www.akamai.com/zh/glossary/what-is-an-api-gateway" TargetMode="External" /><Relationship Type="http://schemas.openxmlformats.org/officeDocument/2006/relationships/hyperlink" Id="rId33" Target="https://www.akamai.com/zh/glossary/what-is-an-api-gateway#:~:text=API%20%E7%BD%91%E5%85%B3%E7%9A%84%E5%B7%A5%E4%BD%9C%E5%8E%9F%E7%90%86%E6%98%AF%E4%BB%80%E4%B9%88%EF%BC%9F%20,%E7%9B%91%E6%8E%A7%E5%92%8CAPI%20%E5%AE%89%E5%85%A8%E3%80%82%20API%20%E7%BD%91%E5%85%B3%E5%B8%B8%E8%A2%AB%E7%94%A8%E4%BD%9C%E9%9B%86%E4%B8%AD%E7%AE%A1%E7%90%86%E6%89%80%E6%9C%89API%20%E8%AF%B7%E6%B1%82%EF%BC%88%E6%88%96%E8%B0%83%E7%94%A8%EF%BC%89%E7%9A%84%E5%8D%95%E4%B8%80%E5%85%A5%E5%8F%A3%E7%82%B9%E3%80%82" TargetMode="External" /><Relationship Type="http://schemas.openxmlformats.org/officeDocument/2006/relationships/hyperlink" Id="rId72" Target="https://www.apple.com.cn/newsroom/2024/11/new-study-finds-apples-app-store-ecosystem-in-china-doubled-in-size/" TargetMode="External" /><Relationship Type="http://schemas.openxmlformats.org/officeDocument/2006/relationships/hyperlink" Id="rId43" Target="https://www.apple.com.cn/newsroom/2024/11/new-study-finds-apples-app-store-ecosystem-in-china-doubled-in-size/#:~:text=%E6%96%B0%E7%A0%94%E7%A9%B6%E5%8F%91%E7%8E%B0Apple%20%E7%9A%84App%20Store%20%E7%94%9F%E6%80%81%E7%B3%BB%E7%BB%9F%E5%9C%A8%E4%B8%AD%E5%9B%BD%E7%9A%84%E8%A7%84%E6%A8%A1%E7%BF%BB%E5%80%8D%20App,76%20%E4%B8%87%E4%BA%BF%E5%85%83%E3%80%82" TargetMode="External" /><Relationship Type="http://schemas.openxmlformats.org/officeDocument/2006/relationships/hyperlink" Id="rId77" Target="https://www.gminsights.com/zh/industry-analysis/ai-as-a-service-market" TargetMode="External" /><Relationship Type="http://schemas.openxmlformats.org/officeDocument/2006/relationships/hyperlink" Id="rId54" Target="https://www.gminsights.com/zh/industry-analysis/ai-as-a-service-market#:~:text=2024%20%E5%B9%B4%E5%85%A8%E7%90%83%E4%BA%BA%E5%B7%A5%E6%99%BA%E8%83%BD%E5%8D%B3%E6%9C%8D%E5%8A%A1,%EF%BC%8C%E8%BF%99%E5%BE%97%E7%9B%8A%E4%BA%8E%E4%B8%AA%E6%80%A7%E5%8C%96%E5%AE%A2%E6%88%B7%E4%BD%93%E9%AA%8C%E9%9C%80%E6%B1%82%E7%9A%84%E4%B8%8D%E6%96%AD%E5%A2%9E%E9%95%BF%E3%80%82" TargetMode="External" /><Relationship Type="http://schemas.openxmlformats.org/officeDocument/2006/relationships/hyperlink" Id="rId78" Target="https://www.infoobs.com/article/20250821/69930.html" TargetMode="External" /><Relationship Type="http://schemas.openxmlformats.org/officeDocument/2006/relationships/hyperlink" Id="rId55" Target="https://www.infoobs.com/article/20250821/69930.html#:~:text=%E8%BE%B9%E7%BC%98%E8%AE%A1%E7%AE%97%EF%BC%9A%E4%B8%BA%E4%BB%80%E4%B9%88%E6%95%B0%E6%8D%AE%E9%9D%A9%E5%91%BD%E5%B0%86%E5%9C%A82025%E5%B9%B4%E6%88%90%E4%B8%BA%E8%B6%8B%E5%8A%BF%20%E6%8D%AEGartner%E9%A2%84%E6%B5%8B%EF%BC%8C%E5%88%B0%E4%BB%8A%E5%B9%B4%E5%B9%B4%E5%BA%95%EF%BC%8C%E9%AB%98%E8%BE%BE75" TargetMode="External" /><Relationship Type="http://schemas.openxmlformats.org/officeDocument/2006/relationships/hyperlink" Id="rId73" Target="https://www.ithome.com/0/832/646.htm" TargetMode="External" /><Relationship Type="http://schemas.openxmlformats.org/officeDocument/2006/relationships/hyperlink" Id="rId47" Target="https://www.ithome.com/0/832/646.htm#:~:text=AWS%20%E5%9C%A82024%20%E5%B9%B4%E7%AC%AC%E5%9B%9B%E5%AD%A3%E5%BA%A6%E7%BB%A7%E7%BB%AD%E4%BF%9D%E6%8C%81%E5%85%A8%E7%90%83%E4%BA%91%E5%B8%82%E5%9C%BA%E7%9A%84%E9%A2%86%E5%85%88%E5%9C%B0%E4%BD%8D%EF%BC%8C%E5%B8%82%E5%9C%BA%E4%BB%BD%E9%A2%9D%E8%BE%BE%E5%88%B033,%E5%9C%A8" TargetMode="External" /><Relationship Type="http://schemas.openxmlformats.org/officeDocument/2006/relationships/hyperlink" Id="rId65" Target="https://www.mongodb.com/zh-cn/resources/basics/databases/nosql-explained" TargetMode="External" /><Relationship Type="http://schemas.openxmlformats.org/officeDocument/2006/relationships/hyperlink" Id="rId28" Target="https://www.mongodb.com/zh-cn/resources/basics/databases/nosql-explained#:~:text=NoSQL%20%E6%98%AF%E4%BB%80%E4%B9%88%EF%BC%9FNoSQL%20%E6%95%B0%E6%8D%AE%E5%BA%93%E8%AF%A6%E8%A7%A3%20,%E6%96%87%E6%A1%A3%E6%95%B0%E6%8D%AE%E5%BA%93%E6%8F%90%E4%BE%9B%E4%BA%86%E4%B8%80%E7%A7%8D%E7%81%B5%E6%B4%BB%E7%9A%84%E6%95%B0%E6%8D%AE%E6%A8%A1%E5%9E%8B%EF%BC%8C%E9%9D%9E%E5%B8%B8%E9%80%82%E5%90%88%E5%8D%8A%E7%BB%93%E6%9E%84%E5%8C%96%E5%92%8C%E5%85%B8%E5%9E%8B%E7%9A%84%E9%9D%9E%E7%BB%93%E6%9E%84%E5%8C%96%E6%95%B0%E6%8D%AE%E9%9B%86%E3%80%82%E5%AE%83%E4%BB%AC%E8%BF%98%E6%94%AF%E6%8C%81%E5%B5%8C%E5%A5%97%E7%BB%93%E6%9E%84%EF%BC%8C%E4%BE%BF%E4%BA%8E%E8%A1%A8%E7%A4%BA%E5%A4%8D%E6%9D%82%E7%9A%84%E5%85%B3%E7%B3%BB%E6%88%96%E5%B1%82%E7%BA%A7%E5%8C%96%E6%95%B0%E6%8D%AE%E3%80%82%20%E6%96%87%E6%A1%A3%E6%95%B0%E6%8D%AE%E5%BA%93%E7%9A%84%E4%BE%8B%E5%AD%90%E6%9C%89MongoDB%20%E5%92%8C" TargetMode="External" /><Relationship Type="http://schemas.openxmlformats.org/officeDocument/2006/relationships/hyperlink" Id="rId81" Target="https://www.sas.com/zh_tw/insights/articles/analytics/hyperautomation-2022.html" TargetMode="External" /><Relationship Type="http://schemas.openxmlformats.org/officeDocument/2006/relationships/hyperlink" Id="rId58" Target="https://www.sas.com/zh_tw/insights/articles/analytics/hyperautomation-2022.html#:~:text=%E6%8C%BA%E9%80%B22022%E4%B8%8B%E5%8D%8A%E5%A0%B4%EF%BC%81%E3%80%8C%E8%B6%85%E8%87%AA%E5%8B%95%E5%8C%96%E3%80%8D%E2%80%94%E2%80%94%E4%BD%A0%E5%BF%85%E9%A0%88%E8%AA%8D%E8%AD%98%E7%9A%84%E7%A7%91%E6%8A%80%E8%B6%A8%E5%8B%A2" TargetMode="External" /><Relationship Type="http://schemas.openxmlformats.org/officeDocument/2006/relationships/hyperlink" Id="rId76" Target="https://www.sohu.com/a/907609902_122362510" TargetMode="External" /><Relationship Type="http://schemas.openxmlformats.org/officeDocument/2006/relationships/hyperlink" Id="rId59" Target="https://www.sohu.com/a/907609902_122362510#:~:text=%E6%99%BA%E8%83%BD%E4%BD%93%E4%B8%8E%E8%87%AA%E5%8A%A8%E5%8C%96%E5%B7%A5%E5%85%B7%E7%9A%84%E5%85%B4%E8%B5%B7" TargetMode="External" /><Relationship Type="http://schemas.openxmlformats.org/officeDocument/2006/relationships/hyperlink" Id="rId53" Target="https://www.sohu.com/a/907609902_122362510#:~:text=AI%E5%8D%B3%E6%9C%8D%E5%8A%A1%EF%BC%88AIaaS%EF%BC%89%E5%95%86%E4%B8%9A%E6%A8%A1%E5%BC%8F%E7%9A%84%E5%B4%9B%E8%B5%B7" TargetMode="External" /><Relationship Type="http://schemas.openxmlformats.org/officeDocument/2006/relationships/hyperlink" Id="rId71" Target="https://www.woshipm.com/share/5902806.html" TargetMode="External" /><Relationship Type="http://schemas.openxmlformats.org/officeDocument/2006/relationships/hyperlink" Id="rId45" Target="https://www.woshipm.com/share/5902806.html#:~:text=%E8%B4%9D%E5%B0%BC%E5%A5%A5%E5%A4%AB26%E5%B2%81%E6%88%90%E4%B8%BAOracle%E9%AB%98%E7%BA%A7%E5%89%AF%E6%80%BB%E8%A3%81%EF%BC%8C%E5%AE%9E%E7%8E%B0%E4%BA%86%E8%B4%A2%E5%8A%A1%E8%87%AA%E7%94%B1%EF%BC%8C%E5%9C%A8%E8%BF%BD%E6%B1%82%E6%9B%B4%E9%AB%98%E7%9A%84%E4%BA%BA%E7%94%9F%E4%BB%B7%E5%80%BC%EF%BC%8C%E5%88%9B%E4%B8%9A%E5%90%AF%E5%8A%A8%E6%97%B6%E8%87%AA%E5%B7%B1%E6%8A%95%E8%B5%84%E4%BA%86600%E4%B8%87%E7%BE%8E%E5%85%83%E3%80%82" TargetMode="External" /><Relationship Type="http://schemas.openxmlformats.org/officeDocument/2006/relationships/hyperlink" Id="rId42" Target="https://www.woshipm.com/share/5902806.html#:~:text=1.%201999%E5%B9%B4,2016%EF%BC%89%E7%9A%84%E5%B8%83%E5%B1%80" TargetMode="External" /><Relationship Type="http://schemas.openxmlformats.org/officeDocument/2006/relationships/hyperlink" Id="rId46" Target="https://www.woshipm.com/share/5902806.html#:~:text=Image" TargetMode="External" /><Relationship Type="http://schemas.openxmlformats.org/officeDocument/2006/relationships/hyperlink" Id="rId69" Target="https://www.yonsuite.com/infoNew/2250428652995.html" TargetMode="External" /><Relationship Type="http://schemas.openxmlformats.org/officeDocument/2006/relationships/hyperlink" Id="rId39" Target="https://www.yonsuite.com/infoNew/2250428652995.html#:~:text=%E5%9C%A8%E4%BC%A0%E7%BB%9F%E6%8E%88%E6%9D%83%E6%A8%A1%E5%BC%8F%E4%B8%8B%EF%BC%8C%E4%BC%81%E4%B8%9A%E9%9C%80%E8%A6%81%E8%87%AA%E8%A1%8C%E8%B4%9F%E8%B4%A3%E8%BD%AF%E4%BB%B6%E7%9A%84%E6%9B%B4%E6%96%B0%E5%92%8C%E7%BB%B4%E6%8A%A4%EF%BC%8C%E8%BF%99%E4%B8%8D%E4%BB%85%E5%A2%9E%E5%8A%A0%E4%BA%86%E4%BC%81%E4%B8%9A%E7%9A%84IT%E8%B4%9F%E6%8B%85%EF%BC%8C%E8%BF%98%E5%8F%AF%E8%83%BD%E5%AF%BC%E8%87%B4%E7%B3%BB%E7%BB%9F%E7%89%88%E6%9C%AC%E8%90%BD%E5%90%8E%E3%80%82%E8%80%8CSaaS%E8%AE%A2%E9%98%85%E5%88%B6%E5%88%99%E9%80%9A%E8%BF%87%E4%BA%91%E7%AB%AF%E9%83%A8%E7%BD%B2%EF%BC%8C%E7%94%B1%E6%9C%8D%E5%8A%A1%E6%8F%90%E4%BE%9B%E5%95%86%E8%B4%9F%E8%B4%A3%E7%B3%BB%E7%BB%9F%E7%9A%84%E6%8C%81%20%E7%BB%AD%E6%9B%B4%E6%96%B0%E5%92%8C%E6%8A%80%E6%9C%AF%E6%94%AF%E6%8C%81%E3%80%82%E4%BE%8B%E5%A6%82%EF%BC%8C%E7%94%A8%E5%8F%8BYonSuite%E5%B9%B3%E5%8F%B0%E9%80%9A%E8%BF%87%E5%AE%9A%E6%9C%9F%E6%9B%B4%E6%96%B0%EF%BC%8C%E7%A1%AE%E4%BF%9D%E4%BC%81%E4%B8%9A%E5%A7%8B%E7%BB%88%E4%BD%BF%E7%94%A8%E6%9C%80%E6%96%B0%E7%9A%84%E5%8A%9F%E8%83%BD%E5%92%8C%E6%8A%80%E6%9C%AF%EF%BC%8C%E4%BB%8E%E8%80%8C%E6%8F%90%E9%AB%98%E4%BA%86%E7%B3%BB%E7%BB%9F%E7%9A%84%E7%A8%B3%E5%AE%9A%E6%80%A7%E5%92%8C%E5%AE%89%E5%85%A8%E6%80%A7%E3%80%82%E8%BF%99%E7%A7%8D%E6%8C%81%E7%BB%AD%E6%9B%B4%E6%96%B0%E7%9A%84%E6%9C%BA%E5%88%B6%E4%BD%BF%E5%BE%97%E4%BC%81%E4%B8%9A%E8%83%BD%E5%A4%9F%E6%9B%B4%20%E5%BF%AB%E5%9C%B0%E9%80%82%E5%BA%94%E5%B8%82%E5%9C%BA%E5%8F%98%E5%8C%96%EF%BC%8C%E6%8F%90%E5%8D%87%E4%BA%86%E7%AB%9E%E4%BA%89%E5%8A%9B%E3%80%82" TargetMode="External" /><Relationship Type="http://schemas.openxmlformats.org/officeDocument/2006/relationships/hyperlink" Id="rId36" Target="https://www.yonsuite.com/infoNew/2250428652995.html#:~:text=%E8%BF%91%E5%B9%B4%E6%9D%A5%EF%BC%8C%E4%BC%81%E4%B8%9A%E8%B5%84%E6%BA%90%E8%A7%84%E5%88%92%EF%BC%88ERP%EF%BC%89%E7%B3%BB%E7%BB%9F%E7%9A%84%E5%AE%9A%E4%BB%B7%E6%A8%A1%E5%BC%8F%E5%8F%91%E7%94%9F%E4%BA%86%E7%BF%BB%E5%A4%A9%E8%A6%86%E5%9C%B0%E7%9A%84%E5%8F%98%E5%8C%96%E3%80%82%E4%BC%A0%E7%BB%9F%E7%9A%84%E6%8E%88%E6%9D%83%E6%A8%A1%E5%BC%8F%EF%BC%8C%E5%8D%B3%E4%BC%81%E4%B8%9A%E4%B8%80%E6%AC%A1%E6%80%A7%E6%94%AF%E4%BB%98%E9%AB%98%E9%A2%9D%E8%B4%B9%E7%94%A8%E8%B4%AD%E4%B9%B0%E8%BD%AF%E4%BB%B6%E8%AE%B8%E5%8F%AF%E8%AF%81%EF%BC%8C%E6%AD%A3%E9%80%90%E6%B8%90%E8%A2%ABSaaS%EF%BC%88%E8%BD%AF%E4%BB%B6%E5%8D%B3%E6%9C%8D%E5%8A%A1%EF%BC%89%E8%AE%A2%E9%98%85%E5%88%B6%E6%89%80%20%E5%8F%96%E4%BB%A3%E3%80%82%E8%BF%99%E7%A7%8D%E8%BD%AC%E5%8F%98%E4%B8%8D%E4%BB%85%E4%BB%85%E6%98%AF%E6%8A%80%E6%9C%AF%E4%B8%8A%E7%9A%84%E9%9D%A9%E6%96%B0%EF%BC%8C%E6%9B%B4%E6%98%AF%E4%BC%81%E4%B8%9A%E8%BF%90%E8%90%A5%E7%AD%96%E7%95%A5%E7%9A%84%E6%A0%B9%E6%9C%AC%E6%80%A7%E8%B0%83%E6%95%B4%E3%80%82%E4%BB%A5%E5%85%A8%E7%90%83%E9%A2%86%E5%85%88%E7%9A%84ERP%E4%BE%9B%E5%BA%94%E5%95%86%E7%94%A8%E5%8F%8B%E4%B8%BA%E4%BE%8B%EF%BC%8C%E5%85%B6YonSuite%E5%B9%B3%E5%8F%B0%E9%80%9A%E8%BF%87SaaS%E8%AE%A2%E9%98%85%E6%A8%A1%E5%BC%8F%EF%BC%8C%E5%B7%B2%E7%BB%8F%E5%B8%AE%E5%8A%A9%E8%B6%85%E8%BF%8710" TargetMode="External" /><Relationship Type="http://schemas.openxmlformats.org/officeDocument/2006/relationships/hyperlink" Id="rId41" Target="https://www.yonsuite.com/infoNew/2250428652995.html#:~:text=SaaS%E8%AE%A2%E9%98%85%E5%88%B6%E9%80%9A%E5%B8%B8%E6%8F%90%E4%BE%9B%E6%9B%B4%E5%8A%A0%E7%94%A8%E6%88%B7%E5%8F%8B%E5%A5%BD%E7%9A%84%E7%95%8C%E9%9D%A2%E5%92%8C%E4%BD%93%E9%AA%8C%EF%BC%8C%E4%BD%BF%E5%BE%97%E4%BC%81%E4%B8%9A%E5%91%98%E5%B7%A5%E8%83%BD%E5%A4%9F%E6%9B%B4%E5%BF%AB%E5%9C%B0%E4%B8%8A%E6%89%8B%E5%92%8C%E4%BD%BF%E7%94%A8%E7%B3%BB%E7%BB%9F%E3%80%82%E5%9C%A8%E4%BC%A0%E7%BB%9F%E6%8E%88%E6%9D%83%E6%A8%A1%E5%BC%8F%E4%B8%8B%EF%BC%8C%E4%BC%81%E4%B8%9A%E9%9C%80%E8%A6%81%E8%87%AA%E8%A1%8C%E8%BF%9B%E8%A1%8C%E7%B3%BB%E7%BB%9F%E5%9F%B9%E8%AE%AD%EF%BC%8C%E8%BF%99%E4%B8%8D%E4%BB%85%E5%A2%9E%E5%8A%A0%E4%BA%86IT%E8%B4%9F%E6%8B%85%EF%BC%8C%E8%BF%98%E5%8F%AF%E8%83%BD%E5%AF%BC%20%E8%87%B4%E5%91%98%E5%B7%A5%E4%BD%BF%E7%94%A8%E6%95%88%E7%8E%87%E4%BD%8E%E4%B8%8B%E3%80%82%E8%80%8CSaaS%E6%A8%A1%E5%BC%8F%E5%88%99%E9%80%9A%E8%BF%87%E7%9B%B4%E8%A7%82%E7%9A%84%E7%95%8C%E9%9D%A2%E5%92%8C%E4%B8%B0%E5%AF%8C%E7%9A%84%E5%9F%B9%E8%AE%AD%E8%B5%84%E6%BA%90%EF%BC%8C%E5%B8%AE%E5%8A%A9%E4%BC%81%E4%B8%9A%E5%91%98%E5%B7%A5%E5%BF%AB%E9%80%9F%E6%8E%8C%E6%8F%A1%E7%B3%BB%E7%BB%9F%E6%93%8D%E4%BD%9C%E3%80%82%E4%BE%8B%E5%A6%82%EF%BC%8C%E7%94%A8%E5%8F%8BYonSuite%E5%B9%B3%E5%8F%B0%E9%80%9A%E8%BF%87%E6%99%BA%E8%83%BD%E5%8A%A9%E6%89%8B%E5%92%8C%E5%9C%A8%E7%BA%BF%E5%9F%B9%E8%AE%AD%EF%BC%8C%E5%B8%AE%E5%8A%A9%E4%BC%81%E4%B8%9A%20%E5%91%98%E5%B7%A5%E5%9C%A8%E4%B8%80%E5%91%A8%E5%86%85%E7%86%9F%E7%BB%83%E6%8E%8C%E6%8F%A1%E7%B3%BB%E7%BB%9F%E6%93%8D%E4%BD%9C%E3%80%82%E8%BF%99%E7%A7%8D%E7%94%A8%E6%88%B7%E5%8F%8B%E5%A5%BD%E7%9A%84%E8%AE%BE%E8%AE%A1%E4%BD%BF%E5%BE%97%E4%BC%81%E4%B8%9A%E8%83%BD%E5%A4%9F%E6%9B%B4%E5%8A%A0%E9%AB%98%E6%95%88%E5%9C%B0%E5%88%A9%E7%94%A8ERP%E7%B3%BB%E7%BB%9F%EF%BC%8C%E6%8F%90%E5%8D%87%E4%BA%86%E5%91%98%E5%B7%A5%E7%9A%84%E5%B7%A5%E4%BD%9C%E6%95%88%E7%8E%87%E3%80%82" TargetMode="External" /><Relationship Type="http://schemas.openxmlformats.org/officeDocument/2006/relationships/hyperlink" Id="rId37" Target="https://www.yonsuite.com/infoNew/2250428652995.html#:~:text=match%20at%20L222%20%E4%BC%A0%E7%BB%9FERP%E7%B3%BB%E7%BB%9F%E7%9A%84%E6%8E%88%E6%9D%83%E6%A8%A1%E5%BC%8F%E8%A6%81%E6%B1%82%E4%BC%81%E4%B8%9A%E4%B8%80%E6%AC%A1%E6%80%A7%E6%94%AF%E4%BB%98%E9%AB%98%E9%A2%9D%E8%B4%B9%E7%94%A8%EF%BC%8C%E8%BF%99%E5%AF%B9%E4%BA%8E%E8%AE%B8%E5%A4%9A%E4%B8%AD%E5%B0%8F%E4%BC%81%E4%B8%9A%E6%9D%A5%E8%AF%B4%E6%98%AF%E4%B8%80%E4%B8%AA%E5%B7%A8%E5%A4%A7%E7%9A%84%E8%B4%A2%E5%8A%A1%E8%B4%9F%E6%8B%85%E3%80%82%E8%80%8CSaaS%E8%AE%A2%E9%98%85%E5%88%B6%E5%88%99%E9%80%9A%E8%BF%87%E6%8C%89%E6%9C%88%E6%88%96%E6%8C%89%E5%B9%B4%E4%BB%98%E8%B4%B9%E7%9A%84%E6%96%B9%E5%BC%8F%EF%BC%8C%E6%98%BE%E8%91%97%E9%99%8D%E4%BD%8E%E4%BA%86%E4%BC%81%E4%B8%9A%E7%9A%84%E5%88%9D%E6%9C%9F%20%E6%8A%95%E5%85%A5%E3%80%82%E4%BE%8B%E5%A6%82%EF%BC%8C%E7%94%A8%E5%8F%8BYonSuite%E7%9A%84%E8%AE%A2%E9%98%85%E6%A8%A1%E5%BC%8F%E5%85%81%E8%AE%B8%E4%BC%81%E4%B8%9A%E6%A0%B9%E6%8D%AE%E5%AE%9E%E9%99%85%E9%9C%80%E6%B1%82%E9%80%89%E6%8B%A9%E4%B8%8D%E5%90%8C%E7%9A%84%E6%9C%8D%E5%8A%A1%E5%A5%97%E9%A4%90%EF%BC%8C%E4%BB%8E%E8%80%8C%E9%81%BF%E5%85%8D%E4%BA%86%E4%B8%8D%E5%BF%85%E8%A6%81%E7%9A%84%E5%BC%80%E6%94%AF%E3%80%82%E8%BF%99%E7%A7%8D%E7%81%B5%E6%B4%BB%E7%9A%84%E4%BB%98%E8%B4%B9%E6%96%B9%E5%BC%8F%E4%B8%8D%E4%BB%85%E5%87%8F%E8%BD%BB%E4%BA%86%E4%BC%81%E4%B8%9A%E7%9A%84%E8%B4%A2%E5%8A%A1%E5%8E%8B%E5%8A%9B%EF%BC%8C%E8%BF%98%E4%BD%BF%E5%BE%97%E6%9B%B4%E5%A4%9A,%E4%B8%AD%E5%B0%8F%E4%BC%81%E4%B8%9A%E8%83%BD%E5%A4%9F%E4%BA%AB%E5%8F%97%E5%88%B0%E5%85%88%E8%BF%9B%E7%9A%84ERP%E7%B3%BB%E7%BB%9F%E5%B8%A6%E6%9D%A5%E7%9A%84%E4%BE%BF%E5%88%A9%E3%80%82" TargetMode="External" /><Relationship Type="http://schemas.openxmlformats.org/officeDocument/2006/relationships/hyperlink" Id="rId40" Target="https://www.yonsuite.com/infoNew/2250428652995.html#:~:text=match%20at%20L234%20%E5%9C%A8%E4%BC%A0%E7%BB%9F%E6%8E%88%E6%9D%83%E6%A8%A1%E5%BC%8F%E4%B8%8B%EF%BC%8C%E4%BC%81%E4%B8%9A%E9%9C%80%E8%A6%81%E8%87%AA%E8%A1%8C%E8%B4%9F%E8%B4%A3%E8%BD%AF%E4%BB%B6%E7%9A%84%E6%9B%B4%E6%96%B0%E5%92%8C%E7%BB%B4%E6%8A%A4%EF%BC%8C%E8%BF%99%E4%B8%8D%E4%BB%85%E5%A2%9E%E5%8A%A0%E4%BA%86%E4%BC%81%E4%B8%9A%E7%9A%84IT%E8%B4%9F%E6%8B%85%EF%BC%8C%E8%BF%98%E5%8F%AF%E8%83%BD%E5%AF%BC%E8%87%B4%E7%B3%BB%E7%BB%9F%E7%89%88%E6%9C%AC%E8%90%BD%E5%90%8E%E3%80%82%E8%80%8CSaaS%E8%AE%A2%E9%98%85%E5%88%B6%E5%88%99%E9%80%9A%E8%BF%87%E4%BA%91%E7%AB%AF%E9%83%A8%E7%BD%B2%EF%BC%8C%E7%94%B1%E6%9C%8D%E5%8A%A1%E6%8F%90%E4%BE%9B%E5%95%86%E8%B4%9F%E8%B4%A3%E7%B3%BB%E7%BB%9F%E7%9A%84%E6%8C%81%20%E7%BB%AD%E6%9B%B4%E6%96%B0%E5%92%8C%E6%8A%80%E6%9C%AF%E6%94%AF%E6%8C%81%E3%80%82%E4%BE%8B%E5%A6%82%EF%BC%8C%E7%94%A8%E5%8F%8BYonSuite%E5%B9%B3%E5%8F%B0%E9%80%9A%E8%BF%87%E5%AE%9A%E6%9C%9F%E6%9B%B4%E6%96%B0%EF%BC%8C%E7%A1%AE%E4%BF%9D%E4%BC%81%E4%B8%9A%E5%A7%8B%E7%BB%88%E4%BD%BF%E7%94%A8%E6%9C%80%E6%96%B0%E7%9A%84%E5%8A%9F%E8%83%BD%E5%92%8C%E6%8A%80%E6%9C%AF%EF%BC%8C%E4%BB%8E%E8%80%8C%E6%8F%90%E9%AB%98%E4%BA%86%E7%B3%BB%E7%BB%9F%E7%9A%84%E7%A8%B3%E5%AE%9A%E6%80%A7%E5%92%8C%E5%AE%89%E5%85%A8%E6%80%A7%E3%80%82%E8%BF%99%E7%A7%8D%E6%8C%81%E7%BB%AD%E6%9B%B4%E6%96%B0%E7%9A%84%E6%9C%BA%E5%88%B6%E4%BD%BF%E5%BE%97%E4%BC%81%E4%B8%9A%E8%83%BD%E5%A4%9F%E6%9B%B4,%E5%BF%AB%E5%9C%B0%E9%80%82%E5%BA%94%E5%B8%82%E5%9C%BA%E5%8F%98%E5%8C%96%EF%BC%8C%E6%8F%90%E5%8D%87%E4%BA%86%E7%AB%9E%E4%BA%89%E5%8A%9B%E3%80%82" TargetMode="External" /><Relationship Type="http://schemas.openxmlformats.org/officeDocument/2006/relationships/hyperlink" Id="rId70" Target="https://zhuanlan.zhihu.com/p/548453596" TargetMode="External" /><Relationship Type="http://schemas.openxmlformats.org/officeDocument/2006/relationships/hyperlink" Id="rId38" Target="https://zhuanlan.zhihu.com/p/548453596#:~:text=%E5%9C%A8%E4%BC%A0%E7%BB%9F%E6%8E%88%E6%9D%83%E8%BD%AF%E4%BB%B6%E6%A8%A1%E5%BC%8F%E4%B8%8B%EF%BC%8C%E5%8E%82%E5%95%86%E4%B8%8E%E5%AE%A2%E6%88%B7%E4%B9%8B%E9%97%B4%E7%9A%84%E4%BA%A4%E6%98%93%E4%BB%8E%E9%9C%80%E6%B1%82%E7%A1%AE%E8%AE%A4%E3%80%81%E5%95%86%E5%8A%A1%E8%B0%88%E5%88%A4%E3%80%81%E5%90%88%E5%90%8C%20" TargetMode="External" /><Relationship Type="http://schemas.openxmlformats.org/officeDocument/2006/relationships/hyperlink" Id="rId80" Target="https://zhuanlan.zhihu.com/p/656991155" TargetMode="External" /><Relationship Type="http://schemas.openxmlformats.org/officeDocument/2006/relationships/hyperlink" Id="rId57" Target="https://zhuanlan.zhihu.com/p/656991155#:~:text=%E8%B6%85%E8%87%AA%E5%8A%A8%E5%8C%96%E7%9A%84%E6%9C%AA%E6%9D%A5%20,%E7%9A%84%E5%A4%A7%E5%9E%8B%E4%BC%81%E4%B8%9A%E9%83%BD%E5%B0%86%E9%83%A8%E7%BD%B2%E6%9F%90%E7%A7%8D%E5%BD%A2%E5%BC%8F%E7%9A%84%E8%B6%85%E8%87%AA%E5%8A%A8%E5%8C%96%E3%80%82%20%E9%80%9F%E5%BA%A6%E3%80%81%E6%95%88%E7%8E%87%E5%92%8C%E5%87%86%E7%A1%AE%E6%80%A7%EF%BC%9A%E6%9C%AA%E6%9D%A5%EF%BC%8C%E8%B6%85%E8%87%AA%E5%8A%A8%E5%8C%96%E5%B0%86%E4%BC%9A%E7%94%A8%E8%BF%9C%E8%B6%85%E4%BA%8E%E4%BB%BB%E4%BD%95%E4%BA%BA%E5%B7%A5%E6%93%8D%E4%BD%9C%E7%9A%84%E9%80%9F%E5%BA%A6%E5%92%8C%E5%87%86%E7%A1%AE%E6%80%A7%E6%9D%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zh-CN</dc:language>
  <cp:keywords/>
  <dcterms:created xsi:type="dcterms:W3CDTF">2025-09-26T06:12:06Z</dcterms:created>
  <dcterms:modified xsi:type="dcterms:W3CDTF">2025-09-26T06:1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